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215F1" w14:textId="77777777" w:rsidR="00695352" w:rsidRPr="00327E65" w:rsidRDefault="00695352" w:rsidP="00695352">
      <w:pPr>
        <w:pStyle w:val="Heading2"/>
        <w:tabs>
          <w:tab w:val="left" w:pos="720"/>
          <w:tab w:val="left" w:pos="2160"/>
        </w:tabs>
        <w:spacing w:before="89" w:after="120"/>
        <w:ind w:left="0"/>
        <w:jc w:val="center"/>
        <w:rPr>
          <w:b w:val="0"/>
          <w:sz w:val="24"/>
          <w:szCs w:val="24"/>
        </w:rPr>
      </w:pPr>
      <w:r w:rsidRPr="00327E65">
        <w:t>Synopsis</w:t>
      </w:r>
    </w:p>
    <w:p w14:paraId="6EE09E3B" w14:textId="77777777" w:rsidR="00695352" w:rsidRPr="00327E65" w:rsidRDefault="00695352" w:rsidP="00695352">
      <w:pPr>
        <w:tabs>
          <w:tab w:val="left" w:pos="450"/>
          <w:tab w:val="left" w:pos="1491"/>
        </w:tabs>
        <w:spacing w:before="1"/>
        <w:ind w:right="1079"/>
        <w:jc w:val="both"/>
        <w:rPr>
          <w:bCs/>
          <w:sz w:val="24"/>
          <w:szCs w:val="24"/>
        </w:rPr>
      </w:pPr>
      <w:r w:rsidRPr="00327E65">
        <w:rPr>
          <w:noProof/>
          <w:sz w:val="24"/>
          <w:szCs w:val="24"/>
          <w:lang w:bidi="ar-SA"/>
        </w:rPr>
        <mc:AlternateContent>
          <mc:Choice Requires="wpg">
            <w:drawing>
              <wp:anchor distT="0" distB="0" distL="0" distR="0" simplePos="0" relativeHeight="251659264" behindDoc="1" locked="0" layoutInCell="1" allowOverlap="1" wp14:anchorId="62D1DAA5" wp14:editId="6B0E964E">
                <wp:simplePos x="0" y="0"/>
                <wp:positionH relativeFrom="page">
                  <wp:posOffset>923925</wp:posOffset>
                </wp:positionH>
                <wp:positionV relativeFrom="paragraph">
                  <wp:posOffset>272415</wp:posOffset>
                </wp:positionV>
                <wp:extent cx="5936615" cy="4389120"/>
                <wp:effectExtent l="0" t="0" r="26035" b="11430"/>
                <wp:wrapTopAndBottom/>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6615" cy="4389120"/>
                          <a:chOff x="1189" y="278"/>
                          <a:chExt cx="9349" cy="5823"/>
                        </a:xfrm>
                      </wpg:grpSpPr>
                      <wps:wsp>
                        <wps:cNvPr id="12" name="Rectangle 10"/>
                        <wps:cNvSpPr>
                          <a:spLocks noChangeArrowheads="1"/>
                        </wps:cNvSpPr>
                        <wps:spPr bwMode="auto">
                          <a:xfrm>
                            <a:off x="1189" y="278"/>
                            <a:ext cx="9349" cy="582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Text Box 9"/>
                        <wps:cNvSpPr txBox="1">
                          <a:spLocks noChangeArrowheads="1"/>
                        </wps:cNvSpPr>
                        <wps:spPr bwMode="auto">
                          <a:xfrm>
                            <a:off x="1342" y="364"/>
                            <a:ext cx="866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DD5B2" w14:textId="2B47B837" w:rsidR="008018A3" w:rsidRDefault="008018A3" w:rsidP="008018A3">
                              <w:pPr>
                                <w:spacing w:line="266" w:lineRule="exact"/>
                                <w:rPr>
                                  <w:sz w:val="24"/>
                                </w:rPr>
                              </w:pPr>
                              <w:r>
                                <w:rPr>
                                  <w:sz w:val="24"/>
                                </w:rPr>
                                <w:t xml:space="preserve"> Area </w:t>
                              </w:r>
                              <w:r w:rsidR="00320992">
                                <w:rPr>
                                  <w:sz w:val="24"/>
                                </w:rPr>
                                <w:t>of Project</w:t>
                              </w:r>
                              <w:r w:rsidR="00FE72B9">
                                <w:rPr>
                                  <w:sz w:val="24"/>
                                </w:rPr>
                                <w:t xml:space="preserve">: </w:t>
                              </w:r>
                              <w:r w:rsidR="00951CE4">
                                <w:rPr>
                                  <w:sz w:val="24"/>
                                </w:rPr>
                                <w:t xml:space="preserve"> Internet of Things</w:t>
                              </w:r>
                            </w:p>
                            <w:p w14:paraId="771BDD16" w14:textId="77777777" w:rsidR="00695352" w:rsidRDefault="00695352" w:rsidP="00695352">
                              <w:pPr>
                                <w:spacing w:line="266" w:lineRule="exact"/>
                                <w:rPr>
                                  <w:sz w:val="24"/>
                                </w:rPr>
                              </w:pPr>
                              <w:r>
                                <w:rPr>
                                  <w:sz w:val="24"/>
                                </w:rPr>
                                <w:t>Area of</w:t>
                              </w:r>
                              <w:r>
                                <w:rPr>
                                  <w:spacing w:val="-24"/>
                                  <w:sz w:val="24"/>
                                </w:rPr>
                                <w:t xml:space="preserve"> </w:t>
                              </w:r>
                              <w:proofErr w:type="gramStart"/>
                              <w:r>
                                <w:rPr>
                                  <w:sz w:val="24"/>
                                </w:rPr>
                                <w:t>Project:…</w:t>
                              </w:r>
                              <w:proofErr w:type="gramEnd"/>
                              <w:r>
                                <w:rPr>
                                  <w:sz w:val="24"/>
                                </w:rPr>
                                <w:t>……………………………………………………………...……………</w:t>
                              </w:r>
                            </w:p>
                          </w:txbxContent>
                        </wps:txbx>
                        <wps:bodyPr rot="0" vert="horz" wrap="square" lIns="0" tIns="0" rIns="0" bIns="0" anchor="t" anchorCtr="0" upright="1">
                          <a:noAutofit/>
                        </wps:bodyPr>
                      </wps:wsp>
                      <wps:wsp>
                        <wps:cNvPr id="14" name="Text Box 8"/>
                        <wps:cNvSpPr txBox="1">
                          <a:spLocks noChangeArrowheads="1"/>
                        </wps:cNvSpPr>
                        <wps:spPr bwMode="auto">
                          <a:xfrm flipV="1">
                            <a:off x="1342" y="1265"/>
                            <a:ext cx="8855"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B0F6E" w14:textId="59917F89" w:rsidR="00695352" w:rsidRDefault="00695352" w:rsidP="00695352">
                              <w:pPr>
                                <w:spacing w:line="266" w:lineRule="exact"/>
                                <w:rPr>
                                  <w:sz w:val="24"/>
                                </w:rPr>
                              </w:pPr>
                              <w:r>
                                <w:rPr>
                                  <w:sz w:val="24"/>
                                </w:rPr>
                                <w:t>Sponsored By (If</w:t>
                              </w:r>
                              <w:r>
                                <w:rPr>
                                  <w:spacing w:val="-44"/>
                                  <w:sz w:val="24"/>
                                </w:rPr>
                                <w:t xml:space="preserve"> </w:t>
                              </w:r>
                              <w:r>
                                <w:rPr>
                                  <w:sz w:val="24"/>
                                </w:rPr>
                                <w:t>applicable):</w:t>
                              </w:r>
                              <w:r w:rsidR="00951CE4">
                                <w:rPr>
                                  <w:sz w:val="24"/>
                                </w:rPr>
                                <w:t xml:space="preserve"> </w:t>
                              </w:r>
                              <w:r w:rsidR="000E67BD">
                                <w:rPr>
                                  <w:sz w:val="24"/>
                                </w:rPr>
                                <w:t>Copper Cloud</w:t>
                              </w:r>
                              <w:r w:rsidR="00951CE4">
                                <w:rPr>
                                  <w:sz w:val="24"/>
                                </w:rPr>
                                <w:t xml:space="preserve"> Pvt. Ltd</w:t>
                              </w:r>
                            </w:p>
                          </w:txbxContent>
                        </wps:txbx>
                        <wps:bodyPr rot="0" vert="horz" wrap="square" lIns="0" tIns="0" rIns="0" bIns="0" anchor="t" anchorCtr="0" upright="1">
                          <a:noAutofit/>
                        </wps:bodyPr>
                      </wps:wsp>
                      <wps:wsp>
                        <wps:cNvPr id="15" name="Text Box 7"/>
                        <wps:cNvSpPr txBox="1">
                          <a:spLocks noChangeArrowheads="1"/>
                        </wps:cNvSpPr>
                        <wps:spPr bwMode="auto">
                          <a:xfrm>
                            <a:off x="1342" y="2337"/>
                            <a:ext cx="8664" cy="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2C69E" w14:textId="52C6E2A3" w:rsidR="00695352" w:rsidRDefault="00695352" w:rsidP="00695352">
                              <w:pPr>
                                <w:spacing w:line="266" w:lineRule="exact"/>
                                <w:rPr>
                                  <w:sz w:val="24"/>
                                </w:rPr>
                              </w:pPr>
                              <w:r>
                                <w:rPr>
                                  <w:sz w:val="24"/>
                                </w:rPr>
                                <w:t>Name</w:t>
                              </w:r>
                              <w:r>
                                <w:rPr>
                                  <w:spacing w:val="-13"/>
                                  <w:sz w:val="24"/>
                                </w:rPr>
                                <w:t xml:space="preserve"> </w:t>
                              </w:r>
                              <w:r>
                                <w:rPr>
                                  <w:sz w:val="24"/>
                                </w:rPr>
                                <w:t>External</w:t>
                              </w:r>
                              <w:r>
                                <w:rPr>
                                  <w:spacing w:val="-14"/>
                                  <w:sz w:val="24"/>
                                </w:rPr>
                                <w:t xml:space="preserve"> </w:t>
                              </w:r>
                              <w:r>
                                <w:rPr>
                                  <w:sz w:val="24"/>
                                </w:rPr>
                                <w:t>Guide</w:t>
                              </w:r>
                              <w:r>
                                <w:rPr>
                                  <w:spacing w:val="-13"/>
                                  <w:sz w:val="24"/>
                                </w:rPr>
                                <w:t xml:space="preserve"> </w:t>
                              </w:r>
                              <w:r>
                                <w:rPr>
                                  <w:sz w:val="24"/>
                                </w:rPr>
                                <w:t>(If</w:t>
                              </w:r>
                              <w:r>
                                <w:rPr>
                                  <w:spacing w:val="-14"/>
                                  <w:sz w:val="24"/>
                                </w:rPr>
                                <w:t xml:space="preserve"> </w:t>
                              </w:r>
                              <w:r>
                                <w:rPr>
                                  <w:sz w:val="24"/>
                                </w:rPr>
                                <w:t>applicable):</w:t>
                              </w:r>
                              <w:r w:rsidR="000E67BD">
                                <w:rPr>
                                  <w:sz w:val="24"/>
                                </w:rPr>
                                <w:t xml:space="preserve"> </w:t>
                              </w:r>
                              <w:r w:rsidR="00951CE4">
                                <w:rPr>
                                  <w:sz w:val="24"/>
                                </w:rPr>
                                <w:t>Abhijeet Deogirikar</w:t>
                              </w:r>
                              <w:r w:rsidRPr="002859AF">
                                <w:rPr>
                                  <w:sz w:val="24"/>
                                </w:rPr>
                                <w:t xml:space="preserve"> </w:t>
                              </w:r>
                              <w:r>
                                <w:rPr>
                                  <w:sz w:val="24"/>
                                </w:rPr>
                                <w:t>………………….………………</w:t>
                              </w:r>
                              <w:proofErr w:type="gramStart"/>
                              <w:r>
                                <w:rPr>
                                  <w:sz w:val="24"/>
                                </w:rPr>
                                <w:t>…..</w:t>
                              </w:r>
                              <w:proofErr w:type="gramEnd"/>
                            </w:p>
                          </w:txbxContent>
                        </wps:txbx>
                        <wps:bodyPr rot="0" vert="horz" wrap="square" lIns="0" tIns="0" rIns="0" bIns="0" anchor="t" anchorCtr="0" upright="1">
                          <a:noAutofit/>
                        </wps:bodyPr>
                      </wps:wsp>
                      <wps:wsp>
                        <wps:cNvPr id="16" name="Text Box 6"/>
                        <wps:cNvSpPr txBox="1">
                          <a:spLocks noChangeArrowheads="1"/>
                        </wps:cNvSpPr>
                        <wps:spPr bwMode="auto">
                          <a:xfrm>
                            <a:off x="1392" y="3446"/>
                            <a:ext cx="866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77F22C" w14:textId="7D489B3C" w:rsidR="00695352" w:rsidRDefault="00695352" w:rsidP="00695352">
                              <w:pPr>
                                <w:spacing w:line="266" w:lineRule="exact"/>
                                <w:rPr>
                                  <w:sz w:val="24"/>
                                </w:rPr>
                              </w:pPr>
                              <w:r>
                                <w:rPr>
                                  <w:sz w:val="24"/>
                                </w:rPr>
                                <w:t>Project Group</w:t>
                              </w:r>
                              <w:r>
                                <w:rPr>
                                  <w:spacing w:val="-25"/>
                                  <w:sz w:val="24"/>
                                </w:rPr>
                                <w:t xml:space="preserve"> </w:t>
                              </w:r>
                              <w:r>
                                <w:rPr>
                                  <w:sz w:val="24"/>
                                </w:rPr>
                                <w:t>No:</w:t>
                              </w:r>
                              <w:r w:rsidR="000E67BD">
                                <w:rPr>
                                  <w:sz w:val="24"/>
                                </w:rPr>
                                <w:t xml:space="preserve">  </w:t>
                              </w:r>
                              <w:r w:rsidR="00B162CF">
                                <w:rPr>
                                  <w:sz w:val="24"/>
                                </w:rPr>
                                <w:t>07</w:t>
                              </w:r>
                            </w:p>
                          </w:txbxContent>
                        </wps:txbx>
                        <wps:bodyPr rot="0" vert="horz" wrap="square" lIns="0" tIns="0" rIns="0" bIns="0" anchor="t" anchorCtr="0" upright="1">
                          <a:noAutofit/>
                        </wps:bodyPr>
                      </wps:wsp>
                      <wps:wsp>
                        <wps:cNvPr id="17" name="Text Box 5"/>
                        <wps:cNvSpPr txBox="1">
                          <a:spLocks noChangeArrowheads="1"/>
                        </wps:cNvSpPr>
                        <wps:spPr bwMode="auto">
                          <a:xfrm>
                            <a:off x="1342" y="4298"/>
                            <a:ext cx="8855"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134E9" w14:textId="4D936DFE" w:rsidR="00695352" w:rsidRDefault="00695352" w:rsidP="00695352">
                              <w:pPr>
                                <w:spacing w:line="266" w:lineRule="exact"/>
                                <w:rPr>
                                  <w:sz w:val="24"/>
                                </w:rPr>
                              </w:pPr>
                              <w:r>
                                <w:rPr>
                                  <w:sz w:val="24"/>
                                </w:rPr>
                                <w:t>Internal</w:t>
                              </w:r>
                              <w:r>
                                <w:rPr>
                                  <w:spacing w:val="-22"/>
                                  <w:sz w:val="24"/>
                                </w:rPr>
                                <w:t xml:space="preserve"> </w:t>
                              </w:r>
                              <w:r w:rsidR="00320992">
                                <w:rPr>
                                  <w:sz w:val="24"/>
                                </w:rPr>
                                <w:t>Guide:</w:t>
                              </w:r>
                              <w:r w:rsidR="003B6853">
                                <w:rPr>
                                  <w:sz w:val="24"/>
                                </w:rPr>
                                <w:t xml:space="preserve"> Prof. Maithili </w:t>
                              </w:r>
                              <w:r w:rsidR="00322866">
                                <w:rPr>
                                  <w:sz w:val="24"/>
                                </w:rPr>
                                <w:t>Andhare</w:t>
                              </w:r>
                            </w:p>
                          </w:txbxContent>
                        </wps:txbx>
                        <wps:bodyPr rot="0" vert="horz" wrap="square" lIns="0" tIns="0" rIns="0" bIns="0" anchor="t" anchorCtr="0" upright="1">
                          <a:noAutofit/>
                        </wps:bodyPr>
                      </wps:wsp>
                      <wps:wsp>
                        <wps:cNvPr id="18" name="Text Box 4"/>
                        <wps:cNvSpPr txBox="1">
                          <a:spLocks noChangeArrowheads="1"/>
                        </wps:cNvSpPr>
                        <wps:spPr bwMode="auto">
                          <a:xfrm>
                            <a:off x="1522" y="5515"/>
                            <a:ext cx="2448"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A9BD68" w14:textId="77777777" w:rsidR="00695352" w:rsidRDefault="00695352" w:rsidP="00695352">
                              <w:pPr>
                                <w:spacing w:line="266" w:lineRule="exact"/>
                                <w:rPr>
                                  <w:b/>
                                  <w:sz w:val="24"/>
                                </w:rPr>
                              </w:pPr>
                              <w:r>
                                <w:rPr>
                                  <w:b/>
                                  <w:sz w:val="24"/>
                                </w:rPr>
                                <w:t>Project</w:t>
                              </w:r>
                              <w:r>
                                <w:rPr>
                                  <w:b/>
                                  <w:spacing w:val="-26"/>
                                  <w:sz w:val="24"/>
                                </w:rPr>
                                <w:t xml:space="preserve"> </w:t>
                              </w:r>
                              <w:r>
                                <w:rPr>
                                  <w:b/>
                                  <w:sz w:val="24"/>
                                </w:rPr>
                                <w:t>Co-Coordinator</w:t>
                              </w:r>
                            </w:p>
                          </w:txbxContent>
                        </wps:txbx>
                        <wps:bodyPr rot="0" vert="horz" wrap="square" lIns="0" tIns="0" rIns="0" bIns="0" anchor="t" anchorCtr="0" upright="1">
                          <a:noAutofit/>
                        </wps:bodyPr>
                      </wps:wsp>
                      <wps:wsp>
                        <wps:cNvPr id="19" name="Text Box 3"/>
                        <wps:cNvSpPr txBox="1">
                          <a:spLocks noChangeArrowheads="1"/>
                        </wps:cNvSpPr>
                        <wps:spPr bwMode="auto">
                          <a:xfrm>
                            <a:off x="7103" y="5143"/>
                            <a:ext cx="2156" cy="6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B4CD2" w14:textId="77777777" w:rsidR="00695352" w:rsidRDefault="006413AF" w:rsidP="00695352">
                              <w:pPr>
                                <w:spacing w:line="266" w:lineRule="exact"/>
                                <w:rPr>
                                  <w:b/>
                                  <w:sz w:val="24"/>
                                </w:rPr>
                              </w:pPr>
                              <w:r>
                                <w:rPr>
                                  <w:b/>
                                  <w:sz w:val="24"/>
                                </w:rPr>
                                <w:t xml:space="preserve">    </w:t>
                              </w:r>
                              <w:r w:rsidR="008018A3">
                                <w:rPr>
                                  <w:b/>
                                  <w:sz w:val="24"/>
                                </w:rPr>
                                <w:t>Dr. Rahul Mapari</w:t>
                              </w:r>
                            </w:p>
                            <w:p w14:paraId="546F0BB9" w14:textId="77777777" w:rsidR="008018A3" w:rsidRDefault="008018A3" w:rsidP="00695352">
                              <w:pPr>
                                <w:spacing w:line="266" w:lineRule="exact"/>
                                <w:rPr>
                                  <w:b/>
                                  <w:sz w:val="24"/>
                                </w:rPr>
                              </w:pPr>
                              <w:r>
                                <w:rPr>
                                  <w:b/>
                                  <w:sz w:val="24"/>
                                </w:rPr>
                                <w:t xml:space="preserve">         Head of Dep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D1DAA5" id="Group 2" o:spid="_x0000_s1026" style="position:absolute;left:0;text-align:left;margin-left:72.75pt;margin-top:21.45pt;width:467.45pt;height:345.6pt;z-index:-251657216;mso-wrap-distance-left:0;mso-wrap-distance-right:0;mso-position-horizontal-relative:page" coordorigin="1189,278" coordsize="9349,5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mzv2QMAAKwUAAAOAAAAZHJzL2Uyb0RvYy54bWzsWNtu4zYQfS/QfyD43ti62hKiLLbJblBg&#10;2y720ndaoi6oRKokHTn79R0OJdmxF+02izptUz8YlIakhmfOnCF5+WLXteSOK91IkVHvYkkJF7ks&#10;GlFl9OOH19+tKdGGiYK1UvCM3nNNX1x9+83l0Kfcl7VsC64ITCJ0OvQZrY3p08VC5zXvmL6QPRdg&#10;LKXqmIFHVS0KxQaYvWsX/nIZLwapil7JnGsNb2+ckV7h/GXJc/NzWWpuSJtR8M3gv8L/jf1fXF2y&#10;tFKsr5t8dIM9wouONQI+Ok91wwwjW9WcTNU1uZJaluYil91ClmWTc1wDrMZbHq3mVsltj2up0qHq&#10;Z5gA2iOcHj1t/tPdrerf92+V8x6ab2T+qwZcFkNfpYd2+1y5zmQz/CgLiCfbGokL35Wqs1PAksgO&#10;8b2f8eU7Q3J4GSVBHHsRJTnYwmCdeP4YgbyGMNlxnrdOKAGzv1q74OT1q3F4EoRgs2OjtR9Y64Kl&#10;7rvo6+ibjT2QSe/x0l+H1/ua9RzDoC0ebxVpCvDUp0SwDjB4Byxjomo58XA59vPQbwJVO0SJkNc1&#10;dOMvlZJDzVkBbnm4igcD7IOGePwpxKdQTTj/AVAs7ZU2t1x2xDYyqsB5DCC7e6ONw3TqYuMp5Oum&#10;bTFNWkGGjCaRH+EALdumsEbbTatqc90qcsdsouFvDNCDbnbmG6Zr1w9NLspdY0AH2qbL6HoezVIL&#10;0ytR4OcNa1rXhrC3AgnqoHIR38jiHmBT0iU5iBI0aqk+UTJAgmdU/7ZlilPS/iAA+sQLQ6sI+BBG&#10;K6AiUYeWzaGFiRymyqihxDWvjVORba+aqoYveQiKkC8hI8oGkbShdF6NzgIpz8XOYGLnB8uK7+WO&#10;JBbpA6oRs4PXk+N/G0uDEBIFcjaIQxfqiaXrGN5gOvtxPJJlUpGJgY8h6QPWfp4qZrfZjWD8RdbM&#10;jJnZAg3HFGj861gCAXAaNrMEVfc8LCFl2/S/TAQcC4c38cXz4+iIMOtoqh3Lh/L/dar2hYRxqj8l&#10;0fPmDcThiDerCZix8p1ZXfwgQA9YeiovQYimebNwPrb4EyjPmy3xCVtQ78+jMja7Z21JxloUhujB&#10;59jyJMUItQU1bb9n+OKdzH+sJq1O2IJ14AnYMu5cQj8ZzyKztuwrUeS28NNB5Hzagrup/9kC9wtH&#10;lWgG5ryVKPKdtkQRnHDxwDKxxQ9D8NKeW59OW+YUet6VCO4Pjtgyi+5Z2bLyYAdrT0WRF6IH+0rk&#10;exHUS8uWOEDZeYJ9y1ye/6lswfseuBLDK6Dx+s7euR0+45l7f8l49TsAAAD//wMAUEsDBBQABgAI&#10;AAAAIQCscVxV4QAAAAsBAAAPAAAAZHJzL2Rvd25yZXYueG1sTI9BS8NAEIXvgv9hGcGb3aRNtMZs&#10;SinqqQi2gnibZqdJaHY2ZLdJ+u/dnvT4mI/3vslXk2nFQL1rLCuIZxEI4tLqhisFX/u3hyUI55E1&#10;tpZJwYUcrIrbmxwzbUf+pGHnKxFK2GWooPa+y6R0ZU0G3cx2xOF2tL1BH2JfSd3jGMpNK+dR9CgN&#10;NhwWauxoU1N52p2NgvcRx/Uifh22p+Pm8rNPP763MSl1fzetX0B4mvwfDFf9oA5FcDrYM2sn2pCT&#10;NA2ogmT+DOIKRMsoAXFQ8LRIYpBFLv//UPwCAAD//wMAUEsBAi0AFAAGAAgAAAAhALaDOJL+AAAA&#10;4QEAABMAAAAAAAAAAAAAAAAAAAAAAFtDb250ZW50X1R5cGVzXS54bWxQSwECLQAUAAYACAAAACEA&#10;OP0h/9YAAACUAQAACwAAAAAAAAAAAAAAAAAvAQAAX3JlbHMvLnJlbHNQSwECLQAUAAYACAAAACEA&#10;NyJs79kDAACsFAAADgAAAAAAAAAAAAAAAAAuAgAAZHJzL2Uyb0RvYy54bWxQSwECLQAUAAYACAAA&#10;ACEArHFcVeEAAAALAQAADwAAAAAAAAAAAAAAAAAzBgAAZHJzL2Rvd25yZXYueG1sUEsFBgAAAAAE&#10;AAQA8wAAAEEHAAAAAA==&#10;">
                <v:rect id="Rectangle 10" o:spid="_x0000_s1027" style="position:absolute;left:1189;top:278;width:9349;height:5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K8wAAAANsAAAAPAAAAZHJzL2Rvd25yZXYueG1sRE/fa8Iw&#10;EH4X/B/CDXyz6QRldEbpZIJPwpygezuaW1JsLqXJbP3vF0Hw7T6+n7dcD64RV+pC7VnBa5aDIK68&#10;rtkoOH5vp28gQkTW2HgmBTcKsF6NR0sstO/5i66HaEQK4VCgAhtjW0gZKksOQ+Zb4sT9+s5hTLAz&#10;UnfYp3DXyFmeL6TDmlODxZY2lqrL4c8p+Gx/9uXcBFmeoj1f/Ee/tXuj1ORlKN9BRBriU/xw73Sa&#10;P4P7L+kAufoHAAD//wMAUEsBAi0AFAAGAAgAAAAhANvh9svuAAAAhQEAABMAAAAAAAAAAAAAAAAA&#10;AAAAAFtDb250ZW50X1R5cGVzXS54bWxQSwECLQAUAAYACAAAACEAWvQsW78AAAAVAQAACwAAAAAA&#10;AAAAAAAAAAAfAQAAX3JlbHMvLnJlbHNQSwECLQAUAAYACAAAACEAj0NCvMAAAADbAAAADwAAAAAA&#10;AAAAAAAAAAAHAgAAZHJzL2Rvd25yZXYueG1sUEsFBgAAAAADAAMAtwAAAPQCAAAAAA==&#10;" filled="f"/>
                <v:shapetype id="_x0000_t202" coordsize="21600,21600" o:spt="202" path="m,l,21600r21600,l21600,xe">
                  <v:stroke joinstyle="miter"/>
                  <v:path gradientshapeok="t" o:connecttype="rect"/>
                </v:shapetype>
                <v:shape id="Text Box 9" o:spid="_x0000_s1028" type="#_x0000_t202" style="position:absolute;left:1342;top:364;width:866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399DD5B2" w14:textId="2B47B837" w:rsidR="008018A3" w:rsidRDefault="008018A3" w:rsidP="008018A3">
                        <w:pPr>
                          <w:spacing w:line="266" w:lineRule="exact"/>
                          <w:rPr>
                            <w:sz w:val="24"/>
                          </w:rPr>
                        </w:pPr>
                        <w:r>
                          <w:rPr>
                            <w:sz w:val="24"/>
                          </w:rPr>
                          <w:t xml:space="preserve"> Area </w:t>
                        </w:r>
                        <w:r w:rsidR="00320992">
                          <w:rPr>
                            <w:sz w:val="24"/>
                          </w:rPr>
                          <w:t>of Project</w:t>
                        </w:r>
                        <w:r w:rsidR="00FE72B9">
                          <w:rPr>
                            <w:sz w:val="24"/>
                          </w:rPr>
                          <w:t xml:space="preserve">: </w:t>
                        </w:r>
                        <w:r w:rsidR="00951CE4">
                          <w:rPr>
                            <w:sz w:val="24"/>
                          </w:rPr>
                          <w:t xml:space="preserve"> Internet of Things</w:t>
                        </w:r>
                      </w:p>
                      <w:p w14:paraId="771BDD16" w14:textId="77777777" w:rsidR="00695352" w:rsidRDefault="00695352" w:rsidP="00695352">
                        <w:pPr>
                          <w:spacing w:line="266" w:lineRule="exact"/>
                          <w:rPr>
                            <w:sz w:val="24"/>
                          </w:rPr>
                        </w:pPr>
                        <w:r>
                          <w:rPr>
                            <w:sz w:val="24"/>
                          </w:rPr>
                          <w:t>Area of</w:t>
                        </w:r>
                        <w:r>
                          <w:rPr>
                            <w:spacing w:val="-24"/>
                            <w:sz w:val="24"/>
                          </w:rPr>
                          <w:t xml:space="preserve"> </w:t>
                        </w:r>
                        <w:proofErr w:type="gramStart"/>
                        <w:r>
                          <w:rPr>
                            <w:sz w:val="24"/>
                          </w:rPr>
                          <w:t>Project:…</w:t>
                        </w:r>
                        <w:proofErr w:type="gramEnd"/>
                        <w:r>
                          <w:rPr>
                            <w:sz w:val="24"/>
                          </w:rPr>
                          <w:t>……………………………………………………………...……………</w:t>
                        </w:r>
                      </w:p>
                    </w:txbxContent>
                  </v:textbox>
                </v:shape>
                <v:shape id="Text Box 8" o:spid="_x0000_s1029" type="#_x0000_t202" style="position:absolute;left:1342;top:1265;width:8855;height:403;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r4swgAAANsAAAAPAAAAZHJzL2Rvd25yZXYueG1sRE/NasJA&#10;EL4XfIdlBG/NJiKtpq4ilkJ68FDNAwzZaTZtdjZkVxN9elco9DYf3++st6NtxYV63zhWkCUpCOLK&#10;6YZrBeXp43kJwgdkja1jUnAlD9vN5GmNuXYDf9HlGGoRQ9jnqMCE0OVS+sqQRZ+4jjhy3663GCLs&#10;a6l7HGK4beU8TV+kxYZjg8GO9oaq3+PZKkjH7NMczLwod6/vmP2s7O1WW6Vm03H3BiLQGP7Ff+5C&#10;x/kLePwSD5CbOwAAAP//AwBQSwECLQAUAAYACAAAACEA2+H2y+4AAACFAQAAEwAAAAAAAAAAAAAA&#10;AAAAAAAAW0NvbnRlbnRfVHlwZXNdLnhtbFBLAQItABQABgAIAAAAIQBa9CxbvwAAABUBAAALAAAA&#10;AAAAAAAAAAAAAB8BAABfcmVscy8ucmVsc1BLAQItABQABgAIAAAAIQCuLr4swgAAANsAAAAPAAAA&#10;AAAAAAAAAAAAAAcCAABkcnMvZG93bnJldi54bWxQSwUGAAAAAAMAAwC3AAAA9gIAAAAA&#10;" filled="f" stroked="f">
                  <v:textbox inset="0,0,0,0">
                    <w:txbxContent>
                      <w:p w14:paraId="52AB0F6E" w14:textId="59917F89" w:rsidR="00695352" w:rsidRDefault="00695352" w:rsidP="00695352">
                        <w:pPr>
                          <w:spacing w:line="266" w:lineRule="exact"/>
                          <w:rPr>
                            <w:sz w:val="24"/>
                          </w:rPr>
                        </w:pPr>
                        <w:r>
                          <w:rPr>
                            <w:sz w:val="24"/>
                          </w:rPr>
                          <w:t>Sponsored By (If</w:t>
                        </w:r>
                        <w:r>
                          <w:rPr>
                            <w:spacing w:val="-44"/>
                            <w:sz w:val="24"/>
                          </w:rPr>
                          <w:t xml:space="preserve"> </w:t>
                        </w:r>
                        <w:r>
                          <w:rPr>
                            <w:sz w:val="24"/>
                          </w:rPr>
                          <w:t>applicable):</w:t>
                        </w:r>
                        <w:r w:rsidR="00951CE4">
                          <w:rPr>
                            <w:sz w:val="24"/>
                          </w:rPr>
                          <w:t xml:space="preserve"> </w:t>
                        </w:r>
                        <w:r w:rsidR="000E67BD">
                          <w:rPr>
                            <w:sz w:val="24"/>
                          </w:rPr>
                          <w:t>Copper Cloud</w:t>
                        </w:r>
                        <w:r w:rsidR="00951CE4">
                          <w:rPr>
                            <w:sz w:val="24"/>
                          </w:rPr>
                          <w:t xml:space="preserve"> Pvt. Ltd</w:t>
                        </w:r>
                      </w:p>
                    </w:txbxContent>
                  </v:textbox>
                </v:shape>
                <v:shape id="Text Box 7" o:spid="_x0000_s1030" type="#_x0000_t202" style="position:absolute;left:1342;top:2337;width:8664;height: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14:paraId="35D2C69E" w14:textId="52C6E2A3" w:rsidR="00695352" w:rsidRDefault="00695352" w:rsidP="00695352">
                        <w:pPr>
                          <w:spacing w:line="266" w:lineRule="exact"/>
                          <w:rPr>
                            <w:sz w:val="24"/>
                          </w:rPr>
                        </w:pPr>
                        <w:r>
                          <w:rPr>
                            <w:sz w:val="24"/>
                          </w:rPr>
                          <w:t>Name</w:t>
                        </w:r>
                        <w:r>
                          <w:rPr>
                            <w:spacing w:val="-13"/>
                            <w:sz w:val="24"/>
                          </w:rPr>
                          <w:t xml:space="preserve"> </w:t>
                        </w:r>
                        <w:r>
                          <w:rPr>
                            <w:sz w:val="24"/>
                          </w:rPr>
                          <w:t>External</w:t>
                        </w:r>
                        <w:r>
                          <w:rPr>
                            <w:spacing w:val="-14"/>
                            <w:sz w:val="24"/>
                          </w:rPr>
                          <w:t xml:space="preserve"> </w:t>
                        </w:r>
                        <w:r>
                          <w:rPr>
                            <w:sz w:val="24"/>
                          </w:rPr>
                          <w:t>Guide</w:t>
                        </w:r>
                        <w:r>
                          <w:rPr>
                            <w:spacing w:val="-13"/>
                            <w:sz w:val="24"/>
                          </w:rPr>
                          <w:t xml:space="preserve"> </w:t>
                        </w:r>
                        <w:r>
                          <w:rPr>
                            <w:sz w:val="24"/>
                          </w:rPr>
                          <w:t>(If</w:t>
                        </w:r>
                        <w:r>
                          <w:rPr>
                            <w:spacing w:val="-14"/>
                            <w:sz w:val="24"/>
                          </w:rPr>
                          <w:t xml:space="preserve"> </w:t>
                        </w:r>
                        <w:r>
                          <w:rPr>
                            <w:sz w:val="24"/>
                          </w:rPr>
                          <w:t>applicable):</w:t>
                        </w:r>
                        <w:r w:rsidR="000E67BD">
                          <w:rPr>
                            <w:sz w:val="24"/>
                          </w:rPr>
                          <w:t xml:space="preserve"> </w:t>
                        </w:r>
                        <w:r w:rsidR="00951CE4">
                          <w:rPr>
                            <w:sz w:val="24"/>
                          </w:rPr>
                          <w:t>Abhijeet Deogirikar</w:t>
                        </w:r>
                        <w:r w:rsidRPr="002859AF">
                          <w:rPr>
                            <w:sz w:val="24"/>
                          </w:rPr>
                          <w:t xml:space="preserve"> </w:t>
                        </w:r>
                        <w:r>
                          <w:rPr>
                            <w:sz w:val="24"/>
                          </w:rPr>
                          <w:t>………………….………………</w:t>
                        </w:r>
                        <w:proofErr w:type="gramStart"/>
                        <w:r>
                          <w:rPr>
                            <w:sz w:val="24"/>
                          </w:rPr>
                          <w:t>…..</w:t>
                        </w:r>
                        <w:proofErr w:type="gramEnd"/>
                      </w:p>
                    </w:txbxContent>
                  </v:textbox>
                </v:shape>
                <v:shape id="Text Box 6" o:spid="_x0000_s1031" type="#_x0000_t202" style="position:absolute;left:1392;top:3446;width:866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C77F22C" w14:textId="7D489B3C" w:rsidR="00695352" w:rsidRDefault="00695352" w:rsidP="00695352">
                        <w:pPr>
                          <w:spacing w:line="266" w:lineRule="exact"/>
                          <w:rPr>
                            <w:sz w:val="24"/>
                          </w:rPr>
                        </w:pPr>
                        <w:r>
                          <w:rPr>
                            <w:sz w:val="24"/>
                          </w:rPr>
                          <w:t>Project Group</w:t>
                        </w:r>
                        <w:r>
                          <w:rPr>
                            <w:spacing w:val="-25"/>
                            <w:sz w:val="24"/>
                          </w:rPr>
                          <w:t xml:space="preserve"> </w:t>
                        </w:r>
                        <w:r>
                          <w:rPr>
                            <w:sz w:val="24"/>
                          </w:rPr>
                          <w:t>No:</w:t>
                        </w:r>
                        <w:r w:rsidR="000E67BD">
                          <w:rPr>
                            <w:sz w:val="24"/>
                          </w:rPr>
                          <w:t xml:space="preserve">  </w:t>
                        </w:r>
                        <w:r w:rsidR="00B162CF">
                          <w:rPr>
                            <w:sz w:val="24"/>
                          </w:rPr>
                          <w:t>07</w:t>
                        </w:r>
                      </w:p>
                    </w:txbxContent>
                  </v:textbox>
                </v:shape>
                <v:shape id="Text Box 5" o:spid="_x0000_s1032" type="#_x0000_t202" style="position:absolute;left:1342;top:4298;width:8855;height: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14:paraId="305134E9" w14:textId="4D936DFE" w:rsidR="00695352" w:rsidRDefault="00695352" w:rsidP="00695352">
                        <w:pPr>
                          <w:spacing w:line="266" w:lineRule="exact"/>
                          <w:rPr>
                            <w:sz w:val="24"/>
                          </w:rPr>
                        </w:pPr>
                        <w:r>
                          <w:rPr>
                            <w:sz w:val="24"/>
                          </w:rPr>
                          <w:t>Internal</w:t>
                        </w:r>
                        <w:r>
                          <w:rPr>
                            <w:spacing w:val="-22"/>
                            <w:sz w:val="24"/>
                          </w:rPr>
                          <w:t xml:space="preserve"> </w:t>
                        </w:r>
                        <w:r w:rsidR="00320992">
                          <w:rPr>
                            <w:sz w:val="24"/>
                          </w:rPr>
                          <w:t>Guide:</w:t>
                        </w:r>
                        <w:r w:rsidR="003B6853">
                          <w:rPr>
                            <w:sz w:val="24"/>
                          </w:rPr>
                          <w:t xml:space="preserve"> Prof. Maithili </w:t>
                        </w:r>
                        <w:r w:rsidR="00322866">
                          <w:rPr>
                            <w:sz w:val="24"/>
                          </w:rPr>
                          <w:t>Andhare</w:t>
                        </w:r>
                      </w:p>
                    </w:txbxContent>
                  </v:textbox>
                </v:shape>
                <v:shape id="Text Box 4" o:spid="_x0000_s1033" type="#_x0000_t202" style="position:absolute;left:1522;top:5515;width:2448;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3DA9BD68" w14:textId="77777777" w:rsidR="00695352" w:rsidRDefault="00695352" w:rsidP="00695352">
                        <w:pPr>
                          <w:spacing w:line="266" w:lineRule="exact"/>
                          <w:rPr>
                            <w:b/>
                            <w:sz w:val="24"/>
                          </w:rPr>
                        </w:pPr>
                        <w:r>
                          <w:rPr>
                            <w:b/>
                            <w:sz w:val="24"/>
                          </w:rPr>
                          <w:t>Project</w:t>
                        </w:r>
                        <w:r>
                          <w:rPr>
                            <w:b/>
                            <w:spacing w:val="-26"/>
                            <w:sz w:val="24"/>
                          </w:rPr>
                          <w:t xml:space="preserve"> </w:t>
                        </w:r>
                        <w:r>
                          <w:rPr>
                            <w:b/>
                            <w:sz w:val="24"/>
                          </w:rPr>
                          <w:t>Co-Coordinator</w:t>
                        </w:r>
                      </w:p>
                    </w:txbxContent>
                  </v:textbox>
                </v:shape>
                <v:shape id="Text Box 3" o:spid="_x0000_s1034" type="#_x0000_t202" style="position:absolute;left:7103;top:5143;width:2156;height: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696B4CD2" w14:textId="77777777" w:rsidR="00695352" w:rsidRDefault="006413AF" w:rsidP="00695352">
                        <w:pPr>
                          <w:spacing w:line="266" w:lineRule="exact"/>
                          <w:rPr>
                            <w:b/>
                            <w:sz w:val="24"/>
                          </w:rPr>
                        </w:pPr>
                        <w:r>
                          <w:rPr>
                            <w:b/>
                            <w:sz w:val="24"/>
                          </w:rPr>
                          <w:t xml:space="preserve">    </w:t>
                        </w:r>
                        <w:r w:rsidR="008018A3">
                          <w:rPr>
                            <w:b/>
                            <w:sz w:val="24"/>
                          </w:rPr>
                          <w:t>Dr. Rahul Mapari</w:t>
                        </w:r>
                      </w:p>
                      <w:p w14:paraId="546F0BB9" w14:textId="77777777" w:rsidR="008018A3" w:rsidRDefault="008018A3" w:rsidP="00695352">
                        <w:pPr>
                          <w:spacing w:line="266" w:lineRule="exact"/>
                          <w:rPr>
                            <w:b/>
                            <w:sz w:val="24"/>
                          </w:rPr>
                        </w:pPr>
                        <w:r>
                          <w:rPr>
                            <w:b/>
                            <w:sz w:val="24"/>
                          </w:rPr>
                          <w:t xml:space="preserve">         Head of Dept.</w:t>
                        </w:r>
                      </w:p>
                    </w:txbxContent>
                  </v:textbox>
                </v:shape>
                <w10:wrap type="topAndBottom" anchorx="page"/>
              </v:group>
            </w:pict>
          </mc:Fallback>
        </mc:AlternateContent>
      </w:r>
    </w:p>
    <w:p w14:paraId="3A233BEA" w14:textId="77777777" w:rsidR="00695352" w:rsidRPr="00327E65" w:rsidRDefault="00695352" w:rsidP="00695352">
      <w:pPr>
        <w:tabs>
          <w:tab w:val="left" w:pos="450"/>
          <w:tab w:val="left" w:pos="1491"/>
        </w:tabs>
        <w:spacing w:before="1"/>
        <w:ind w:right="1079"/>
        <w:jc w:val="both"/>
        <w:rPr>
          <w:bCs/>
          <w:sz w:val="24"/>
          <w:szCs w:val="24"/>
        </w:rPr>
      </w:pPr>
    </w:p>
    <w:p w14:paraId="74BE4ADC" w14:textId="77777777" w:rsidR="00695352" w:rsidRPr="00327E65" w:rsidRDefault="00695352" w:rsidP="00695352">
      <w:pPr>
        <w:tabs>
          <w:tab w:val="left" w:pos="450"/>
          <w:tab w:val="left" w:pos="1491"/>
        </w:tabs>
        <w:spacing w:before="1"/>
        <w:ind w:right="1079"/>
        <w:jc w:val="both"/>
        <w:rPr>
          <w:bCs/>
          <w:sz w:val="24"/>
          <w:szCs w:val="24"/>
        </w:rPr>
      </w:pPr>
    </w:p>
    <w:p w14:paraId="434AC55F" w14:textId="6A68482A" w:rsidR="00695352" w:rsidRDefault="00695352" w:rsidP="00695352">
      <w:pPr>
        <w:pStyle w:val="Heading2"/>
        <w:tabs>
          <w:tab w:val="left" w:pos="720"/>
          <w:tab w:val="left" w:pos="2160"/>
        </w:tabs>
        <w:spacing w:before="89" w:after="120"/>
        <w:ind w:left="0"/>
      </w:pPr>
      <w:r w:rsidRPr="00327E65">
        <w:t>Project Title:</w:t>
      </w:r>
    </w:p>
    <w:p w14:paraId="26829346" w14:textId="3F9D7938" w:rsidR="00695352" w:rsidRPr="00327E65" w:rsidRDefault="00951CE4" w:rsidP="006413AF">
      <w:pPr>
        <w:pStyle w:val="Heading2"/>
        <w:tabs>
          <w:tab w:val="left" w:pos="720"/>
          <w:tab w:val="left" w:pos="2160"/>
        </w:tabs>
        <w:spacing w:before="89" w:after="120"/>
        <w:ind w:left="0"/>
        <w:jc w:val="center"/>
      </w:pPr>
      <w:r>
        <w:t>Smart Building</w:t>
      </w:r>
    </w:p>
    <w:p w14:paraId="7A589C06" w14:textId="77777777" w:rsidR="00695352" w:rsidRPr="00327E65" w:rsidRDefault="00695352" w:rsidP="00695352">
      <w:pPr>
        <w:tabs>
          <w:tab w:val="left" w:pos="450"/>
          <w:tab w:val="left" w:pos="1491"/>
        </w:tabs>
        <w:spacing w:before="1"/>
        <w:ind w:right="1079"/>
        <w:jc w:val="both"/>
        <w:rPr>
          <w:bCs/>
          <w:sz w:val="24"/>
          <w:szCs w:val="24"/>
        </w:rPr>
      </w:pPr>
    </w:p>
    <w:p w14:paraId="346689D7" w14:textId="77777777" w:rsidR="00695352" w:rsidRPr="00327E65" w:rsidRDefault="00695352" w:rsidP="00695352">
      <w:pPr>
        <w:tabs>
          <w:tab w:val="left" w:pos="8754"/>
        </w:tabs>
        <w:rPr>
          <w:b/>
          <w:sz w:val="24"/>
          <w:szCs w:val="24"/>
        </w:rPr>
      </w:pPr>
    </w:p>
    <w:p w14:paraId="5CC2DA17" w14:textId="77777777" w:rsidR="00695352" w:rsidRPr="00327E65" w:rsidRDefault="00695352" w:rsidP="00695352">
      <w:pPr>
        <w:tabs>
          <w:tab w:val="left" w:pos="8754"/>
        </w:tabs>
        <w:rPr>
          <w:b/>
          <w:sz w:val="24"/>
          <w:szCs w:val="24"/>
        </w:rPr>
      </w:pPr>
      <w:r w:rsidRPr="00327E65">
        <w:rPr>
          <w:b/>
          <w:sz w:val="24"/>
          <w:szCs w:val="24"/>
        </w:rPr>
        <w:t>Name of</w:t>
      </w:r>
      <w:r w:rsidRPr="00327E65">
        <w:rPr>
          <w:b/>
          <w:spacing w:val="-10"/>
          <w:sz w:val="24"/>
          <w:szCs w:val="24"/>
        </w:rPr>
        <w:t xml:space="preserve"> </w:t>
      </w:r>
      <w:r w:rsidRPr="00327E65">
        <w:rPr>
          <w:b/>
          <w:sz w:val="24"/>
          <w:szCs w:val="24"/>
        </w:rPr>
        <w:t>the</w:t>
      </w:r>
      <w:r w:rsidRPr="00327E65">
        <w:rPr>
          <w:b/>
          <w:spacing w:val="-5"/>
          <w:sz w:val="24"/>
          <w:szCs w:val="24"/>
        </w:rPr>
        <w:t xml:space="preserve"> </w:t>
      </w:r>
      <w:r w:rsidRPr="00327E65">
        <w:rPr>
          <w:b/>
          <w:sz w:val="24"/>
          <w:szCs w:val="24"/>
        </w:rPr>
        <w:t>student                                                                             Roll</w:t>
      </w:r>
      <w:r w:rsidRPr="00327E65">
        <w:rPr>
          <w:b/>
          <w:spacing w:val="-1"/>
          <w:sz w:val="24"/>
          <w:szCs w:val="24"/>
        </w:rPr>
        <w:t xml:space="preserve"> </w:t>
      </w:r>
      <w:r w:rsidRPr="00327E65">
        <w:rPr>
          <w:b/>
          <w:sz w:val="24"/>
          <w:szCs w:val="24"/>
        </w:rPr>
        <w:t>no</w:t>
      </w:r>
    </w:p>
    <w:p w14:paraId="3A358E28" w14:textId="77777777" w:rsidR="00695352" w:rsidRPr="00327E65" w:rsidRDefault="00695352" w:rsidP="00695352">
      <w:pPr>
        <w:tabs>
          <w:tab w:val="left" w:pos="8754"/>
        </w:tabs>
        <w:rPr>
          <w:b/>
          <w:sz w:val="24"/>
          <w:szCs w:val="24"/>
        </w:rPr>
      </w:pPr>
    </w:p>
    <w:p w14:paraId="339B5A4A" w14:textId="6921536D" w:rsidR="00695352" w:rsidRDefault="00695352" w:rsidP="006413AF">
      <w:pPr>
        <w:tabs>
          <w:tab w:val="left" w:pos="2606"/>
          <w:tab w:val="left" w:pos="8135"/>
        </w:tabs>
        <w:spacing w:before="93"/>
        <w:rPr>
          <w:sz w:val="24"/>
          <w:szCs w:val="24"/>
        </w:rPr>
      </w:pPr>
      <w:r w:rsidRPr="00327E65">
        <w:rPr>
          <w:sz w:val="24"/>
          <w:szCs w:val="24"/>
        </w:rPr>
        <w:t>1</w:t>
      </w:r>
      <w:r w:rsidR="006413AF">
        <w:rPr>
          <w:sz w:val="24"/>
          <w:szCs w:val="24"/>
        </w:rPr>
        <w:t>)</w:t>
      </w:r>
      <w:r w:rsidR="00951CE4">
        <w:rPr>
          <w:sz w:val="24"/>
          <w:szCs w:val="24"/>
        </w:rPr>
        <w:t xml:space="preserve"> Tejveer Anand</w:t>
      </w:r>
      <w:r w:rsidR="00951CE4">
        <w:rPr>
          <w:sz w:val="24"/>
          <w:szCs w:val="24"/>
        </w:rPr>
        <w:tab/>
        <w:t xml:space="preserve">                                                                         68</w:t>
      </w:r>
    </w:p>
    <w:p w14:paraId="69E3A6D7" w14:textId="37D5E3D0" w:rsidR="006413AF" w:rsidRDefault="006413AF" w:rsidP="006413AF">
      <w:pPr>
        <w:tabs>
          <w:tab w:val="left" w:pos="2606"/>
          <w:tab w:val="left" w:pos="8135"/>
        </w:tabs>
        <w:spacing w:before="93"/>
        <w:rPr>
          <w:sz w:val="24"/>
          <w:szCs w:val="24"/>
        </w:rPr>
      </w:pPr>
      <w:r>
        <w:rPr>
          <w:sz w:val="24"/>
          <w:szCs w:val="24"/>
        </w:rPr>
        <w:t>2)</w:t>
      </w:r>
      <w:r w:rsidR="00951CE4">
        <w:rPr>
          <w:sz w:val="24"/>
          <w:szCs w:val="24"/>
        </w:rPr>
        <w:t>Siddhant Jain                                                                                           27</w:t>
      </w:r>
    </w:p>
    <w:p w14:paraId="5D847DC4" w14:textId="2391664D" w:rsidR="006413AF" w:rsidRDefault="006413AF" w:rsidP="006413AF">
      <w:pPr>
        <w:tabs>
          <w:tab w:val="left" w:pos="2606"/>
          <w:tab w:val="left" w:pos="8135"/>
        </w:tabs>
        <w:spacing w:before="93"/>
        <w:rPr>
          <w:sz w:val="24"/>
          <w:szCs w:val="24"/>
        </w:rPr>
      </w:pPr>
      <w:r>
        <w:rPr>
          <w:sz w:val="24"/>
          <w:szCs w:val="24"/>
        </w:rPr>
        <w:t>3)</w:t>
      </w:r>
      <w:r w:rsidR="00951CE4">
        <w:rPr>
          <w:sz w:val="24"/>
          <w:szCs w:val="24"/>
        </w:rPr>
        <w:t>Sourabh Upare                                                                                         71</w:t>
      </w:r>
    </w:p>
    <w:p w14:paraId="3ED9A51D" w14:textId="77777777" w:rsidR="006413AF" w:rsidRDefault="006413AF" w:rsidP="006413AF">
      <w:pPr>
        <w:tabs>
          <w:tab w:val="left" w:pos="2606"/>
          <w:tab w:val="left" w:pos="8135"/>
        </w:tabs>
        <w:spacing w:before="93"/>
        <w:rPr>
          <w:sz w:val="24"/>
          <w:szCs w:val="24"/>
        </w:rPr>
      </w:pPr>
    </w:p>
    <w:p w14:paraId="3EA02C5E" w14:textId="77777777" w:rsidR="006413AF" w:rsidRDefault="006413AF" w:rsidP="006413AF">
      <w:pPr>
        <w:tabs>
          <w:tab w:val="left" w:pos="2606"/>
          <w:tab w:val="left" w:pos="8135"/>
        </w:tabs>
        <w:spacing w:before="93"/>
        <w:rPr>
          <w:sz w:val="24"/>
          <w:szCs w:val="24"/>
        </w:rPr>
      </w:pPr>
    </w:p>
    <w:p w14:paraId="21D2DC08" w14:textId="77777777" w:rsidR="006413AF" w:rsidRDefault="006413AF" w:rsidP="006413AF">
      <w:pPr>
        <w:tabs>
          <w:tab w:val="left" w:pos="2606"/>
          <w:tab w:val="left" w:pos="8135"/>
        </w:tabs>
        <w:spacing w:before="93"/>
        <w:rPr>
          <w:sz w:val="24"/>
          <w:szCs w:val="24"/>
        </w:rPr>
      </w:pPr>
    </w:p>
    <w:p w14:paraId="314FD621" w14:textId="77777777" w:rsidR="008018A3" w:rsidRDefault="008018A3" w:rsidP="00695352">
      <w:pPr>
        <w:tabs>
          <w:tab w:val="left" w:pos="2606"/>
          <w:tab w:val="left" w:pos="8135"/>
        </w:tabs>
        <w:spacing w:before="93"/>
        <w:rPr>
          <w:sz w:val="24"/>
          <w:szCs w:val="24"/>
        </w:rPr>
      </w:pPr>
    </w:p>
    <w:p w14:paraId="5ED684CE" w14:textId="77777777" w:rsidR="008018A3" w:rsidRPr="00327E65" w:rsidRDefault="008018A3" w:rsidP="00695352">
      <w:pPr>
        <w:tabs>
          <w:tab w:val="left" w:pos="2606"/>
          <w:tab w:val="left" w:pos="8135"/>
        </w:tabs>
        <w:spacing w:before="93"/>
        <w:rPr>
          <w:sz w:val="24"/>
          <w:szCs w:val="24"/>
        </w:rPr>
      </w:pPr>
    </w:p>
    <w:p w14:paraId="66B1C45A" w14:textId="5D5F8BDF" w:rsidR="008018A3" w:rsidRPr="00327E65" w:rsidRDefault="00695352" w:rsidP="008018A3">
      <w:pPr>
        <w:pStyle w:val="Heading2"/>
        <w:tabs>
          <w:tab w:val="left" w:pos="720"/>
          <w:tab w:val="left" w:pos="2160"/>
        </w:tabs>
        <w:spacing w:before="89" w:after="120"/>
        <w:ind w:left="0"/>
      </w:pPr>
      <w:r w:rsidRPr="00327E65">
        <w:rPr>
          <w:sz w:val="24"/>
          <w:szCs w:val="24"/>
        </w:rPr>
        <w:lastRenderedPageBreak/>
        <w:t>Project Title</w:t>
      </w:r>
      <w:r>
        <w:rPr>
          <w:sz w:val="24"/>
          <w:szCs w:val="24"/>
        </w:rPr>
        <w:t xml:space="preserve">: </w:t>
      </w:r>
      <w:r w:rsidR="008018A3">
        <w:rPr>
          <w:b w:val="0"/>
          <w:sz w:val="24"/>
          <w:szCs w:val="24"/>
        </w:rPr>
        <w:t xml:space="preserve"> </w:t>
      </w:r>
      <w:r w:rsidR="00951CE4">
        <w:rPr>
          <w:b w:val="0"/>
          <w:sz w:val="24"/>
          <w:szCs w:val="24"/>
        </w:rPr>
        <w:t>Smart Building</w:t>
      </w:r>
    </w:p>
    <w:p w14:paraId="4CC691A7" w14:textId="77777777" w:rsidR="00695352" w:rsidRDefault="00695352" w:rsidP="00695352">
      <w:pPr>
        <w:tabs>
          <w:tab w:val="left" w:pos="450"/>
          <w:tab w:val="left" w:pos="1491"/>
        </w:tabs>
        <w:spacing w:before="1"/>
        <w:ind w:right="1079"/>
        <w:jc w:val="both"/>
        <w:rPr>
          <w:b/>
          <w:sz w:val="24"/>
          <w:szCs w:val="24"/>
        </w:rPr>
      </w:pPr>
    </w:p>
    <w:p w14:paraId="78CE8F27" w14:textId="77777777" w:rsidR="008018A3" w:rsidRDefault="008018A3" w:rsidP="00695352">
      <w:pPr>
        <w:tabs>
          <w:tab w:val="left" w:pos="450"/>
          <w:tab w:val="left" w:pos="1491"/>
        </w:tabs>
        <w:spacing w:before="1"/>
        <w:ind w:right="1079"/>
        <w:jc w:val="both"/>
        <w:rPr>
          <w:b/>
          <w:sz w:val="24"/>
          <w:szCs w:val="24"/>
        </w:rPr>
      </w:pPr>
    </w:p>
    <w:p w14:paraId="2756C30E" w14:textId="77777777" w:rsidR="008018A3" w:rsidRDefault="008018A3" w:rsidP="00695352">
      <w:pPr>
        <w:tabs>
          <w:tab w:val="left" w:pos="450"/>
          <w:tab w:val="left" w:pos="1491"/>
        </w:tabs>
        <w:spacing w:before="1"/>
        <w:ind w:right="1079"/>
        <w:jc w:val="both"/>
        <w:rPr>
          <w:b/>
          <w:sz w:val="24"/>
          <w:szCs w:val="24"/>
        </w:rPr>
      </w:pPr>
    </w:p>
    <w:p w14:paraId="4685BB8A" w14:textId="151BD63F" w:rsidR="008018A3" w:rsidRPr="006413AF" w:rsidRDefault="00FE72B9" w:rsidP="006413AF">
      <w:pPr>
        <w:tabs>
          <w:tab w:val="left" w:pos="450"/>
          <w:tab w:val="left" w:pos="1491"/>
        </w:tabs>
        <w:spacing w:before="1"/>
        <w:ind w:right="1079"/>
        <w:jc w:val="both"/>
        <w:rPr>
          <w:b/>
          <w:sz w:val="24"/>
          <w:szCs w:val="24"/>
        </w:rPr>
      </w:pPr>
      <w:r w:rsidRPr="006413AF">
        <w:rPr>
          <w:b/>
          <w:sz w:val="24"/>
          <w:szCs w:val="24"/>
        </w:rPr>
        <w:t>Abstract: -</w:t>
      </w:r>
      <w:r w:rsidR="00951CE4">
        <w:rPr>
          <w:b/>
          <w:sz w:val="24"/>
          <w:szCs w:val="24"/>
        </w:rPr>
        <w:t xml:space="preserve"> </w:t>
      </w:r>
    </w:p>
    <w:p w14:paraId="5DEF17D2" w14:textId="77777777" w:rsidR="00F97F14" w:rsidRPr="00F97F14" w:rsidRDefault="00F97F14" w:rsidP="00F97F14">
      <w:pPr>
        <w:widowControl/>
        <w:shd w:val="clear" w:color="auto" w:fill="FFFFFF"/>
        <w:autoSpaceDE/>
        <w:autoSpaceDN/>
        <w:spacing w:line="0" w:lineRule="auto"/>
        <w:rPr>
          <w:rFonts w:ascii="ff3" w:hAnsi="ff3"/>
          <w:color w:val="000000"/>
          <w:spacing w:val="8"/>
          <w:sz w:val="65"/>
          <w:szCs w:val="65"/>
          <w:lang w:bidi="ar-SA"/>
        </w:rPr>
      </w:pPr>
      <w:r w:rsidRPr="00F97F14">
        <w:rPr>
          <w:rFonts w:ascii="ff1" w:hAnsi="ff1"/>
          <w:color w:val="000000"/>
          <w:spacing w:val="7"/>
          <w:sz w:val="65"/>
          <w:szCs w:val="65"/>
          <w:lang w:bidi="ar-SA"/>
        </w:rPr>
        <w:t>There is an increasing interest in the Internet of</w:t>
      </w:r>
      <w:r w:rsidRPr="00F97F14">
        <w:rPr>
          <w:rFonts w:ascii="ff5" w:hAnsi="ff5"/>
          <w:color w:val="000000"/>
          <w:sz w:val="65"/>
          <w:szCs w:val="65"/>
          <w:lang w:bidi="ar-SA"/>
        </w:rPr>
        <w:t xml:space="preserve"> </w:t>
      </w:r>
      <w:r w:rsidRPr="00F97F14">
        <w:rPr>
          <w:rFonts w:ascii="ff1" w:hAnsi="ff1"/>
          <w:color w:val="000000"/>
          <w:spacing w:val="7"/>
          <w:sz w:val="65"/>
          <w:szCs w:val="65"/>
          <w:lang w:bidi="ar-SA"/>
        </w:rPr>
        <w:t xml:space="preserve">Things (IoT) enabled smart </w:t>
      </w:r>
      <w:r w:rsidRPr="00F97F14">
        <w:rPr>
          <w:rFonts w:ascii="ff1" w:hAnsi="ff1"/>
          <w:color w:val="000000"/>
          <w:spacing w:val="6"/>
          <w:sz w:val="65"/>
          <w:szCs w:val="65"/>
          <w:lang w:bidi="ar-SA"/>
        </w:rPr>
        <w:t>buildings</w:t>
      </w:r>
      <w:r w:rsidRPr="00F97F14">
        <w:rPr>
          <w:rFonts w:ascii="ff1" w:hAnsi="ff1"/>
          <w:color w:val="000000"/>
          <w:spacing w:val="3"/>
          <w:sz w:val="65"/>
          <w:szCs w:val="65"/>
          <w:lang w:bidi="ar-SA"/>
        </w:rPr>
        <w:t xml:space="preserve">. The main </w:t>
      </w:r>
    </w:p>
    <w:p w14:paraId="3871BB24"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 xml:space="preserve">question is: what are the key challenges, which must be addressed to effectively manage and analyze the big </w:t>
      </w:r>
    </w:p>
    <w:p w14:paraId="7E252479"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data for IoT enabled smart bu</w:t>
      </w:r>
      <w:r w:rsidRPr="00F97F14">
        <w:rPr>
          <w:rFonts w:ascii="ff1" w:hAnsi="ff1"/>
          <w:color w:val="000000"/>
          <w:spacing w:val="3"/>
          <w:sz w:val="65"/>
          <w:szCs w:val="65"/>
          <w:lang w:bidi="ar-SA"/>
        </w:rPr>
        <w:t xml:space="preserve">ildings. There is a need for the systematic literature review to understand the </w:t>
      </w:r>
    </w:p>
    <w:p w14:paraId="71F53256"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 xml:space="preserve">challenges and the solutions to overcome such challenges. Using the SLR approach, 30 relevant studies were </w:t>
      </w:r>
    </w:p>
    <w:p w14:paraId="6698FB29" w14:textId="77777777" w:rsidR="00F97F14" w:rsidRPr="00F97F14" w:rsidRDefault="00F97F14" w:rsidP="00F97F14">
      <w:pPr>
        <w:widowControl/>
        <w:shd w:val="clear" w:color="auto" w:fill="FFFFFF"/>
        <w:autoSpaceDE/>
        <w:autoSpaceDN/>
        <w:spacing w:line="0" w:lineRule="auto"/>
        <w:rPr>
          <w:rFonts w:ascii="ff1" w:hAnsi="ff1"/>
          <w:color w:val="000000"/>
          <w:spacing w:val="3"/>
          <w:sz w:val="65"/>
          <w:szCs w:val="65"/>
          <w:lang w:bidi="ar-SA"/>
        </w:rPr>
      </w:pPr>
      <w:r w:rsidRPr="00F97F14">
        <w:rPr>
          <w:rFonts w:ascii="ff1" w:hAnsi="ff1"/>
          <w:color w:val="000000"/>
          <w:spacing w:val="3"/>
          <w:sz w:val="65"/>
          <w:szCs w:val="65"/>
          <w:lang w:bidi="ar-SA"/>
        </w:rPr>
        <w:t xml:space="preserve">identified and </w:t>
      </w:r>
      <w:proofErr w:type="gramStart"/>
      <w:r w:rsidRPr="00F97F14">
        <w:rPr>
          <w:rFonts w:ascii="ff1" w:hAnsi="ff1"/>
          <w:color w:val="000000"/>
          <w:spacing w:val="3"/>
          <w:sz w:val="65"/>
          <w:szCs w:val="65"/>
          <w:lang w:bidi="ar-SA"/>
        </w:rPr>
        <w:t>reviewed  in</w:t>
      </w:r>
      <w:proofErr w:type="gramEnd"/>
      <w:r w:rsidRPr="00F97F14">
        <w:rPr>
          <w:rFonts w:ascii="ff1" w:hAnsi="ff1"/>
          <w:color w:val="000000"/>
          <w:spacing w:val="3"/>
          <w:sz w:val="65"/>
          <w:szCs w:val="65"/>
          <w:lang w:bidi="ar-SA"/>
        </w:rPr>
        <w:t xml:space="preserve">  this  paper.  The data from these </w:t>
      </w:r>
      <w:proofErr w:type="gramStart"/>
      <w:r w:rsidRPr="00F97F14">
        <w:rPr>
          <w:rFonts w:ascii="ff1" w:hAnsi="ff1"/>
          <w:color w:val="000000"/>
          <w:spacing w:val="3"/>
          <w:sz w:val="65"/>
          <w:szCs w:val="65"/>
          <w:lang w:bidi="ar-SA"/>
        </w:rPr>
        <w:t>selected  studies</w:t>
      </w:r>
      <w:proofErr w:type="gramEnd"/>
      <w:r w:rsidRPr="00F97F14">
        <w:rPr>
          <w:rFonts w:ascii="ff1" w:hAnsi="ff1"/>
          <w:color w:val="000000"/>
          <w:spacing w:val="3"/>
          <w:sz w:val="65"/>
          <w:szCs w:val="65"/>
          <w:lang w:bidi="ar-SA"/>
        </w:rPr>
        <w:t xml:space="preserve">  were extracted to identify the </w:t>
      </w:r>
    </w:p>
    <w:p w14:paraId="15E83FB8"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challenges and relevant solutions.</w:t>
      </w:r>
    </w:p>
    <w:p w14:paraId="42918D40" w14:textId="77777777" w:rsidR="00F97F14" w:rsidRPr="00F97F14" w:rsidRDefault="00F97F14" w:rsidP="00F97F14">
      <w:pPr>
        <w:widowControl/>
        <w:shd w:val="clear" w:color="auto" w:fill="FFFFFF"/>
        <w:autoSpaceDE/>
        <w:autoSpaceDN/>
        <w:spacing w:line="0" w:lineRule="auto"/>
        <w:rPr>
          <w:rFonts w:ascii="ff3" w:hAnsi="ff3"/>
          <w:color w:val="000000"/>
          <w:spacing w:val="8"/>
          <w:sz w:val="65"/>
          <w:szCs w:val="65"/>
          <w:lang w:bidi="ar-SA"/>
        </w:rPr>
      </w:pPr>
      <w:r w:rsidRPr="00F97F14">
        <w:rPr>
          <w:rFonts w:ascii="ff1" w:hAnsi="ff1"/>
          <w:color w:val="000000"/>
          <w:spacing w:val="7"/>
          <w:sz w:val="65"/>
          <w:szCs w:val="65"/>
          <w:lang w:bidi="ar-SA"/>
        </w:rPr>
        <w:t>There is an increasing interest in the Internet of</w:t>
      </w:r>
      <w:r w:rsidRPr="00F97F14">
        <w:rPr>
          <w:rFonts w:ascii="ff5" w:hAnsi="ff5"/>
          <w:color w:val="000000"/>
          <w:sz w:val="65"/>
          <w:szCs w:val="65"/>
          <w:lang w:bidi="ar-SA"/>
        </w:rPr>
        <w:t xml:space="preserve"> </w:t>
      </w:r>
      <w:r w:rsidRPr="00F97F14">
        <w:rPr>
          <w:rFonts w:ascii="ff1" w:hAnsi="ff1"/>
          <w:color w:val="000000"/>
          <w:spacing w:val="7"/>
          <w:sz w:val="65"/>
          <w:szCs w:val="65"/>
          <w:lang w:bidi="ar-SA"/>
        </w:rPr>
        <w:t xml:space="preserve">Things (IoT) enabled smart </w:t>
      </w:r>
      <w:r w:rsidRPr="00F97F14">
        <w:rPr>
          <w:rFonts w:ascii="ff1" w:hAnsi="ff1"/>
          <w:color w:val="000000"/>
          <w:spacing w:val="6"/>
          <w:sz w:val="65"/>
          <w:szCs w:val="65"/>
          <w:lang w:bidi="ar-SA"/>
        </w:rPr>
        <w:t>buildings</w:t>
      </w:r>
      <w:r w:rsidRPr="00F97F14">
        <w:rPr>
          <w:rFonts w:ascii="ff1" w:hAnsi="ff1"/>
          <w:color w:val="000000"/>
          <w:spacing w:val="3"/>
          <w:sz w:val="65"/>
          <w:szCs w:val="65"/>
          <w:lang w:bidi="ar-SA"/>
        </w:rPr>
        <w:t xml:space="preserve">. The main </w:t>
      </w:r>
    </w:p>
    <w:p w14:paraId="64E4B4CD"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 xml:space="preserve">question is: what are the key challenges, which must be addressed to effectively manage and analyze the big </w:t>
      </w:r>
    </w:p>
    <w:p w14:paraId="34F91389"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data for IoT enabled smart bu</w:t>
      </w:r>
      <w:r w:rsidRPr="00F97F14">
        <w:rPr>
          <w:rFonts w:ascii="ff1" w:hAnsi="ff1"/>
          <w:color w:val="000000"/>
          <w:spacing w:val="3"/>
          <w:sz w:val="65"/>
          <w:szCs w:val="65"/>
          <w:lang w:bidi="ar-SA"/>
        </w:rPr>
        <w:t xml:space="preserve">ildings. There is a need for the systematic literature review to understand the </w:t>
      </w:r>
    </w:p>
    <w:p w14:paraId="526F3A4C"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 xml:space="preserve">challenges and the solutions to overcome such challenges. Using the SLR approach, 30 relevant studies were </w:t>
      </w:r>
    </w:p>
    <w:p w14:paraId="101C530C" w14:textId="77777777" w:rsidR="00F97F14" w:rsidRPr="00F97F14" w:rsidRDefault="00F97F14" w:rsidP="00F97F14">
      <w:pPr>
        <w:widowControl/>
        <w:shd w:val="clear" w:color="auto" w:fill="FFFFFF"/>
        <w:autoSpaceDE/>
        <w:autoSpaceDN/>
        <w:spacing w:line="0" w:lineRule="auto"/>
        <w:rPr>
          <w:rFonts w:ascii="ff1" w:hAnsi="ff1"/>
          <w:color w:val="000000"/>
          <w:spacing w:val="3"/>
          <w:sz w:val="65"/>
          <w:szCs w:val="65"/>
          <w:lang w:bidi="ar-SA"/>
        </w:rPr>
      </w:pPr>
      <w:r w:rsidRPr="00F97F14">
        <w:rPr>
          <w:rFonts w:ascii="ff1" w:hAnsi="ff1"/>
          <w:color w:val="000000"/>
          <w:spacing w:val="3"/>
          <w:sz w:val="65"/>
          <w:szCs w:val="65"/>
          <w:lang w:bidi="ar-SA"/>
        </w:rPr>
        <w:t xml:space="preserve">identified and </w:t>
      </w:r>
      <w:proofErr w:type="gramStart"/>
      <w:r w:rsidRPr="00F97F14">
        <w:rPr>
          <w:rFonts w:ascii="ff1" w:hAnsi="ff1"/>
          <w:color w:val="000000"/>
          <w:spacing w:val="3"/>
          <w:sz w:val="65"/>
          <w:szCs w:val="65"/>
          <w:lang w:bidi="ar-SA"/>
        </w:rPr>
        <w:t>reviewed  in</w:t>
      </w:r>
      <w:proofErr w:type="gramEnd"/>
      <w:r w:rsidRPr="00F97F14">
        <w:rPr>
          <w:rFonts w:ascii="ff1" w:hAnsi="ff1"/>
          <w:color w:val="000000"/>
          <w:spacing w:val="3"/>
          <w:sz w:val="65"/>
          <w:szCs w:val="65"/>
          <w:lang w:bidi="ar-SA"/>
        </w:rPr>
        <w:t xml:space="preserve">  this  paper.  The data from these </w:t>
      </w:r>
      <w:proofErr w:type="gramStart"/>
      <w:r w:rsidRPr="00F97F14">
        <w:rPr>
          <w:rFonts w:ascii="ff1" w:hAnsi="ff1"/>
          <w:color w:val="000000"/>
          <w:spacing w:val="3"/>
          <w:sz w:val="65"/>
          <w:szCs w:val="65"/>
          <w:lang w:bidi="ar-SA"/>
        </w:rPr>
        <w:t>selected  studies</w:t>
      </w:r>
      <w:proofErr w:type="gramEnd"/>
      <w:r w:rsidRPr="00F97F14">
        <w:rPr>
          <w:rFonts w:ascii="ff1" w:hAnsi="ff1"/>
          <w:color w:val="000000"/>
          <w:spacing w:val="3"/>
          <w:sz w:val="65"/>
          <w:szCs w:val="65"/>
          <w:lang w:bidi="ar-SA"/>
        </w:rPr>
        <w:t xml:space="preserve">  were extracted to identify the </w:t>
      </w:r>
    </w:p>
    <w:p w14:paraId="29AABA3E"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challenges and relevant solutions.</w:t>
      </w:r>
    </w:p>
    <w:p w14:paraId="4D501FAA" w14:textId="77777777" w:rsidR="00F97F14" w:rsidRPr="00F97F14" w:rsidRDefault="00F97F14" w:rsidP="00F97F14">
      <w:pPr>
        <w:widowControl/>
        <w:shd w:val="clear" w:color="auto" w:fill="FFFFFF"/>
        <w:autoSpaceDE/>
        <w:autoSpaceDN/>
        <w:spacing w:line="0" w:lineRule="auto"/>
        <w:rPr>
          <w:rFonts w:ascii="ff3" w:hAnsi="ff3"/>
          <w:color w:val="000000"/>
          <w:spacing w:val="8"/>
          <w:sz w:val="65"/>
          <w:szCs w:val="65"/>
          <w:lang w:bidi="ar-SA"/>
        </w:rPr>
      </w:pPr>
      <w:r w:rsidRPr="00F97F14">
        <w:rPr>
          <w:rFonts w:ascii="ff1" w:hAnsi="ff1"/>
          <w:color w:val="000000"/>
          <w:spacing w:val="7"/>
          <w:sz w:val="65"/>
          <w:szCs w:val="65"/>
          <w:lang w:bidi="ar-SA"/>
        </w:rPr>
        <w:t>There is an increasing interest in the Internet of</w:t>
      </w:r>
      <w:r w:rsidRPr="00F97F14">
        <w:rPr>
          <w:rFonts w:ascii="ff5" w:hAnsi="ff5"/>
          <w:color w:val="000000"/>
          <w:sz w:val="65"/>
          <w:szCs w:val="65"/>
          <w:lang w:bidi="ar-SA"/>
        </w:rPr>
        <w:t xml:space="preserve"> </w:t>
      </w:r>
      <w:r w:rsidRPr="00F97F14">
        <w:rPr>
          <w:rFonts w:ascii="ff1" w:hAnsi="ff1"/>
          <w:color w:val="000000"/>
          <w:spacing w:val="7"/>
          <w:sz w:val="65"/>
          <w:szCs w:val="65"/>
          <w:lang w:bidi="ar-SA"/>
        </w:rPr>
        <w:t xml:space="preserve">Things (IoT) enabled smart </w:t>
      </w:r>
      <w:r w:rsidRPr="00F97F14">
        <w:rPr>
          <w:rFonts w:ascii="ff1" w:hAnsi="ff1"/>
          <w:color w:val="000000"/>
          <w:spacing w:val="6"/>
          <w:sz w:val="65"/>
          <w:szCs w:val="65"/>
          <w:lang w:bidi="ar-SA"/>
        </w:rPr>
        <w:t>buildings</w:t>
      </w:r>
      <w:r w:rsidRPr="00F97F14">
        <w:rPr>
          <w:rFonts w:ascii="ff1" w:hAnsi="ff1"/>
          <w:color w:val="000000"/>
          <w:spacing w:val="3"/>
          <w:sz w:val="65"/>
          <w:szCs w:val="65"/>
          <w:lang w:bidi="ar-SA"/>
        </w:rPr>
        <w:t xml:space="preserve">. The main </w:t>
      </w:r>
    </w:p>
    <w:p w14:paraId="15DBA908"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 xml:space="preserve">question is: what are the key challenges, which must be addressed to effectively manage and analyze the big </w:t>
      </w:r>
    </w:p>
    <w:p w14:paraId="26F05D71" w14:textId="77777777" w:rsidR="00F97F14" w:rsidRPr="00F97F14" w:rsidRDefault="00F97F14" w:rsidP="00F97F14">
      <w:pPr>
        <w:widowControl/>
        <w:shd w:val="clear" w:color="auto" w:fill="FFFFFF"/>
        <w:autoSpaceDE/>
        <w:autoSpaceDN/>
        <w:spacing w:line="0" w:lineRule="auto"/>
        <w:rPr>
          <w:rFonts w:ascii="ff1" w:hAnsi="ff1"/>
          <w:color w:val="000000"/>
          <w:spacing w:val="6"/>
          <w:sz w:val="65"/>
          <w:szCs w:val="65"/>
          <w:lang w:bidi="ar-SA"/>
        </w:rPr>
      </w:pPr>
      <w:r w:rsidRPr="00F97F14">
        <w:rPr>
          <w:rFonts w:ascii="ff1" w:hAnsi="ff1"/>
          <w:color w:val="000000"/>
          <w:spacing w:val="6"/>
          <w:sz w:val="65"/>
          <w:szCs w:val="65"/>
          <w:lang w:bidi="ar-SA"/>
        </w:rPr>
        <w:t>data for IoT enabled smart bu</w:t>
      </w:r>
      <w:r w:rsidRPr="00F97F14">
        <w:rPr>
          <w:rFonts w:ascii="ff1" w:hAnsi="ff1"/>
          <w:color w:val="000000"/>
          <w:spacing w:val="3"/>
          <w:sz w:val="65"/>
          <w:szCs w:val="65"/>
          <w:lang w:bidi="ar-SA"/>
        </w:rPr>
        <w:t xml:space="preserve">ildings. There is a need for the systematic literature review to understand the </w:t>
      </w:r>
    </w:p>
    <w:p w14:paraId="6E3D811A"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 xml:space="preserve">challenges and the solutions to overcome such challenges. Using the SLR approach, 30 relevant studies were </w:t>
      </w:r>
    </w:p>
    <w:p w14:paraId="488EC678" w14:textId="77777777" w:rsidR="00F97F14" w:rsidRPr="00F97F14" w:rsidRDefault="00F97F14" w:rsidP="00F97F14">
      <w:pPr>
        <w:widowControl/>
        <w:shd w:val="clear" w:color="auto" w:fill="FFFFFF"/>
        <w:autoSpaceDE/>
        <w:autoSpaceDN/>
        <w:spacing w:line="0" w:lineRule="auto"/>
        <w:rPr>
          <w:rFonts w:ascii="ff1" w:hAnsi="ff1"/>
          <w:color w:val="000000"/>
          <w:spacing w:val="3"/>
          <w:sz w:val="65"/>
          <w:szCs w:val="65"/>
          <w:lang w:bidi="ar-SA"/>
        </w:rPr>
      </w:pPr>
      <w:r w:rsidRPr="00F97F14">
        <w:rPr>
          <w:rFonts w:ascii="ff1" w:hAnsi="ff1"/>
          <w:color w:val="000000"/>
          <w:spacing w:val="3"/>
          <w:sz w:val="65"/>
          <w:szCs w:val="65"/>
          <w:lang w:bidi="ar-SA"/>
        </w:rPr>
        <w:t xml:space="preserve">identified and </w:t>
      </w:r>
      <w:proofErr w:type="gramStart"/>
      <w:r w:rsidRPr="00F97F14">
        <w:rPr>
          <w:rFonts w:ascii="ff1" w:hAnsi="ff1"/>
          <w:color w:val="000000"/>
          <w:spacing w:val="3"/>
          <w:sz w:val="65"/>
          <w:szCs w:val="65"/>
          <w:lang w:bidi="ar-SA"/>
        </w:rPr>
        <w:t>reviewed  in</w:t>
      </w:r>
      <w:proofErr w:type="gramEnd"/>
      <w:r w:rsidRPr="00F97F14">
        <w:rPr>
          <w:rFonts w:ascii="ff1" w:hAnsi="ff1"/>
          <w:color w:val="000000"/>
          <w:spacing w:val="3"/>
          <w:sz w:val="65"/>
          <w:szCs w:val="65"/>
          <w:lang w:bidi="ar-SA"/>
        </w:rPr>
        <w:t xml:space="preserve">  this  paper.  The data from these </w:t>
      </w:r>
      <w:proofErr w:type="gramStart"/>
      <w:r w:rsidRPr="00F97F14">
        <w:rPr>
          <w:rFonts w:ascii="ff1" w:hAnsi="ff1"/>
          <w:color w:val="000000"/>
          <w:spacing w:val="3"/>
          <w:sz w:val="65"/>
          <w:szCs w:val="65"/>
          <w:lang w:bidi="ar-SA"/>
        </w:rPr>
        <w:t>selected  studies</w:t>
      </w:r>
      <w:proofErr w:type="gramEnd"/>
      <w:r w:rsidRPr="00F97F14">
        <w:rPr>
          <w:rFonts w:ascii="ff1" w:hAnsi="ff1"/>
          <w:color w:val="000000"/>
          <w:spacing w:val="3"/>
          <w:sz w:val="65"/>
          <w:szCs w:val="65"/>
          <w:lang w:bidi="ar-SA"/>
        </w:rPr>
        <w:t xml:space="preserve">  were extracted to identify the </w:t>
      </w:r>
    </w:p>
    <w:p w14:paraId="2860C588" w14:textId="77777777" w:rsidR="00F97F14" w:rsidRPr="00F97F14" w:rsidRDefault="00F97F14" w:rsidP="00F97F14">
      <w:pPr>
        <w:widowControl/>
        <w:shd w:val="clear" w:color="auto" w:fill="FFFFFF"/>
        <w:autoSpaceDE/>
        <w:autoSpaceDN/>
        <w:spacing w:line="0" w:lineRule="auto"/>
        <w:rPr>
          <w:rFonts w:ascii="ff1" w:hAnsi="ff1"/>
          <w:color w:val="000000"/>
          <w:spacing w:val="5"/>
          <w:sz w:val="65"/>
          <w:szCs w:val="65"/>
          <w:lang w:bidi="ar-SA"/>
        </w:rPr>
      </w:pPr>
      <w:r w:rsidRPr="00F97F14">
        <w:rPr>
          <w:rFonts w:ascii="ff1" w:hAnsi="ff1"/>
          <w:color w:val="000000"/>
          <w:spacing w:val="5"/>
          <w:sz w:val="65"/>
          <w:szCs w:val="65"/>
          <w:lang w:bidi="ar-SA"/>
        </w:rPr>
        <w:t>challenges and relevant solutions</w:t>
      </w:r>
    </w:p>
    <w:p w14:paraId="3BA69E17" w14:textId="77777777" w:rsidR="00F97F14" w:rsidRPr="00F97F14" w:rsidRDefault="00F97F14" w:rsidP="006413AF">
      <w:pPr>
        <w:tabs>
          <w:tab w:val="left" w:pos="450"/>
          <w:tab w:val="left" w:pos="1491"/>
        </w:tabs>
        <w:spacing w:before="1"/>
        <w:ind w:right="1079"/>
        <w:jc w:val="both"/>
        <w:rPr>
          <w:sz w:val="24"/>
          <w:szCs w:val="24"/>
        </w:rPr>
      </w:pPr>
    </w:p>
    <w:p w14:paraId="543674C6" w14:textId="23E162A5" w:rsidR="007508F3" w:rsidRPr="00E2100C" w:rsidRDefault="00F97F14" w:rsidP="007508F3">
      <w:pPr>
        <w:tabs>
          <w:tab w:val="left" w:pos="450"/>
          <w:tab w:val="left" w:pos="1491"/>
        </w:tabs>
        <w:spacing w:before="1"/>
        <w:ind w:right="1079"/>
        <w:jc w:val="both"/>
        <w:rPr>
          <w:sz w:val="24"/>
          <w:szCs w:val="24"/>
        </w:rPr>
      </w:pPr>
      <w:r w:rsidRPr="00F97F14">
        <w:rPr>
          <w:sz w:val="24"/>
          <w:szCs w:val="24"/>
        </w:rPr>
        <w:t>There is an increasing interest in the Internet of Things (IoT) enabled smart buildings. The main question is: what are the key challenges, which must be addressed to effectively manage and analyze the big data for IoT enabled smart buildings using the Agile methodology.</w:t>
      </w:r>
      <w:r>
        <w:rPr>
          <w:sz w:val="24"/>
          <w:szCs w:val="24"/>
        </w:rPr>
        <w:t xml:space="preserve"> </w:t>
      </w:r>
      <w:r w:rsidR="002D57E9" w:rsidRPr="00F97F14">
        <w:rPr>
          <w:color w:val="000000"/>
          <w:sz w:val="24"/>
          <w:szCs w:val="24"/>
          <w:shd w:val="clear" w:color="auto" w:fill="FFFFFF"/>
        </w:rPr>
        <w:t>Agile methods or Agile processes generally promote a disciplined project management process that encourages frequent inspection and adaptation, a leadership philosophy that encourages teamwork, self-organization and accountability, a set of engineering best practices intended to allow for rapid delivery of high-quality software, and a business approach that aligns development with customer needs and company goals</w:t>
      </w:r>
      <w:r w:rsidR="002D57E9" w:rsidRPr="002D57E9">
        <w:rPr>
          <w:color w:val="000000"/>
          <w:sz w:val="24"/>
          <w:szCs w:val="24"/>
          <w:shd w:val="clear" w:color="auto" w:fill="FFFFFF"/>
        </w:rPr>
        <w:t>.</w:t>
      </w:r>
      <w:r w:rsidR="007508F3" w:rsidRPr="007508F3">
        <w:rPr>
          <w:sz w:val="24"/>
          <w:szCs w:val="24"/>
        </w:rPr>
        <w:t xml:space="preserve"> </w:t>
      </w:r>
      <w:r w:rsidR="007508F3" w:rsidRPr="00E2100C">
        <w:rPr>
          <w:sz w:val="24"/>
          <w:szCs w:val="24"/>
        </w:rPr>
        <w:t>Our current research is focused on developing such framework using a model driven architecture using an agile approach.</w:t>
      </w:r>
    </w:p>
    <w:p w14:paraId="4DA62E4C" w14:textId="482AAF03" w:rsidR="006413AF" w:rsidRDefault="006413AF" w:rsidP="006413AF">
      <w:pPr>
        <w:tabs>
          <w:tab w:val="left" w:pos="450"/>
          <w:tab w:val="left" w:pos="1491"/>
        </w:tabs>
        <w:spacing w:before="1"/>
        <w:ind w:right="1079"/>
        <w:jc w:val="both"/>
        <w:rPr>
          <w:sz w:val="24"/>
          <w:szCs w:val="24"/>
        </w:rPr>
      </w:pPr>
    </w:p>
    <w:p w14:paraId="401BABED" w14:textId="77777777" w:rsidR="00F97F14" w:rsidRDefault="00F97F14" w:rsidP="006413AF">
      <w:pPr>
        <w:tabs>
          <w:tab w:val="left" w:pos="450"/>
          <w:tab w:val="left" w:pos="1491"/>
        </w:tabs>
        <w:spacing w:before="1"/>
        <w:ind w:right="1079"/>
        <w:jc w:val="both"/>
        <w:rPr>
          <w:sz w:val="24"/>
          <w:szCs w:val="24"/>
        </w:rPr>
      </w:pPr>
    </w:p>
    <w:p w14:paraId="7B4AFD56" w14:textId="2185AC14" w:rsidR="006413AF" w:rsidRPr="006413AF" w:rsidRDefault="00FE72B9" w:rsidP="006413AF">
      <w:pPr>
        <w:tabs>
          <w:tab w:val="left" w:pos="450"/>
          <w:tab w:val="left" w:pos="1491"/>
        </w:tabs>
        <w:spacing w:before="1"/>
        <w:ind w:right="1079"/>
        <w:jc w:val="both"/>
        <w:rPr>
          <w:b/>
          <w:sz w:val="24"/>
          <w:szCs w:val="24"/>
        </w:rPr>
      </w:pPr>
      <w:r w:rsidRPr="006413AF">
        <w:rPr>
          <w:b/>
          <w:sz w:val="24"/>
          <w:szCs w:val="24"/>
        </w:rPr>
        <w:t>Introduction: -</w:t>
      </w:r>
    </w:p>
    <w:p w14:paraId="06E5C362" w14:textId="77777777" w:rsidR="008018A3" w:rsidRDefault="008018A3" w:rsidP="00695352">
      <w:pPr>
        <w:tabs>
          <w:tab w:val="left" w:pos="450"/>
          <w:tab w:val="left" w:pos="1491"/>
        </w:tabs>
        <w:spacing w:before="1"/>
        <w:ind w:right="1079"/>
        <w:jc w:val="both"/>
        <w:rPr>
          <w:b/>
          <w:sz w:val="24"/>
          <w:szCs w:val="24"/>
        </w:rPr>
      </w:pPr>
    </w:p>
    <w:p w14:paraId="0BFDEF5B" w14:textId="5EF410D4" w:rsidR="00C50055" w:rsidRPr="00E2100C" w:rsidRDefault="00F97F14" w:rsidP="00695352">
      <w:pPr>
        <w:tabs>
          <w:tab w:val="left" w:pos="450"/>
          <w:tab w:val="left" w:pos="1491"/>
        </w:tabs>
        <w:spacing w:before="1"/>
        <w:ind w:right="1079"/>
        <w:jc w:val="both"/>
        <w:rPr>
          <w:sz w:val="24"/>
          <w:szCs w:val="24"/>
        </w:rPr>
      </w:pPr>
      <w:r w:rsidRPr="00E2100C">
        <w:rPr>
          <w:sz w:val="24"/>
          <w:szCs w:val="24"/>
        </w:rPr>
        <w:t>There is an increasing interest in using IoT devices for making buildings smarter and efficient. For instance, a significant amount of energy is being consumed by buildings. The need for energy efficiency in buildings is critical, and one of the objectives of a “smart building” is to monitor, reduce and manage building energy consumption without compromising the occupant comfort and operational efficiency. Hence, smart buildings can employ different types of IoT sensors in</w:t>
      </w:r>
      <w:r w:rsidR="00E2100C" w:rsidRPr="00E2100C">
        <w:rPr>
          <w:sz w:val="24"/>
          <w:szCs w:val="24"/>
        </w:rPr>
        <w:t xml:space="preserve"> </w:t>
      </w:r>
      <w:r w:rsidRPr="00E2100C">
        <w:rPr>
          <w:sz w:val="24"/>
          <w:szCs w:val="24"/>
        </w:rPr>
        <w:t>mechanical systems which make these systems more intelligent. A huge amount of data is generated from the embedded IoT sensors and their associated controllers mounted within the smart buildings. This IoT enabled smart building data can be extracted, filtered, analyzed and used for smart building analytics. It is clear that there is a growing interest in smart buildings and</w:t>
      </w:r>
      <w:r w:rsidR="00273E48">
        <w:rPr>
          <w:sz w:val="24"/>
          <w:szCs w:val="24"/>
        </w:rPr>
        <w:t xml:space="preserve"> </w:t>
      </w:r>
      <w:r w:rsidRPr="00E2100C">
        <w:rPr>
          <w:sz w:val="24"/>
          <w:szCs w:val="24"/>
        </w:rPr>
        <w:t xml:space="preserve">data management and analytics. However, there is a dire need to identify the challenges as well as the solutions to overcome those challenges in this domain. </w:t>
      </w:r>
    </w:p>
    <w:p w14:paraId="5DB3ABF7" w14:textId="77777777" w:rsidR="00F97F14" w:rsidRDefault="00F97F14" w:rsidP="00695352">
      <w:pPr>
        <w:tabs>
          <w:tab w:val="left" w:pos="450"/>
          <w:tab w:val="left" w:pos="1491"/>
        </w:tabs>
        <w:spacing w:before="1"/>
        <w:ind w:right="1079"/>
        <w:jc w:val="both"/>
        <w:rPr>
          <w:b/>
          <w:sz w:val="24"/>
          <w:szCs w:val="24"/>
        </w:rPr>
      </w:pPr>
    </w:p>
    <w:p w14:paraId="27D43513" w14:textId="3E3D40FC" w:rsidR="00C50055" w:rsidRPr="0063154F" w:rsidRDefault="0063154F" w:rsidP="00695352">
      <w:pPr>
        <w:tabs>
          <w:tab w:val="left" w:pos="450"/>
          <w:tab w:val="left" w:pos="1491"/>
        </w:tabs>
        <w:spacing w:before="1"/>
        <w:ind w:right="1079"/>
        <w:jc w:val="both"/>
        <w:rPr>
          <w:b/>
          <w:sz w:val="24"/>
          <w:szCs w:val="24"/>
        </w:rPr>
      </w:pPr>
      <w:r>
        <w:rPr>
          <w:b/>
          <w:sz w:val="24"/>
          <w:szCs w:val="24"/>
        </w:rPr>
        <w:t>Aim</w:t>
      </w:r>
      <w:r w:rsidR="003B6853">
        <w:rPr>
          <w:b/>
          <w:sz w:val="24"/>
          <w:szCs w:val="24"/>
        </w:rPr>
        <w:t>:</w:t>
      </w:r>
    </w:p>
    <w:p w14:paraId="0B208C4F" w14:textId="77777777" w:rsidR="00E2100C" w:rsidRDefault="00E2100C" w:rsidP="00951CE4">
      <w:pPr>
        <w:tabs>
          <w:tab w:val="left" w:pos="450"/>
          <w:tab w:val="left" w:pos="1491"/>
        </w:tabs>
        <w:spacing w:before="1"/>
        <w:ind w:right="1079"/>
        <w:jc w:val="both"/>
        <w:rPr>
          <w:sz w:val="24"/>
          <w:szCs w:val="24"/>
        </w:rPr>
      </w:pPr>
    </w:p>
    <w:p w14:paraId="388FEDE1" w14:textId="31086D2B" w:rsidR="00E2100C" w:rsidRDefault="00B162CF" w:rsidP="00951CE4">
      <w:pPr>
        <w:tabs>
          <w:tab w:val="left" w:pos="450"/>
          <w:tab w:val="left" w:pos="1491"/>
        </w:tabs>
        <w:spacing w:before="1"/>
        <w:ind w:right="1079"/>
        <w:jc w:val="both"/>
        <w:rPr>
          <w:color w:val="202124"/>
          <w:sz w:val="24"/>
          <w:szCs w:val="24"/>
          <w:shd w:val="clear" w:color="auto" w:fill="FFFFFF"/>
        </w:rPr>
      </w:pPr>
      <w:r>
        <w:rPr>
          <w:sz w:val="24"/>
          <w:szCs w:val="24"/>
        </w:rPr>
        <w:t>T</w:t>
      </w:r>
      <w:r w:rsidR="00E2100C">
        <w:rPr>
          <w:sz w:val="24"/>
          <w:szCs w:val="24"/>
        </w:rPr>
        <w:t xml:space="preserve">o monitor, reduce and manage building energy consumption without compromising the occupant comfort and operational efficiency. </w:t>
      </w:r>
    </w:p>
    <w:p w14:paraId="64AD7350" w14:textId="77777777" w:rsidR="00E2100C" w:rsidRDefault="00E2100C" w:rsidP="00951CE4">
      <w:pPr>
        <w:tabs>
          <w:tab w:val="left" w:pos="450"/>
          <w:tab w:val="left" w:pos="1491"/>
        </w:tabs>
        <w:spacing w:before="1"/>
        <w:ind w:right="1079"/>
        <w:jc w:val="both"/>
        <w:rPr>
          <w:sz w:val="24"/>
          <w:szCs w:val="24"/>
        </w:rPr>
      </w:pPr>
    </w:p>
    <w:p w14:paraId="696F65DC" w14:textId="77777777" w:rsidR="00E2100C" w:rsidRDefault="00E2100C" w:rsidP="00951CE4">
      <w:pPr>
        <w:tabs>
          <w:tab w:val="left" w:pos="450"/>
          <w:tab w:val="left" w:pos="1491"/>
        </w:tabs>
        <w:spacing w:before="1"/>
        <w:ind w:right="1079"/>
        <w:jc w:val="both"/>
        <w:rPr>
          <w:sz w:val="24"/>
          <w:szCs w:val="24"/>
        </w:rPr>
      </w:pPr>
    </w:p>
    <w:p w14:paraId="091FA436" w14:textId="05F38849" w:rsidR="003B6853" w:rsidRDefault="003B6853" w:rsidP="00951CE4">
      <w:pPr>
        <w:tabs>
          <w:tab w:val="left" w:pos="450"/>
          <w:tab w:val="left" w:pos="1491"/>
        </w:tabs>
        <w:spacing w:before="1"/>
        <w:ind w:right="1079"/>
        <w:jc w:val="both"/>
        <w:rPr>
          <w:b/>
          <w:sz w:val="24"/>
          <w:szCs w:val="24"/>
        </w:rPr>
      </w:pPr>
      <w:r w:rsidRPr="0063154F">
        <w:rPr>
          <w:b/>
          <w:sz w:val="24"/>
          <w:szCs w:val="24"/>
        </w:rPr>
        <w:t>Objectives:</w:t>
      </w:r>
    </w:p>
    <w:p w14:paraId="6AC00759" w14:textId="77777777" w:rsidR="004B038A" w:rsidRDefault="004B038A" w:rsidP="00951CE4">
      <w:pPr>
        <w:tabs>
          <w:tab w:val="left" w:pos="450"/>
          <w:tab w:val="left" w:pos="1491"/>
        </w:tabs>
        <w:spacing w:before="1"/>
        <w:ind w:right="1079"/>
        <w:jc w:val="both"/>
        <w:rPr>
          <w:b/>
          <w:sz w:val="24"/>
          <w:szCs w:val="24"/>
        </w:rPr>
      </w:pPr>
    </w:p>
    <w:p w14:paraId="533A48CF" w14:textId="77777777" w:rsidR="004B038A" w:rsidRPr="004B038A" w:rsidRDefault="004B038A" w:rsidP="004B038A">
      <w:pPr>
        <w:numPr>
          <w:ilvl w:val="0"/>
          <w:numId w:val="17"/>
        </w:numPr>
        <w:tabs>
          <w:tab w:val="left" w:pos="450"/>
          <w:tab w:val="left" w:pos="1491"/>
        </w:tabs>
        <w:spacing w:before="1"/>
        <w:ind w:right="1079"/>
        <w:jc w:val="both"/>
        <w:rPr>
          <w:bCs/>
          <w:sz w:val="24"/>
          <w:szCs w:val="24"/>
        </w:rPr>
      </w:pPr>
      <w:r w:rsidRPr="004B038A">
        <w:rPr>
          <w:b/>
          <w:bCs/>
          <w:sz w:val="24"/>
          <w:szCs w:val="24"/>
        </w:rPr>
        <w:t>Control lights using motion sensors.</w:t>
      </w:r>
    </w:p>
    <w:p w14:paraId="7E080D07" w14:textId="77777777" w:rsidR="004B038A" w:rsidRPr="004B038A" w:rsidRDefault="004B038A" w:rsidP="004B038A">
      <w:pPr>
        <w:numPr>
          <w:ilvl w:val="0"/>
          <w:numId w:val="17"/>
        </w:numPr>
        <w:tabs>
          <w:tab w:val="left" w:pos="450"/>
          <w:tab w:val="left" w:pos="1491"/>
        </w:tabs>
        <w:spacing w:before="1"/>
        <w:ind w:right="1079"/>
        <w:jc w:val="both"/>
        <w:rPr>
          <w:bCs/>
          <w:sz w:val="24"/>
          <w:szCs w:val="24"/>
        </w:rPr>
      </w:pPr>
      <w:r w:rsidRPr="004B038A">
        <w:rPr>
          <w:b/>
          <w:bCs/>
          <w:sz w:val="24"/>
          <w:szCs w:val="24"/>
        </w:rPr>
        <w:t>Measure energy consumption.</w:t>
      </w:r>
    </w:p>
    <w:p w14:paraId="366417D6" w14:textId="5B326808" w:rsidR="004B038A" w:rsidRPr="004B038A" w:rsidRDefault="004B038A" w:rsidP="007508F3">
      <w:pPr>
        <w:numPr>
          <w:ilvl w:val="0"/>
          <w:numId w:val="17"/>
        </w:numPr>
        <w:tabs>
          <w:tab w:val="left" w:pos="450"/>
          <w:tab w:val="left" w:pos="1491"/>
        </w:tabs>
        <w:spacing w:before="1"/>
        <w:ind w:right="1079"/>
        <w:jc w:val="both"/>
        <w:rPr>
          <w:bCs/>
          <w:sz w:val="24"/>
          <w:szCs w:val="24"/>
        </w:rPr>
      </w:pPr>
      <w:r w:rsidRPr="004B038A">
        <w:rPr>
          <w:b/>
          <w:bCs/>
          <w:sz w:val="24"/>
          <w:szCs w:val="24"/>
        </w:rPr>
        <w:t>Real time analysis of data on monitor.</w:t>
      </w:r>
    </w:p>
    <w:p w14:paraId="3EA6019A" w14:textId="00D05286" w:rsidR="00695352" w:rsidRDefault="00695352" w:rsidP="00695352">
      <w:pPr>
        <w:tabs>
          <w:tab w:val="left" w:pos="450"/>
          <w:tab w:val="left" w:pos="1491"/>
        </w:tabs>
        <w:spacing w:before="1"/>
        <w:ind w:right="1079"/>
        <w:jc w:val="both"/>
        <w:rPr>
          <w:bCs/>
          <w:sz w:val="24"/>
          <w:szCs w:val="24"/>
        </w:rPr>
      </w:pPr>
    </w:p>
    <w:p w14:paraId="52FA9F91" w14:textId="77777777" w:rsidR="007508F3" w:rsidRPr="00327E65" w:rsidRDefault="007508F3" w:rsidP="00695352">
      <w:pPr>
        <w:tabs>
          <w:tab w:val="left" w:pos="450"/>
          <w:tab w:val="left" w:pos="1491"/>
        </w:tabs>
        <w:spacing w:before="1"/>
        <w:ind w:right="1079"/>
        <w:jc w:val="both"/>
        <w:rPr>
          <w:bCs/>
          <w:sz w:val="24"/>
          <w:szCs w:val="24"/>
        </w:rPr>
      </w:pPr>
    </w:p>
    <w:p w14:paraId="5120F828" w14:textId="77777777" w:rsidR="0086059C" w:rsidRDefault="0086059C" w:rsidP="008018A3">
      <w:pPr>
        <w:tabs>
          <w:tab w:val="left" w:pos="450"/>
        </w:tabs>
        <w:spacing w:before="1"/>
        <w:ind w:right="1079"/>
        <w:jc w:val="both"/>
        <w:rPr>
          <w:b/>
          <w:bCs/>
          <w:sz w:val="24"/>
          <w:szCs w:val="24"/>
        </w:rPr>
      </w:pPr>
    </w:p>
    <w:p w14:paraId="513484B5" w14:textId="77777777" w:rsidR="0086059C" w:rsidRDefault="0086059C" w:rsidP="008018A3">
      <w:pPr>
        <w:tabs>
          <w:tab w:val="left" w:pos="450"/>
        </w:tabs>
        <w:spacing w:before="1"/>
        <w:ind w:right="1079"/>
        <w:jc w:val="both"/>
        <w:rPr>
          <w:b/>
          <w:bCs/>
          <w:sz w:val="24"/>
          <w:szCs w:val="24"/>
        </w:rPr>
      </w:pPr>
    </w:p>
    <w:p w14:paraId="306FF008" w14:textId="42FDA527" w:rsidR="00AB3129" w:rsidRDefault="00AB3129" w:rsidP="008018A3">
      <w:pPr>
        <w:tabs>
          <w:tab w:val="left" w:pos="450"/>
        </w:tabs>
        <w:spacing w:before="1"/>
        <w:ind w:right="1079"/>
        <w:jc w:val="both"/>
        <w:rPr>
          <w:b/>
          <w:bCs/>
          <w:sz w:val="24"/>
          <w:szCs w:val="24"/>
        </w:rPr>
      </w:pPr>
      <w:bookmarkStart w:id="0" w:name="_Hlk90850738"/>
    </w:p>
    <w:p w14:paraId="17B5ABDA" w14:textId="1D1DBBA5" w:rsidR="00AB3129" w:rsidRDefault="00AB3129">
      <w:pPr>
        <w:widowControl/>
        <w:autoSpaceDE/>
        <w:autoSpaceDN/>
        <w:spacing w:after="200" w:line="276" w:lineRule="auto"/>
        <w:rPr>
          <w:b/>
          <w:bCs/>
          <w:sz w:val="24"/>
          <w:szCs w:val="24"/>
        </w:rPr>
      </w:pPr>
      <w:r>
        <w:rPr>
          <w:noProof/>
        </w:rPr>
        <w:drawing>
          <wp:inline distT="0" distB="0" distL="0" distR="0" wp14:anchorId="18B45F0B" wp14:editId="21E28D2B">
            <wp:extent cx="5713401" cy="6748967"/>
            <wp:effectExtent l="0" t="0" r="1905"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5738181" cy="6778239"/>
                    </a:xfrm>
                    <a:prstGeom prst="rect">
                      <a:avLst/>
                    </a:prstGeom>
                  </pic:spPr>
                </pic:pic>
              </a:graphicData>
            </a:graphic>
          </wp:inline>
        </w:drawing>
      </w:r>
      <w:r>
        <w:rPr>
          <w:b/>
          <w:bCs/>
          <w:sz w:val="24"/>
          <w:szCs w:val="24"/>
        </w:rPr>
        <w:br w:type="page"/>
      </w:r>
    </w:p>
    <w:p w14:paraId="68774778" w14:textId="77777777" w:rsidR="003E362C" w:rsidRDefault="003E362C" w:rsidP="008018A3">
      <w:pPr>
        <w:tabs>
          <w:tab w:val="left" w:pos="450"/>
        </w:tabs>
        <w:spacing w:before="1"/>
        <w:ind w:right="1079"/>
        <w:jc w:val="both"/>
        <w:rPr>
          <w:b/>
          <w:bCs/>
          <w:sz w:val="24"/>
          <w:szCs w:val="24"/>
        </w:rPr>
      </w:pPr>
    </w:p>
    <w:p w14:paraId="41BB8886" w14:textId="373C3215" w:rsidR="003B6853" w:rsidRDefault="00FC4FAC"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78720" behindDoc="0" locked="0" layoutInCell="1" allowOverlap="1" wp14:anchorId="51BC5996" wp14:editId="77734D15">
                <wp:simplePos x="0" y="0"/>
                <wp:positionH relativeFrom="column">
                  <wp:posOffset>2343150</wp:posOffset>
                </wp:positionH>
                <wp:positionV relativeFrom="paragraph">
                  <wp:posOffset>167640</wp:posOffset>
                </wp:positionV>
                <wp:extent cx="542925" cy="342900"/>
                <wp:effectExtent l="0" t="0" r="28575" b="19050"/>
                <wp:wrapNone/>
                <wp:docPr id="31" name="Flowchart: Alternate Process 31"/>
                <wp:cNvGraphicFramePr/>
                <a:graphic xmlns:a="http://schemas.openxmlformats.org/drawingml/2006/main">
                  <a:graphicData uri="http://schemas.microsoft.com/office/word/2010/wordprocessingShape">
                    <wps:wsp>
                      <wps:cNvSpPr/>
                      <wps:spPr>
                        <a:xfrm>
                          <a:off x="0" y="0"/>
                          <a:ext cx="542925" cy="3429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2FEBBC" w14:textId="0D52B5A5" w:rsidR="00FC4FAC" w:rsidRDefault="00FC4FAC" w:rsidP="00FC4FAC">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BC599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35" type="#_x0000_t176" style="position:absolute;left:0;text-align:left;margin-left:184.5pt;margin-top:13.2pt;width:42.75pt;height:27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8QScwIAADkFAAAOAAAAZHJzL2Uyb0RvYy54bWysVMFu2zAMvQ/YPwi6r3ayZF2DOkWQosOA&#10;og3WDj0rslQbkCWNYmJnXz9KdpyiLXYY5oNMiuQT9Ujq8qprDNsrCLWzBZ+c5ZwpK11Z2+eC/3y8&#10;+fSVs4DClsI4qwp+UIFfLT9+uGz9Qk1d5UypgBGIDYvWF7xC9IssC7JSjQhnzitLRu2gEUgqPGcl&#10;iJbQG5NN8/xL1jooPTipQqDd697IlwlfayXxXuugkJmCU26YVkjrNq7Z8lIsnkH4qpZDGuIfsmhE&#10;benQEepaoGA7qN9ANbUEF5zGM+mazGldS5XuQLeZ5K9u81AJr9JdiJzgR5rC/4OVd/sHvwGiofVh&#10;EUiMt+g0NPFP+bEukXUYyVIdMkmb89n0YjrnTJLpM8l5IjM7BXsI+E25hkWh4Nq4dl0JwJVBBVag&#10;2vRlS7yJ/W1AyoLij3GknHJKEh6MimkZ+0NpVpeUxTRFp3ZRawNsL6jQQkplcdKbKlGqfnue0xcr&#10;ToeMEUlLgBFZ18aM2ANAbMW32D3M4B9DVeq2MTj/W2J98BiRTnYWx+Cmtg7eAzB0q+Hk3v9IUk9N&#10;ZAm7bUfcFPw8esadrSsPG2Dg+u4PXt7UVJJbEXAjgNqdBoNGGO9piVUquBskzioHv9/bj/7UhWTl&#10;rKXxKXj4tROgODPfLfXnxWQ2i/OWlNn8fEoKvLRsX1rsrlk7KtyEHgsvkxj90RxFDa55oklfxVPJ&#10;JKykswsuEY7KGvuxprdCqtUqudGMeYG39sHLCB55jt312D0J8ENfIjX0nTuOmli86sTeN0Zat9qh&#10;03Vq0xOvQwVoPlMrDW9JfABe6snr9OIt/wAAAP//AwBQSwMEFAAGAAgAAAAhAGLy7KPfAAAACQEA&#10;AA8AAABkcnMvZG93bnJldi54bWxMj8FOwzAQRO9I/IO1SNyoTUnTEuJUKKhCcCP0ws2JlyRqvI5i&#10;tw18PcsJjqMZzbzJt7MbxAmn0HvScLtQIJAab3tqNezfdzcbECEasmbwhBq+MMC2uLzITWb9md7w&#10;VMVWcAmFzGjoYhwzKUPToTNh4Uck9j795ExkObXSTubM5W6QS6VS6UxPvNCZEcsOm0N1dDzy/aQ+&#10;1va13lXP5aisK6eXQ6n19dX8+AAi4hz/wvCLz+hQMFPtj2SDGDTcpff8JWpYpgkIDiSrZAWi1rBR&#10;Ccgil/8fFD8AAAD//wMAUEsBAi0AFAAGAAgAAAAhALaDOJL+AAAA4QEAABMAAAAAAAAAAAAAAAAA&#10;AAAAAFtDb250ZW50X1R5cGVzXS54bWxQSwECLQAUAAYACAAAACEAOP0h/9YAAACUAQAACwAAAAAA&#10;AAAAAAAAAAAvAQAAX3JlbHMvLnJlbHNQSwECLQAUAAYACAAAACEAKj/EEnMCAAA5BQAADgAAAAAA&#10;AAAAAAAAAAAuAgAAZHJzL2Uyb0RvYy54bWxQSwECLQAUAAYACAAAACEAYvLso98AAAAJAQAADwAA&#10;AAAAAAAAAAAAAADNBAAAZHJzL2Rvd25yZXYueG1sUEsFBgAAAAAEAAQA8wAAANkFAAAAAA==&#10;" fillcolor="#4f81bd [3204]" strokecolor="#243f60 [1604]" strokeweight="2pt">
                <v:textbox>
                  <w:txbxContent>
                    <w:p w14:paraId="062FEBBC" w14:textId="0D52B5A5" w:rsidR="00FC4FAC" w:rsidRDefault="00FC4FAC" w:rsidP="00FC4FAC">
                      <w:pPr>
                        <w:jc w:val="center"/>
                      </w:pPr>
                      <w:r>
                        <w:t>Start</w:t>
                      </w:r>
                    </w:p>
                  </w:txbxContent>
                </v:textbox>
              </v:shape>
            </w:pict>
          </mc:Fallback>
        </mc:AlternateContent>
      </w:r>
    </w:p>
    <w:p w14:paraId="773D1CF9" w14:textId="4739078D" w:rsidR="004B038A" w:rsidRDefault="0078660D" w:rsidP="0078660D">
      <w:pPr>
        <w:tabs>
          <w:tab w:val="left" w:pos="450"/>
        </w:tabs>
        <w:spacing w:before="1"/>
        <w:ind w:right="1079"/>
        <w:rPr>
          <w:b/>
          <w:bCs/>
          <w:sz w:val="24"/>
          <w:szCs w:val="24"/>
        </w:rPr>
      </w:pPr>
      <w:r>
        <w:rPr>
          <w:b/>
          <w:bCs/>
          <w:sz w:val="24"/>
          <w:szCs w:val="24"/>
        </w:rPr>
        <w:t xml:space="preserve">                                                               </w:t>
      </w:r>
    </w:p>
    <w:p w14:paraId="4EEFD677" w14:textId="358199B0" w:rsidR="002F2CA8" w:rsidRDefault="002D018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61312" behindDoc="0" locked="0" layoutInCell="1" allowOverlap="1" wp14:anchorId="448FCA18" wp14:editId="437043E8">
                <wp:simplePos x="0" y="0"/>
                <wp:positionH relativeFrom="column">
                  <wp:posOffset>2622046</wp:posOffset>
                </wp:positionH>
                <wp:positionV relativeFrom="paragraph">
                  <wp:posOffset>158115</wp:posOffset>
                </wp:positionV>
                <wp:extent cx="2619" cy="466725"/>
                <wp:effectExtent l="76200" t="0" r="73660" b="47625"/>
                <wp:wrapNone/>
                <wp:docPr id="4" name="Straight Arrow Connector 4"/>
                <wp:cNvGraphicFramePr/>
                <a:graphic xmlns:a="http://schemas.openxmlformats.org/drawingml/2006/main">
                  <a:graphicData uri="http://schemas.microsoft.com/office/word/2010/wordprocessingShape">
                    <wps:wsp>
                      <wps:cNvCnPr/>
                      <wps:spPr>
                        <a:xfrm>
                          <a:off x="0" y="0"/>
                          <a:ext cx="2619"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379487" id="_x0000_t32" coordsize="21600,21600" o:spt="32" o:oned="t" path="m,l21600,21600e" filled="f">
                <v:path arrowok="t" fillok="f" o:connecttype="none"/>
                <o:lock v:ext="edit" shapetype="t"/>
              </v:shapetype>
              <v:shape id="Straight Arrow Connector 4" o:spid="_x0000_s1026" type="#_x0000_t32" style="position:absolute;margin-left:206.45pt;margin-top:12.45pt;width:.2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BMGugEAAM0DAAAOAAAAZHJzL2Uyb0RvYy54bWysU8uu0zAQ3SPxD5b3NGkFBaKmd9ELbBBc&#10;8fgAX2ecWPJL46FJ/h7baVMECAnEZuLHnJkzxyeHu8kadgaM2ruWbzc1Z+Ck77TrW/71y9tnrziL&#10;JFwnjHfQ8hkivzs+fXIYQwM7P3jTAbJUxMVmDC0fiEJTVVEOYEXc+AAuXSqPVlDaYl91KMZU3Zpq&#10;V9f7avTYBfQSYkyn98slP5b6SoGkj0pFIGZanrhRiVjiY47V8SCaHkUYtLzQEP/AwgrtUtO11L0g&#10;wb6h/qWU1RJ99Io20tvKK6UllBnSNNv6p2k+DyJAmSWJE8MqU/x/ZeWH88k9YJJhDLGJ4QHzFJNC&#10;m7+JH5uKWPMqFkzEZDrc7bevOZPp4vl+/3L3IktZ3aABI70Db1letDwSCt0PdPLOpUfxuC1yifP7&#10;SAvwCsh9jcuRhDZvXMdoDsk5hFq43sClT06pbpzLimYDC/wTKKa7xHJpU+wEJ4PsLJIRhJTgaLtW&#10;StkZprQxK7Au/P4IvORnKBSr/Q14RZTO3tEKttp5/F13mq6U1ZJ/VWCZO0vw6Lu5vGaRJnmmvMnF&#10;39mUP+4L/PYXHr8DAAD//wMAUEsDBBQABgAIAAAAIQBUq8hS3gAAAAkBAAAPAAAAZHJzL2Rvd25y&#10;ZXYueG1sTI/LTsMwEEX3SPyDNUjsqPOwUBsyqcpL6hJaNuzceEgi4nFku234e8yKrkajObpzbr2e&#10;7ShO5MPgGCFfZCCIW2cG7hA+9q93SxAhajZ6dEwIPxRg3Vxf1boy7szvdNrFTqQQDpVG6GOcKilD&#10;25PVYeEm4nT7ct7qmFbfSeP1OYXbURZZdi+tHjh96PVETz2137ujRXh829rN86efqSxfVJj3ruB2&#10;i3h7M28eQESa4z8Mf/pJHZrkdHBHNkGMCCovVglFKFSaCVB5WYI4IKyWCmRTy8sGzS8AAAD//wMA&#10;UEsBAi0AFAAGAAgAAAAhALaDOJL+AAAA4QEAABMAAAAAAAAAAAAAAAAAAAAAAFtDb250ZW50X1R5&#10;cGVzXS54bWxQSwECLQAUAAYACAAAACEAOP0h/9YAAACUAQAACwAAAAAAAAAAAAAAAAAvAQAAX3Jl&#10;bHMvLnJlbHNQSwECLQAUAAYACAAAACEApQATBroBAADNAwAADgAAAAAAAAAAAAAAAAAuAgAAZHJz&#10;L2Uyb0RvYy54bWxQSwECLQAUAAYACAAAACEAVKvIUt4AAAAJAQAADwAAAAAAAAAAAAAAAAAUBAAA&#10;ZHJzL2Rvd25yZXYueG1sUEsFBgAAAAAEAAQA8wAAAB8FAAAAAA==&#10;" strokecolor="#4579b8 [3044]">
                <v:stroke endarrow="block"/>
              </v:shape>
            </w:pict>
          </mc:Fallback>
        </mc:AlternateContent>
      </w:r>
    </w:p>
    <w:p w14:paraId="3A2B49D0" w14:textId="55E20A66" w:rsidR="002F2CA8" w:rsidRDefault="002F2CA8" w:rsidP="008018A3">
      <w:pPr>
        <w:tabs>
          <w:tab w:val="left" w:pos="450"/>
        </w:tabs>
        <w:spacing w:before="1"/>
        <w:ind w:right="1079"/>
        <w:jc w:val="both"/>
        <w:rPr>
          <w:b/>
          <w:bCs/>
          <w:sz w:val="24"/>
          <w:szCs w:val="24"/>
        </w:rPr>
      </w:pPr>
    </w:p>
    <w:p w14:paraId="1A016B5F" w14:textId="17CD6290" w:rsidR="002F2CA8" w:rsidRDefault="002F2CA8" w:rsidP="008018A3">
      <w:pPr>
        <w:tabs>
          <w:tab w:val="left" w:pos="450"/>
        </w:tabs>
        <w:spacing w:before="1"/>
        <w:ind w:right="1079"/>
        <w:jc w:val="both"/>
        <w:rPr>
          <w:b/>
          <w:bCs/>
          <w:sz w:val="24"/>
          <w:szCs w:val="24"/>
        </w:rPr>
      </w:pPr>
    </w:p>
    <w:p w14:paraId="3EC85AA3" w14:textId="5D84A268" w:rsidR="002F2CA8" w:rsidRDefault="002D018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62336" behindDoc="0" locked="0" layoutInCell="1" allowOverlap="1" wp14:anchorId="44576412" wp14:editId="0570D7B5">
                <wp:simplePos x="0" y="0"/>
                <wp:positionH relativeFrom="column">
                  <wp:posOffset>1695451</wp:posOffset>
                </wp:positionH>
                <wp:positionV relativeFrom="paragraph">
                  <wp:posOffset>97155</wp:posOffset>
                </wp:positionV>
                <wp:extent cx="2019300" cy="400050"/>
                <wp:effectExtent l="0" t="0" r="19050" b="19050"/>
                <wp:wrapNone/>
                <wp:docPr id="5" name="Flowchart: Process 5"/>
                <wp:cNvGraphicFramePr/>
                <a:graphic xmlns:a="http://schemas.openxmlformats.org/drawingml/2006/main">
                  <a:graphicData uri="http://schemas.microsoft.com/office/word/2010/wordprocessingShape">
                    <wps:wsp>
                      <wps:cNvSpPr/>
                      <wps:spPr>
                        <a:xfrm>
                          <a:off x="0" y="0"/>
                          <a:ext cx="2019300" cy="4000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625F4B" w14:textId="405387CB" w:rsidR="002D018E" w:rsidRDefault="002D018E" w:rsidP="002D018E">
                            <w:r>
                              <w:t>ESP8266 is connected to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76412" id="_x0000_t109" coordsize="21600,21600" o:spt="109" path="m,l,21600r21600,l21600,xe">
                <v:stroke joinstyle="miter"/>
                <v:path gradientshapeok="t" o:connecttype="rect"/>
              </v:shapetype>
              <v:shape id="Flowchart: Process 5" o:spid="_x0000_s1035" type="#_x0000_t109" style="position:absolute;left:0;text-align:left;margin-left:133.5pt;margin-top:7.65pt;width:159pt;height:3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r4LawIAADEFAAAOAAAAZHJzL2Uyb0RvYy54bWysVMFu2zAMvQ/YPwi6L3a6dF2DOkWQosOA&#10;og3WDj0rshQbkEWNUmJnXz9KdpyiLXYYdrElkXykHh91dd01hu0V+hpswaeTnDNlJZS13Rb859Pt&#10;p6+c+SBsKQxYVfCD8vx68fHDVevm6gwqMKVCRiDWz1tX8CoEN88yLyvVCD8BpywZNWAjAm1xm5Uo&#10;WkJvTHaW51+yFrB0CFJ5T6c3vZEvEr7WSoYHrb0KzBScagvpi+m7id9scSXmWxSuquVQhviHKhpR&#10;W0o6Qt2IINgO6zdQTS0RPOgwkdBkoHUtVboD3Waav7rNYyWcSnchcrwbafL/D1be7x/dGomG1vm5&#10;p2W8RaexiX+qj3WJrMNIluoCk3RI9V5+zolTSbZZnufnic3sFO3Qh28KGhYXBdcG2lUlMKz7diW+&#10;xP7OB8pOYUd32pxqSatwMCqWY+wPpVldxuwpOslErQyyvaAGCymVDdPeVIlS9cfnVNyxtjEipUyA&#10;EVnXxozYA0CU4FvsvtbBP4aqpLIxOP9bYX3wGJEygw1jcFNbwPcADN1qyNz7H0nqqYkshW7TETcF&#10;v4ie8WQD5WGNDKFXvXfytqZO3Akf1gJJ5tQ8Gt3wQJ/YnILDsOKsAvz93nn0J/WRlbOWxqbg/tdO&#10;oOLMfLeky8vpbBbnLG1m5xdntMGXls1Li901K6DGTemRcDIto38wx6VGaJ5pwpcxK5mElZS74DLg&#10;cbMK/TjTGyHVcpncaLacCHf20ckIHnmO6nrqngW6QY6BhHwPxxET81dK7H1jpIXlLoCuk0xPvA4d&#10;oLlMUhrekDj4L/fJ6/TSLf4AAAD//wMAUEsDBBQABgAIAAAAIQBAtoVb2wAAAAkBAAAPAAAAZHJz&#10;L2Rvd25yZXYueG1sTI/BTsMwEETvSPyDtUhcKurQKq0V4lSoEh9ACHcn2cYR8TqynTb8PcsJjjsz&#10;mn1TnlY3iSuGOHrS8LzNQCB1vh9p0NB8vD0pEDEZ6s3kCTV8Y4RTdX9XmqL3N3rHa50GwSUUC6PB&#10;pjQXUsbOojNx62ck9i4+OJP4DIPsg7lxuZvkLssO0pmR+IM1M54tdl/14jRs5CfZOjWo6uESlKfN&#10;uWkXrR8f1tcXEAnX9BeGX3xGh4qZWr9QH8WkYXc48pbERr4HwYFc5Sy0Go5qD7Iq5f8F1Q8AAAD/&#10;/wMAUEsBAi0AFAAGAAgAAAAhALaDOJL+AAAA4QEAABMAAAAAAAAAAAAAAAAAAAAAAFtDb250ZW50&#10;X1R5cGVzXS54bWxQSwECLQAUAAYACAAAACEAOP0h/9YAAACUAQAACwAAAAAAAAAAAAAAAAAvAQAA&#10;X3JlbHMvLnJlbHNQSwECLQAUAAYACAAAACEAAfK+C2sCAAAxBQAADgAAAAAAAAAAAAAAAAAuAgAA&#10;ZHJzL2Uyb0RvYy54bWxQSwECLQAUAAYACAAAACEAQLaFW9sAAAAJAQAADwAAAAAAAAAAAAAAAADF&#10;BAAAZHJzL2Rvd25yZXYueG1sUEsFBgAAAAAEAAQA8wAAAM0FAAAAAA==&#10;" fillcolor="#4f81bd [3204]" strokecolor="#243f60 [1604]" strokeweight="2pt">
                <v:textbox>
                  <w:txbxContent>
                    <w:p w14:paraId="6F625F4B" w14:textId="405387CB" w:rsidR="002D018E" w:rsidRDefault="002D018E" w:rsidP="002D018E">
                      <w:r>
                        <w:t>ESP8266 is connected to Wi-Fi</w:t>
                      </w:r>
                    </w:p>
                  </w:txbxContent>
                </v:textbox>
              </v:shape>
            </w:pict>
          </mc:Fallback>
        </mc:AlternateContent>
      </w:r>
    </w:p>
    <w:p w14:paraId="59100059" w14:textId="43E68B01" w:rsidR="002F2CA8" w:rsidRDefault="002F2CA8" w:rsidP="008018A3">
      <w:pPr>
        <w:tabs>
          <w:tab w:val="left" w:pos="450"/>
        </w:tabs>
        <w:spacing w:before="1"/>
        <w:ind w:right="1079"/>
        <w:jc w:val="both"/>
        <w:rPr>
          <w:b/>
          <w:bCs/>
          <w:sz w:val="24"/>
          <w:szCs w:val="24"/>
        </w:rPr>
      </w:pPr>
    </w:p>
    <w:p w14:paraId="149D15C8" w14:textId="198B2B24" w:rsidR="002F2CA8" w:rsidRDefault="001C3A14"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63360" behindDoc="0" locked="0" layoutInCell="1" allowOverlap="1" wp14:anchorId="6B8DCE3B" wp14:editId="3C8C34AF">
                <wp:simplePos x="0" y="0"/>
                <wp:positionH relativeFrom="column">
                  <wp:posOffset>2621280</wp:posOffset>
                </wp:positionH>
                <wp:positionV relativeFrom="paragraph">
                  <wp:posOffset>164465</wp:posOffset>
                </wp:positionV>
                <wp:extent cx="4445" cy="590550"/>
                <wp:effectExtent l="76200" t="0" r="71755" b="57150"/>
                <wp:wrapNone/>
                <wp:docPr id="6" name="Straight Arrow Connector 6"/>
                <wp:cNvGraphicFramePr/>
                <a:graphic xmlns:a="http://schemas.openxmlformats.org/drawingml/2006/main">
                  <a:graphicData uri="http://schemas.microsoft.com/office/word/2010/wordprocessingShape">
                    <wps:wsp>
                      <wps:cNvCnPr/>
                      <wps:spPr>
                        <a:xfrm>
                          <a:off x="0" y="0"/>
                          <a:ext cx="4445" cy="590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243BC9" id="_x0000_t32" coordsize="21600,21600" o:spt="32" o:oned="t" path="m,l21600,21600e" filled="f">
                <v:path arrowok="t" fillok="f" o:connecttype="none"/>
                <o:lock v:ext="edit" shapetype="t"/>
              </v:shapetype>
              <v:shape id="Straight Arrow Connector 6" o:spid="_x0000_s1026" type="#_x0000_t32" style="position:absolute;margin-left:206.4pt;margin-top:12.95pt;width:.35pt;height: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HPvAEAAM0DAAAOAAAAZHJzL2Uyb0RvYy54bWysU8uu0zAQ3SPxD5b3NOlViyBqehe9wAbB&#10;FY8P8HXGiSW/ZA9N8veMnTZFgJBAbCZ+zJk5c3xyuJ+sYWeISXvX8u2m5gyc9J12fcu/fnn74hVn&#10;CYXrhPEOWj5D4vfH588OY2jgzg/edBAZFXGpGUPLB8TQVFWSA1iRNj6Ao0vloxVI29hXXRQjVbem&#10;uqvrl9XoYxeil5ASnT4sl/xY6isFEj8qlQCZaTlxwxJjiU85VseDaPoowqDlhYb4BxZWaEdN11IP&#10;AgX7FvUvpayW0SevcCO9rbxSWkKZgabZ1j9N83kQAcosJE4Kq0zp/5WVH84n9xhJhjGkJoXHmKeY&#10;VLT5S/zYVMSaV7FgQibpcLfb7TmTdLF/Xe/3RcrqBg0x4TvwluVFyxNGofsBT945ehQft0UucX6f&#10;kJoT8ArIfY3LEYU2b1zHcA7kHIxauN5AfjJKzynVjXNZ4WxggX8CxXRHLJc2xU5wMpGdBRlBSAkO&#10;t2slys4wpY1ZgXXh90fgJT9DoVjtb8AronT2Dlew1c7H33XH6UpZLflXBZa5swRPvpvLaxZpyDNF&#10;q4u/syl/3Bf47S88fgcAAP//AwBQSwMEFAAGAAgAAAAhAPp4t1HeAAAACgEAAA8AAABkcnMvZG93&#10;bnJldi54bWxMj8tuwjAQRfeV+g/WVOquOC8qCHEQfUksKXTTnYmHJGo8jmID7t93umqXo3t075lq&#10;He0gLjj53pGCdJaAQGqc6alV8HF4e1iA8EGT0YMjVPCNHtb17U2lS+Ou9I6XfWgFl5AvtYIuhLGU&#10;0jcdWu1nbkTi7OQmqwOfUyvNpK9cbgeZJcmjtLonXuj0iM8dNl/7s1XwtNvazcvnFDHPXwsfDy6j&#10;ZqvU/V3crEAEjOEPhl99VoeanY7uTMaLQUGRZqweFGTzJQgGijSfgzgymS6WIOtK/n+h/gEAAP//&#10;AwBQSwECLQAUAAYACAAAACEAtoM4kv4AAADhAQAAEwAAAAAAAAAAAAAAAAAAAAAAW0NvbnRlbnRf&#10;VHlwZXNdLnhtbFBLAQItABQABgAIAAAAIQA4/SH/1gAAAJQBAAALAAAAAAAAAAAAAAAAAC8BAABf&#10;cmVscy8ucmVsc1BLAQItABQABgAIAAAAIQACxvHPvAEAAM0DAAAOAAAAAAAAAAAAAAAAAC4CAABk&#10;cnMvZTJvRG9jLnhtbFBLAQItABQABgAIAAAAIQD6eLdR3gAAAAoBAAAPAAAAAAAAAAAAAAAAABYE&#10;AABkcnMvZG93bnJldi54bWxQSwUGAAAAAAQABADzAAAAIQUAAAAA&#10;" strokecolor="#4579b8 [3044]">
                <v:stroke endarrow="block"/>
              </v:shape>
            </w:pict>
          </mc:Fallback>
        </mc:AlternateContent>
      </w:r>
    </w:p>
    <w:p w14:paraId="2097F28B" w14:textId="623B5726" w:rsidR="002F2CA8" w:rsidRDefault="002F2CA8" w:rsidP="008018A3">
      <w:pPr>
        <w:tabs>
          <w:tab w:val="left" w:pos="450"/>
        </w:tabs>
        <w:spacing w:before="1"/>
        <w:ind w:right="1079"/>
        <w:jc w:val="both"/>
        <w:rPr>
          <w:b/>
          <w:bCs/>
          <w:sz w:val="24"/>
          <w:szCs w:val="24"/>
        </w:rPr>
      </w:pPr>
    </w:p>
    <w:p w14:paraId="486EB4EF" w14:textId="09BFCD1D" w:rsidR="002F2CA8" w:rsidRDefault="002F2CA8" w:rsidP="008018A3">
      <w:pPr>
        <w:tabs>
          <w:tab w:val="left" w:pos="450"/>
        </w:tabs>
        <w:spacing w:before="1"/>
        <w:ind w:right="1079"/>
        <w:jc w:val="both"/>
        <w:rPr>
          <w:b/>
          <w:bCs/>
          <w:sz w:val="24"/>
          <w:szCs w:val="24"/>
        </w:rPr>
      </w:pPr>
    </w:p>
    <w:p w14:paraId="18DA0719" w14:textId="1A61E9D0" w:rsidR="002F2CA8" w:rsidRDefault="002F2CA8" w:rsidP="008018A3">
      <w:pPr>
        <w:tabs>
          <w:tab w:val="left" w:pos="450"/>
        </w:tabs>
        <w:spacing w:before="1"/>
        <w:ind w:right="1079"/>
        <w:jc w:val="both"/>
        <w:rPr>
          <w:b/>
          <w:bCs/>
          <w:sz w:val="24"/>
          <w:szCs w:val="24"/>
        </w:rPr>
      </w:pPr>
    </w:p>
    <w:p w14:paraId="15875B6F" w14:textId="64A7F4A9" w:rsidR="002F2CA8" w:rsidRDefault="0055328D"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64384" behindDoc="0" locked="0" layoutInCell="1" allowOverlap="1" wp14:anchorId="5935DCFE" wp14:editId="43C7F448">
                <wp:simplePos x="0" y="0"/>
                <wp:positionH relativeFrom="column">
                  <wp:posOffset>1638300</wp:posOffset>
                </wp:positionH>
                <wp:positionV relativeFrom="paragraph">
                  <wp:posOffset>41910</wp:posOffset>
                </wp:positionV>
                <wp:extent cx="2076450" cy="428625"/>
                <wp:effectExtent l="0" t="0" r="19050" b="19050"/>
                <wp:wrapNone/>
                <wp:docPr id="2" name="Flowchart: Process 2"/>
                <wp:cNvGraphicFramePr/>
                <a:graphic xmlns:a="http://schemas.openxmlformats.org/drawingml/2006/main">
                  <a:graphicData uri="http://schemas.microsoft.com/office/word/2010/wordprocessingShape">
                    <wps:wsp>
                      <wps:cNvSpPr/>
                      <wps:spPr>
                        <a:xfrm>
                          <a:off x="0" y="0"/>
                          <a:ext cx="2076450" cy="4286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6A5483" w14:textId="76DBB6FF" w:rsidR="0055328D" w:rsidRDefault="0055328D" w:rsidP="0055328D">
                            <w:pPr>
                              <w:jc w:val="center"/>
                            </w:pPr>
                            <w:r>
                              <w:t>Light intensity sensor and motion sensor data is collec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35DCFE" id="_x0000_t109" coordsize="21600,21600" o:spt="109" path="m,l,21600r21600,l21600,xe">
                <v:stroke joinstyle="miter"/>
                <v:path gradientshapeok="t" o:connecttype="rect"/>
              </v:shapetype>
              <v:shape id="Flowchart: Process 2" o:spid="_x0000_s1037" type="#_x0000_t109" style="position:absolute;left:0;text-align:left;margin-left:129pt;margin-top:3.3pt;width:163.5pt;height:3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qsQbQIAADEFAAAOAAAAZHJzL2Uyb0RvYy54bWysVE1v2zAMvQ/YfxB0X+0EST+COkWQosOA&#10;ogvWDj0rslQbkEWNUmJnv36U7DhFW+wwzAdZEskn6vFR1zddY9heoa/BFnxylnOmrISyti8F//l0&#10;9+WSMx+ELYUBqwp+UJ7fLD9/um7dQk2hAlMqZARi/aJ1Ba9CcIss87JSjfBn4JQlowZsRKAlvmQl&#10;ipbQG5NN8/w8awFLhyCV97R72xv5MuFrrWT4rrVXgZmCU24hjZjGbRyz5bVYvKBwVS2HNMQ/ZNGI&#10;2tKhI9StCILtsH4H1dQSwYMOZxKaDLSupUp3oNtM8je3eayEU+kuRI53I03+/8HKh/2j2yDR0Dq/&#10;8DSNt+g0NvFP+bEukXUYyVJdYJI2p/nF+WxOnEqyzaaX59N5ZDM7RTv04auChsVJwbWBdl0JDJu+&#10;XIkvsb/3oQ87uhPGKZc0CwejYjrG/lCa1WU8PUUnmai1QbYXVGAhpbJh0psqUap+e57TN+Q2RqRM&#10;E2BE1rUxI/YAECX4HrvPdfCPoSqpbAzO/5ZYHzxGpJPBhjG4qS3gRwCGbjWc3PsfSeqpiSyFbtsR&#10;NwW/ip5xZwvlYYMMoVe9d/KupkrcCx82AknmVDxq3fCdhlicgsMw46wC/P3RfvQn9ZGVs5bapuD+&#10;106g4sx8s6TLq8lsFvssLWbziykt8LVl+9pid80aqHATeiScTNPoH8xxqhGaZ+rwVTyVTMJKOrvg&#10;MuBxsQ59O9MbIdVqldyot5wI9/bRyQgeeY7qeuqeBbpBjoGE/ADHFhOLN0rsfWOkhdUugK6TTE+8&#10;DhWgvkxSGt6Q2Piv18nr9NIt/wAAAP//AwBQSwMEFAAGAAgAAAAhAMlBUmPaAAAACAEAAA8AAABk&#10;cnMvZG93bnJldi54bWxMj8FqwzAQRO+F/oPYQi6hkRNqV7iWQwnkA+o6d9naWKbWykhy4v591VN7&#10;HGaYeVMdVzuxG/owOpKw32XAkHqnRxoktJ/nZwEsREVaTY5QwjcGONaPD5UqtbvTB96aOLBUQqFU&#10;EkyMc8l56A1aFXZuRkre1XmrYpJ+4Nqreyq3Ez9kWcGtGiktGDXjyWD/1SxWwpZfyDSxRdEMVy8c&#10;bU9tt0i5eVrf34BFXONfGH7xEzrUialzC+nAJgmHXKQvUUJRAEt+LvKkOwmvL3vgdcX/H6h/AAAA&#10;//8DAFBLAQItABQABgAIAAAAIQC2gziS/gAAAOEBAAATAAAAAAAAAAAAAAAAAAAAAABbQ29udGVu&#10;dF9UeXBlc10ueG1sUEsBAi0AFAAGAAgAAAAhADj9If/WAAAAlAEAAAsAAAAAAAAAAAAAAAAALwEA&#10;AF9yZWxzLy5yZWxzUEsBAi0AFAAGAAgAAAAhAKiCqxBtAgAAMQUAAA4AAAAAAAAAAAAAAAAALgIA&#10;AGRycy9lMm9Eb2MueG1sUEsBAi0AFAAGAAgAAAAhAMlBUmPaAAAACAEAAA8AAAAAAAAAAAAAAAAA&#10;xwQAAGRycy9kb3ducmV2LnhtbFBLBQYAAAAABAAEAPMAAADOBQAAAAA=&#10;" fillcolor="#4f81bd [3204]" strokecolor="#243f60 [1604]" strokeweight="2pt">
                <v:textbox>
                  <w:txbxContent>
                    <w:p w14:paraId="476A5483" w14:textId="76DBB6FF" w:rsidR="0055328D" w:rsidRDefault="0055328D" w:rsidP="0055328D">
                      <w:pPr>
                        <w:jc w:val="center"/>
                      </w:pPr>
                      <w:r>
                        <w:t>Light intensity sensor and motion sensor data is collected</w:t>
                      </w:r>
                    </w:p>
                  </w:txbxContent>
                </v:textbox>
              </v:shape>
            </w:pict>
          </mc:Fallback>
        </mc:AlternateContent>
      </w:r>
    </w:p>
    <w:p w14:paraId="0A14DC14" w14:textId="517CF1A6" w:rsidR="002F2CA8" w:rsidRDefault="002F2CA8" w:rsidP="008018A3">
      <w:pPr>
        <w:tabs>
          <w:tab w:val="left" w:pos="450"/>
        </w:tabs>
        <w:spacing w:before="1"/>
        <w:ind w:right="1079"/>
        <w:jc w:val="both"/>
        <w:rPr>
          <w:b/>
          <w:bCs/>
          <w:sz w:val="24"/>
          <w:szCs w:val="24"/>
        </w:rPr>
      </w:pPr>
    </w:p>
    <w:p w14:paraId="3AA25ED9" w14:textId="50B4721C" w:rsidR="002F2CA8" w:rsidRDefault="001C3A14" w:rsidP="00F51AB0">
      <w:pPr>
        <w:tabs>
          <w:tab w:val="left" w:pos="450"/>
        </w:tabs>
        <w:spacing w:before="1"/>
        <w:ind w:right="1079"/>
        <w:rPr>
          <w:b/>
          <w:bCs/>
          <w:sz w:val="24"/>
          <w:szCs w:val="24"/>
        </w:rPr>
      </w:pPr>
      <w:r>
        <w:rPr>
          <w:b/>
          <w:bCs/>
          <w:noProof/>
          <w:sz w:val="24"/>
          <w:szCs w:val="24"/>
        </w:rPr>
        <mc:AlternateContent>
          <mc:Choice Requires="wps">
            <w:drawing>
              <wp:anchor distT="0" distB="0" distL="114300" distR="114300" simplePos="0" relativeHeight="251665408" behindDoc="0" locked="0" layoutInCell="1" allowOverlap="1" wp14:anchorId="43BABB3E" wp14:editId="1EDDA03C">
                <wp:simplePos x="0" y="0"/>
                <wp:positionH relativeFrom="column">
                  <wp:posOffset>2651206</wp:posOffset>
                </wp:positionH>
                <wp:positionV relativeFrom="paragraph">
                  <wp:posOffset>118745</wp:posOffset>
                </wp:positionV>
                <wp:extent cx="1626" cy="514350"/>
                <wp:effectExtent l="76200" t="0" r="74930" b="57150"/>
                <wp:wrapNone/>
                <wp:docPr id="7" name="Straight Arrow Connector 7"/>
                <wp:cNvGraphicFramePr/>
                <a:graphic xmlns:a="http://schemas.openxmlformats.org/drawingml/2006/main">
                  <a:graphicData uri="http://schemas.microsoft.com/office/word/2010/wordprocessingShape">
                    <wps:wsp>
                      <wps:cNvCnPr/>
                      <wps:spPr>
                        <a:xfrm>
                          <a:off x="0" y="0"/>
                          <a:ext cx="1626" cy="514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376DB" id="Straight Arrow Connector 7" o:spid="_x0000_s1026" type="#_x0000_t32" style="position:absolute;margin-left:208.75pt;margin-top:9.35pt;width:.15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9bdugEAAM0DAAAOAAAAZHJzL2Uyb0RvYy54bWysU8uu0zAQ3SPxD5b3NEnhVihqehe9wAbB&#10;FY8P8HXGiSW/ZA9N8veM3TZFgIRAbCZ+zDkzc3yyv5+tYSeISXvX8WZTcwZO+l67oeNfv7x98Zqz&#10;hML1wngHHV8g8fvD82f7KbSw9aM3PURGJC61U+j4iBjaqkpyBCvSxgdwdKl8tAJpG4eqj2Iidmuq&#10;bV3vqsnHPkQvISU6fThf8kPhVwokflQqATLTceoNS4wlPuVYHfaiHaIIo5aXNsQ/dGGFdlR0pXoQ&#10;KNi3qH+hslpGn7zCjfS28kppCWUGmqapf5rm8ygClFlInBRWmdL/o5UfTkf3GEmGKaQ2hceYp5hV&#10;tPlL/bG5iLWsYsGMTNJhs9vuOJN0cde8enlXpKxu0BATvgNvWV50PGEUehjx6J2jR/GxKXKJ0/uE&#10;VJyAV0Cua1yOKLR543qGSyDnYNTCDQbyk1F6TqluPZcVLgbO8E+gmO5zl6VMsRMcTWQnQUYQUoLD&#10;ZmWi7AxT2pgVWP8ZeMnPUChW+xvwiiiVvcMVbLXz8XfVcb62rM75VwXOc2cJnny/lNcs0pBnilYX&#10;f2dT/rgv8NtfePgOAAD//wMAUEsDBBQABgAIAAAAIQCUA4jH3QAAAAkBAAAPAAAAZHJzL2Rvd25y&#10;ZXYueG1sTI/NTsMwEITvSLyDtUjcqNMfmjbEqQoUqUfacuHmxksSEa8j223N23c5wXFnPs3OlKtk&#10;e3FGHzpHCsajDARS7UxHjYKPw9vDAkSImozuHaGCHwywqm5vSl0Yd6EdnvexERxCodAK2hiHQspQ&#10;t2h1GLkBib0v562OfPpGGq8vHG57OcmyubS6I/7Q6gFfWqy/9yer4Pl9a9evnz7hdLqZhXRwE6q3&#10;St3fpfUTiIgp/sHwW5+rQ8Wdju5EJohewWycPzLKxiIHwQALvOWoYLnMQVal/L+gugIAAP//AwBQ&#10;SwECLQAUAAYACAAAACEAtoM4kv4AAADhAQAAEwAAAAAAAAAAAAAAAAAAAAAAW0NvbnRlbnRfVHlw&#10;ZXNdLnhtbFBLAQItABQABgAIAAAAIQA4/SH/1gAAAJQBAAALAAAAAAAAAAAAAAAAAC8BAABfcmVs&#10;cy8ucmVsc1BLAQItABQABgAIAAAAIQCJf9bdugEAAM0DAAAOAAAAAAAAAAAAAAAAAC4CAABkcnMv&#10;ZTJvRG9jLnhtbFBLAQItABQABgAIAAAAIQCUA4jH3QAAAAkBAAAPAAAAAAAAAAAAAAAAABQEAABk&#10;cnMvZG93bnJldi54bWxQSwUGAAAAAAQABADzAAAAHgUAAAAA&#10;" strokecolor="#4579b8 [3044]">
                <v:stroke endarrow="block"/>
              </v:shape>
            </w:pict>
          </mc:Fallback>
        </mc:AlternateContent>
      </w:r>
    </w:p>
    <w:p w14:paraId="4269014B" w14:textId="5954CF3D" w:rsidR="002F2CA8" w:rsidRDefault="002F2CA8" w:rsidP="008018A3">
      <w:pPr>
        <w:tabs>
          <w:tab w:val="left" w:pos="450"/>
        </w:tabs>
        <w:spacing w:before="1"/>
        <w:ind w:right="1079"/>
        <w:jc w:val="both"/>
        <w:rPr>
          <w:b/>
          <w:bCs/>
          <w:sz w:val="24"/>
          <w:szCs w:val="24"/>
        </w:rPr>
      </w:pPr>
    </w:p>
    <w:p w14:paraId="6F359AFE" w14:textId="0EFA9DBF" w:rsidR="002F2CA8" w:rsidRDefault="002F2CA8" w:rsidP="008018A3">
      <w:pPr>
        <w:tabs>
          <w:tab w:val="left" w:pos="450"/>
        </w:tabs>
        <w:spacing w:before="1"/>
        <w:ind w:right="1079"/>
        <w:jc w:val="both"/>
        <w:rPr>
          <w:b/>
          <w:bCs/>
          <w:sz w:val="24"/>
          <w:szCs w:val="24"/>
        </w:rPr>
      </w:pPr>
    </w:p>
    <w:p w14:paraId="590508F6" w14:textId="2BEB50EF" w:rsidR="002F2CA8" w:rsidRDefault="00FC4FAC"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67456" behindDoc="0" locked="0" layoutInCell="1" allowOverlap="1" wp14:anchorId="53B100B3" wp14:editId="606CBADD">
                <wp:simplePos x="0" y="0"/>
                <wp:positionH relativeFrom="column">
                  <wp:posOffset>4686300</wp:posOffset>
                </wp:positionH>
                <wp:positionV relativeFrom="paragraph">
                  <wp:posOffset>105410</wp:posOffset>
                </wp:positionV>
                <wp:extent cx="3963" cy="485775"/>
                <wp:effectExtent l="76200" t="0" r="72390" b="47625"/>
                <wp:wrapNone/>
                <wp:docPr id="20" name="Straight Arrow Connector 20"/>
                <wp:cNvGraphicFramePr/>
                <a:graphic xmlns:a="http://schemas.openxmlformats.org/drawingml/2006/main">
                  <a:graphicData uri="http://schemas.microsoft.com/office/word/2010/wordprocessingShape">
                    <wps:wsp>
                      <wps:cNvCnPr/>
                      <wps:spPr>
                        <a:xfrm>
                          <a:off x="0" y="0"/>
                          <a:ext cx="3963" cy="485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D1B9B5" id="Straight Arrow Connector 20" o:spid="_x0000_s1026" type="#_x0000_t32" style="position:absolute;margin-left:369pt;margin-top:8.3pt;width:.3pt;height:3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7o5vAEAAM0DAAAOAAAAZHJzL2Uyb0RvYy54bWysU9uO0zAQfUfiHyy/06S77K1qug9d4AXB&#10;amE/wOuME0u+aTw0yd9jO22KACGBeJn4MmfmzPHJ9n60hh0Ao/au4etVzRk46VvtuoY/f33/5paz&#10;SMK1wngHDZ8g8vvd61fbIWzgwvfetIAsFXFxM4SG90RhU1VR9mBFXPkALl0qj1ZQ2mJXtSiGVN2a&#10;6qKur6vBYxvQS4gxnT7Ml3xX6isFkj4rFYGYaXjiRiViiS85Vrut2HQoQq/lkYb4BxZWaJeaLqUe&#10;BAn2DfUvpayW6KNXtJLeVl4pLaHMkKZZ1z9N86UXAcosSZwYFpni/ysrPx327hGTDEOImxgeMU8x&#10;KrT5m/ixsYg1LWLBSEymw8u760vOZLp4e3t1c3OVpazO0ICRPoC3LC8aHgmF7nrae+fSo3hcF7nE&#10;4WOkGXgC5L7G5UhCm3euZTSF5BxCLVxn4Ngnp1RnzmVFk4EZ/gSK6TaxnNsUO8HeIDuIZAQhJTha&#10;L5VSdoYpbcwCrAu/PwKP+RkKxWp/A14QpbN3tICtdh5/153GE2U1558UmOfOErz4diqvWaRJnilv&#10;cvR3NuWP+wI//4W77wAAAP//AwBQSwMEFAAGAAgAAAAhAJbf8APdAAAACQEAAA8AAABkcnMvZG93&#10;bnJldi54bWxMj0FPwzAMhe9I+w+RJ3Fj6VZURmk6bQOkHcfGhVvWmLaicaok28K/x5zgZvs9PX+v&#10;WiU7iAv60DtSMJ9lIJAaZ3pqFbwfX++WIELUZPTgCBV8Y4BVPbmpdGncld7wcoit4BAKpVbQxTiW&#10;UoamQ6vDzI1IrH06b3Xk1bfSeH3lcDvIRZYV0uqe+EOnR9x22HwdzlbBZr+z6+cPnzDPX+5DOroF&#10;NTulbqdp/QQiYop/ZvjFZ3SomenkzmSCGBQ85EvuElkoChBs4AMPJwWP+RxkXcn/DeofAAAA//8D&#10;AFBLAQItABQABgAIAAAAIQC2gziS/gAAAOEBAAATAAAAAAAAAAAAAAAAAAAAAABbQ29udGVudF9U&#10;eXBlc10ueG1sUEsBAi0AFAAGAAgAAAAhADj9If/WAAAAlAEAAAsAAAAAAAAAAAAAAAAALwEAAF9y&#10;ZWxzLy5yZWxzUEsBAi0AFAAGAAgAAAAhANwrujm8AQAAzQMAAA4AAAAAAAAAAAAAAAAALgIAAGRy&#10;cy9lMm9Eb2MueG1sUEsBAi0AFAAGAAgAAAAhAJbf8APdAAAACQEAAA8AAAAAAAAAAAAAAAAAFgQA&#10;AGRycy9kb3ducmV2LnhtbFBLBQYAAAAABAAEAPMAAAAgBQAAAAA=&#10;" strokecolor="#4579b8 [3044]">
                <v:stroke endarrow="block"/>
              </v:shape>
            </w:pict>
          </mc:Fallback>
        </mc:AlternateContent>
      </w:r>
      <w:r>
        <w:rPr>
          <w:b/>
          <w:bCs/>
          <w:noProof/>
          <w:sz w:val="24"/>
          <w:szCs w:val="24"/>
        </w:rPr>
        <mc:AlternateContent>
          <mc:Choice Requires="wps">
            <w:drawing>
              <wp:anchor distT="0" distB="0" distL="114300" distR="114300" simplePos="0" relativeHeight="251666432" behindDoc="0" locked="0" layoutInCell="1" allowOverlap="1" wp14:anchorId="7A6D38B1" wp14:editId="2081CA5C">
                <wp:simplePos x="0" y="0"/>
                <wp:positionH relativeFrom="column">
                  <wp:posOffset>2647951</wp:posOffset>
                </wp:positionH>
                <wp:positionV relativeFrom="paragraph">
                  <wp:posOffset>106046</wp:posOffset>
                </wp:positionV>
                <wp:extent cx="20383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0383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3A9E8"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8.5pt,8.35pt" to="369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CMBmwEAAJQDAAAOAAAAZHJzL2Uyb0RvYy54bWysU9uO0zAQfUfiHyy/06RdgVZR033Y1e4L&#10;ghWXD/A648aS7bHGpkn/nrHbpgiQEIgXx5c5Z+acmWzvZu/EAShZDL1cr1opIGgcbNj38uuXxze3&#10;UqSswqAcBujlEZK8271+tZ1iBxsc0Q1AgklC6qbYyzHn2DVN0iN4lVYYIfCjQfIq85H2zUBqYnbv&#10;mk3bvmsmpCESakiJbx9Oj3JX+Y0BnT8akyAL10uuLdeV6vpS1ma3Vd2eVBytPpeh/qEKr2zgpAvV&#10;g8pKfCP7C5W3mjChySuNvkFjrIaqgdWs25/UfB5VhKqFzUlxsSn9P1r94XAfnoltmGLqUnymomI2&#10;5MuX6xNzNeu4mAVzFpovN+3N7c1b9lRf3porMFLKT4BelE0vnQ1Fh+rU4X3KnIxDLyF8uKauu3x0&#10;UIJd+ARG2IGTrSu6TgXcOxIHxf1UWkPI69JD5qvRBWascwuw/TPwHF+gUCfmb8ALombGkBewtwHp&#10;d9nzfCnZnOIvDpx0FwtecDjWplRruPVV4XlMy2z9eK7w68+0+w4AAP//AwBQSwMEFAAGAAgAAAAh&#10;ANV1lhTfAAAACQEAAA8AAABkcnMvZG93bnJldi54bWxMj8FOwzAQRO9I/IO1SFwQdQptE6VxKkCq&#10;egCEaPoBbrwkEfE6ip005etZxAGOOzOafZNtJtuKEXvfOFIwn0UgkEpnGqoUHIrtbQLCB01Gt45Q&#10;wRk9bPLLi0ynxp3oHcd9qASXkE+1gjqELpXSlzVa7WeuQ2Lvw/VWBz77Sppen7jctvIuilbS6ob4&#10;Q607fKqx/NwPVsFu+4jPy/NQLcxyV9yMxcvr11ui1PXV9LAGEXAKf2H4wWd0yJnp6AYyXrQKFvOY&#10;twQ2VjEIDsT3CQvHX0Hmmfy/IP8GAAD//wMAUEsBAi0AFAAGAAgAAAAhALaDOJL+AAAA4QEAABMA&#10;AAAAAAAAAAAAAAAAAAAAAFtDb250ZW50X1R5cGVzXS54bWxQSwECLQAUAAYACAAAACEAOP0h/9YA&#10;AACUAQAACwAAAAAAAAAAAAAAAAAvAQAAX3JlbHMvLnJlbHNQSwECLQAUAAYACAAAACEAG3AjAZsB&#10;AACUAwAADgAAAAAAAAAAAAAAAAAuAgAAZHJzL2Uyb0RvYy54bWxQSwECLQAUAAYACAAAACEA1XWW&#10;FN8AAAAJAQAADwAAAAAAAAAAAAAAAAD1AwAAZHJzL2Rvd25yZXYueG1sUEsFBgAAAAAEAAQA8wAA&#10;AAEFAAAAAA==&#10;" strokecolor="#4579b8 [3044]"/>
            </w:pict>
          </mc:Fallback>
        </mc:AlternateContent>
      </w:r>
      <w:r w:rsidR="00344EB2">
        <w:rPr>
          <w:b/>
          <w:bCs/>
          <w:noProof/>
          <w:sz w:val="24"/>
          <w:szCs w:val="24"/>
        </w:rPr>
        <mc:AlternateContent>
          <mc:Choice Requires="wps">
            <w:drawing>
              <wp:anchor distT="0" distB="0" distL="114300" distR="114300" simplePos="0" relativeHeight="251673600" behindDoc="0" locked="0" layoutInCell="1" allowOverlap="1" wp14:anchorId="3B9168D4" wp14:editId="53316982">
                <wp:simplePos x="0" y="0"/>
                <wp:positionH relativeFrom="column">
                  <wp:posOffset>774731</wp:posOffset>
                </wp:positionH>
                <wp:positionV relativeFrom="paragraph">
                  <wp:posOffset>105410</wp:posOffset>
                </wp:positionV>
                <wp:extent cx="627" cy="485775"/>
                <wp:effectExtent l="76200" t="0" r="57150" b="47625"/>
                <wp:wrapNone/>
                <wp:docPr id="26" name="Straight Arrow Connector 26"/>
                <wp:cNvGraphicFramePr/>
                <a:graphic xmlns:a="http://schemas.openxmlformats.org/drawingml/2006/main">
                  <a:graphicData uri="http://schemas.microsoft.com/office/word/2010/wordprocessingShape">
                    <wps:wsp>
                      <wps:cNvCnPr/>
                      <wps:spPr>
                        <a:xfrm>
                          <a:off x="0" y="0"/>
                          <a:ext cx="627" cy="485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0A03B6" id="Straight Arrow Connector 26" o:spid="_x0000_s1026" type="#_x0000_t32" style="position:absolute;margin-left:61pt;margin-top:8.3pt;width:.05pt;height:38.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gJiuwEAAMwDAAAOAAAAZHJzL2Uyb0RvYy54bWysU9uO0zAQfUfiHyy/07QVu11FTfehu/CC&#10;YMXlA7zOOLHkm8ZDk/w9ttOmCBASaF8mvsw5c+Z4sr8frWEnwKi9a/hmteYMnPStdl3Dv3199+aO&#10;s0jCtcJ4Bw2fIPL7w+tX+yHUsPW9Ny0gSyQu1kNoeE8U6qqKsgcr4soHcOlSebSC0ha7qkUxJHZr&#10;qu16fVsNHtuAXkKM6fRhvuSHwq8USPqkVARipuFJG5WIJT7nWB32ou5QhF7LswzxHyqs0C4VXage&#10;BAn2HfVvVFZL9NErWklvK6+UllB6SN1s1r9086UXAUovyZwYFpviy9HKj6eje8JkwxBiHcMT5i5G&#10;hTZ/kz42FrOmxSwYicl0eLvdcSbT+du7m93uJjtZXZEBI70Hb1leNDwSCt31dPTOpTfxuCluidOH&#10;SDPwAshljcuRhDaPrmU0hTQ4hFq4zsC5Tk6prpLLiiYDM/wzKKbbJHIuU6YJjgbZSaQ5EFKCo83C&#10;lLIzTGljFuC66Psr8JyfoVAm7V/AC6JU9o4WsNXO45+q03iRrOb8iwNz39mCZ99O5TGLNWlkypuc&#10;xzvP5M/7Ar/+hIcfAAAA//8DAFBLAwQUAAYACAAAACEAJLmxZtwAAAAJAQAADwAAAGRycy9kb3du&#10;cmV2LnhtbEyPzU7DMBCE70i8g7VI3KgTB0WQxqnKn9QjtFx6c+MliYjXke224e3ZnuC2ox3NfFOv&#10;ZjeKE4Y4eNKQLzIQSK23A3UaPndvdw8gYjJkzegJNfxghFVzfVWbyvozfeBpmzrBIRQro6FPaaqk&#10;jG2PzsSFn5D49+WDM4ll6KQN5szhbpQqy0rpzEDc0JsJn3tsv7dHp+HpfePWL/swY1G83sd55xW1&#10;G61vb+b1EkTCOf2Z4YLP6NAw08EfyUYxslaKtyQ+yhLExaBUDuKg4bHIQTa1/L+g+QUAAP//AwBQ&#10;SwECLQAUAAYACAAAACEAtoM4kv4AAADhAQAAEwAAAAAAAAAAAAAAAAAAAAAAW0NvbnRlbnRfVHlw&#10;ZXNdLnhtbFBLAQItABQABgAIAAAAIQA4/SH/1gAAAJQBAAALAAAAAAAAAAAAAAAAAC8BAABfcmVs&#10;cy8ucmVsc1BLAQItABQABgAIAAAAIQAGhgJiuwEAAMwDAAAOAAAAAAAAAAAAAAAAAC4CAABkcnMv&#10;ZTJvRG9jLnhtbFBLAQItABQABgAIAAAAIQAkubFm3AAAAAkBAAAPAAAAAAAAAAAAAAAAABUEAABk&#10;cnMvZG93bnJldi54bWxQSwUGAAAAAAQABADzAAAAHgUAAAAA&#10;" strokecolor="#4579b8 [3044]">
                <v:stroke endarrow="block"/>
              </v:shape>
            </w:pict>
          </mc:Fallback>
        </mc:AlternateContent>
      </w:r>
      <w:r w:rsidR="00333052">
        <w:rPr>
          <w:b/>
          <w:bCs/>
          <w:noProof/>
          <w:sz w:val="24"/>
          <w:szCs w:val="24"/>
        </w:rPr>
        <mc:AlternateContent>
          <mc:Choice Requires="wps">
            <w:drawing>
              <wp:anchor distT="0" distB="0" distL="114300" distR="114300" simplePos="0" relativeHeight="251672576" behindDoc="0" locked="0" layoutInCell="1" allowOverlap="1" wp14:anchorId="55369A3E" wp14:editId="6BCF57BD">
                <wp:simplePos x="0" y="0"/>
                <wp:positionH relativeFrom="column">
                  <wp:posOffset>762000</wp:posOffset>
                </wp:positionH>
                <wp:positionV relativeFrom="paragraph">
                  <wp:posOffset>105410</wp:posOffset>
                </wp:positionV>
                <wp:extent cx="1885950" cy="0"/>
                <wp:effectExtent l="0" t="0" r="0" b="0"/>
                <wp:wrapNone/>
                <wp:docPr id="25" name="Straight Connector 25"/>
                <wp:cNvGraphicFramePr/>
                <a:graphic xmlns:a="http://schemas.openxmlformats.org/drawingml/2006/main">
                  <a:graphicData uri="http://schemas.microsoft.com/office/word/2010/wordprocessingShape">
                    <wps:wsp>
                      <wps:cNvCnPr/>
                      <wps:spPr>
                        <a:xfrm flipH="1">
                          <a:off x="0" y="0"/>
                          <a:ext cx="18859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1D947E" id="Straight Connector 25"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8.3pt" to="208.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Ty+owEAAJ4DAAAOAAAAZHJzL2Uyb0RvYy54bWysU9tuEzEQfUfiHyy/k91UKgqrbPrQCnhA&#10;UAH9ANc7zlryTWOT3fw940myRYCEqPpi+TLnzJwz4+3N7J04AGYbQy/Xq1YKCDoONux7+fD9/ZuN&#10;FLmoMCgXA/TyCFne7F6/2k6pg6s4RjcACiIJuZtSL8dSUtc0WY/gVV7FBIEeTUSvCh1x3wyoJmL3&#10;rrlq27fNFHFIGDXkTLd3p0e5Y35jQJcvxmQowvWSaiu8Iq+PdW12W9XtUaXR6nMZ6hlVeGUDJV2o&#10;7lRR4gfaP6i81RhzNGWlo2+iMVYDayA16/Y3Nd9GlYC1kDk5LTbll6PVnw+34R7JhinlLqd7rCpm&#10;g14YZ9NH6inrokrFzLYdF9tgLkLT5XqzuX53Te7qy1tzoqhUCXP5ANGLuumls6EqUp06fMqF0lLo&#10;JYQOT0Xwrhwd1GAXvoIRdqjJGM3zAbcOxUFRZ5XWEMq6dpP4OLrCjHVuAbb/Bp7jKxR4dv4HvCA4&#10;cwxlAXsbIv4te5kvJZtT/MWBk+5qwWMcjtwetoaGgBWeB7ZO2a9nhj99q91PAAAA//8DAFBLAwQU&#10;AAYACAAAACEAOGtK/doAAAAJAQAADwAAAGRycy9kb3ducmV2LnhtbEyPzU7DMBCE70h9B2srcaNO&#10;qiqgEKdC/TkjSpE4uvGSBOx1ZLtt8vYs4gC3ndnR7LfVenRWXDDE3pOCfJGBQGq86alVcHzd3z2A&#10;iEmT0dYTKpgwwrqe3VS6NP5KL3g5pFZwCcVSK+hSGkopY9Oh03HhByTeffjgdGIZWmmCvnK5s3KZ&#10;ZYV0uie+0OkBNx02X4ezUxBtu/uc3ia/XZowbffxHZ/zlVK38/HpEUTCMf2F4Qef0aFmppM/k4nC&#10;suZ6jvJQFCA4sMrv2Tj9GrKu5P8P6m8AAAD//wMAUEsBAi0AFAAGAAgAAAAhALaDOJL+AAAA4QEA&#10;ABMAAAAAAAAAAAAAAAAAAAAAAFtDb250ZW50X1R5cGVzXS54bWxQSwECLQAUAAYACAAAACEAOP0h&#10;/9YAAACUAQAACwAAAAAAAAAAAAAAAAAvAQAAX3JlbHMvLnJlbHNQSwECLQAUAAYACAAAACEApkU8&#10;vqMBAACeAwAADgAAAAAAAAAAAAAAAAAuAgAAZHJzL2Uyb0RvYy54bWxQSwECLQAUAAYACAAAACEA&#10;OGtK/doAAAAJAQAADwAAAAAAAAAAAAAAAAD9AwAAZHJzL2Rvd25yZXYueG1sUEsFBgAAAAAEAAQA&#10;8wAAAAQFAAAAAA==&#10;" strokecolor="#4579b8 [3044]"/>
            </w:pict>
          </mc:Fallback>
        </mc:AlternateContent>
      </w:r>
    </w:p>
    <w:p w14:paraId="74E3DAFD" w14:textId="6FF41CF3" w:rsidR="002F2CA8" w:rsidRDefault="00FC4FAC" w:rsidP="00333052">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70528" behindDoc="0" locked="0" layoutInCell="1" allowOverlap="1" wp14:anchorId="2EE22EC3" wp14:editId="76F07AA9">
                <wp:simplePos x="0" y="0"/>
                <wp:positionH relativeFrom="column">
                  <wp:posOffset>5857875</wp:posOffset>
                </wp:positionH>
                <wp:positionV relativeFrom="paragraph">
                  <wp:posOffset>121285</wp:posOffset>
                </wp:positionV>
                <wp:extent cx="0" cy="716280"/>
                <wp:effectExtent l="0" t="0" r="38100" b="26670"/>
                <wp:wrapNone/>
                <wp:docPr id="23" name="Straight Connector 23"/>
                <wp:cNvGraphicFramePr/>
                <a:graphic xmlns:a="http://schemas.openxmlformats.org/drawingml/2006/main">
                  <a:graphicData uri="http://schemas.microsoft.com/office/word/2010/wordprocessingShape">
                    <wps:wsp>
                      <wps:cNvCnPr/>
                      <wps:spPr>
                        <a:xfrm>
                          <a:off x="0" y="0"/>
                          <a:ext cx="0" cy="716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84D062" id="Straight Connector 23"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1.25pt,9.55pt" to="461.2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kc6mgEAAJMDAAAOAAAAZHJzL2Uyb0RvYy54bWysU01P4zAQva/Ef7B8p0l6YFHUlAMILmgX&#10;AfsDjDNuLNkeyzZN+u8Zu2262kVCIC6OP+a9mfdmsrqarGFbCFGj63izqDkDJ7HXbtPxP8+355ec&#10;xSRcLww66PgOIr9an/1Yjb6FJQ5oegiMSFxsR9/xISXfVlWUA1gRF+jB0aPCYEWiY9hUfRAjsVtT&#10;Lev6ohox9D6ghBjp9mb/yNeFXymQ6bdSERIzHafaUllDWV/yWq1Xot0E4QctD2WIL1RhhXaUdKa6&#10;EUmw16D/o7JaBoyo0kKirVApLaFoIDVN/Y+ap0F4KFrInOhnm+L30cpf22v3EMiG0cc2+oeQVUwq&#10;2Pyl+thUzNrNZsGUmNxfSrr92VwsL4uP1QnnQ0x3gJblTceNdlmGaMX2PibKRaHHEDqcMpdd2hnI&#10;wcY9gmK6p1xNQZehgGsT2FZQO4WU4FKTW0h8JTrDlDZmBtYfAw/xGQplYD4DnhElM7o0g612GN7L&#10;nqZjyWoff3Rgrztb8IL9rvSkWEOdLwoPU5pH6+9zgZ/+pfUbAAAA//8DAFBLAwQUAAYACAAAACEA&#10;nUc0c98AAAAKAQAADwAAAGRycy9kb3ducmV2LnhtbEyPwU7DMBBE70j8g7VIXBB1UghqQpwKkKoe&#10;KEI0fIAbL0lEvI5iJ035ehZxgOPOPM3O5OvZdmLCwbeOFMSLCARS5UxLtYL3cnO9AuGDJqM7R6jg&#10;hB7WxflZrjPjjvSG0z7UgkPIZ1pBE0KfSemrBq32C9cjsffhBqsDn0MtzaCPHG47uYyiO2l1S/yh&#10;0T0+NVh97kerYLt5xOfkNNa3JtmWV1O5e/l6XSl1eTE/3IMIOIc/GH7qc3UouNPBjWS86BSky2XC&#10;KBtpDIKBX+HAwk2cgixy+X9C8Q0AAP//AwBQSwECLQAUAAYACAAAACEAtoM4kv4AAADhAQAAEwAA&#10;AAAAAAAAAAAAAAAAAAAAW0NvbnRlbnRfVHlwZXNdLnhtbFBLAQItABQABgAIAAAAIQA4/SH/1gAA&#10;AJQBAAALAAAAAAAAAAAAAAAAAC8BAABfcmVscy8ucmVsc1BLAQItABQABgAIAAAAIQD60kc6mgEA&#10;AJMDAAAOAAAAAAAAAAAAAAAAAC4CAABkcnMvZTJvRG9jLnhtbFBLAQItABQABgAIAAAAIQCdRzRz&#10;3wAAAAoBAAAPAAAAAAAAAAAAAAAAAPQDAABkcnMvZG93bnJldi54bWxQSwUGAAAAAAQABADzAAAA&#10;AAUAAAAA&#10;" strokecolor="#4579b8 [3044]"/>
            </w:pict>
          </mc:Fallback>
        </mc:AlternateContent>
      </w:r>
      <w:r>
        <w:rPr>
          <w:b/>
          <w:bCs/>
          <w:noProof/>
          <w:sz w:val="24"/>
          <w:szCs w:val="24"/>
        </w:rPr>
        <mc:AlternateContent>
          <mc:Choice Requires="wps">
            <w:drawing>
              <wp:anchor distT="0" distB="0" distL="114300" distR="114300" simplePos="0" relativeHeight="251671552" behindDoc="0" locked="0" layoutInCell="1" allowOverlap="1" wp14:anchorId="74A09851" wp14:editId="5AE8D656">
                <wp:simplePos x="0" y="0"/>
                <wp:positionH relativeFrom="column">
                  <wp:posOffset>4685665</wp:posOffset>
                </wp:positionH>
                <wp:positionV relativeFrom="paragraph">
                  <wp:posOffset>117530</wp:posOffset>
                </wp:positionV>
                <wp:extent cx="1171575" cy="1111"/>
                <wp:effectExtent l="38100" t="76200" r="0" b="94615"/>
                <wp:wrapNone/>
                <wp:docPr id="24" name="Straight Arrow Connector 24"/>
                <wp:cNvGraphicFramePr/>
                <a:graphic xmlns:a="http://schemas.openxmlformats.org/drawingml/2006/main">
                  <a:graphicData uri="http://schemas.microsoft.com/office/word/2010/wordprocessingShape">
                    <wps:wsp>
                      <wps:cNvCnPr/>
                      <wps:spPr>
                        <a:xfrm flipH="1" flipV="1">
                          <a:off x="0" y="0"/>
                          <a:ext cx="1171575" cy="11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743EB8" id="Straight Arrow Connector 24" o:spid="_x0000_s1026" type="#_x0000_t32" style="position:absolute;margin-left:368.95pt;margin-top:9.25pt;width:92.25pt;height:.1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aDXxQEAAOIDAAAOAAAAZHJzL2Uyb0RvYy54bWysU02P1DAMvSPxH6LcmbYrLYuq6exhlo8D&#10;ghUs3LOp00bKlxwzbf89STrTRYCEQPRgObGf7ffi7m9na9gJMGrvOt7sas7ASd9rN3T8y8ObF684&#10;iyRcL4x30PEFIr89PH+2n0ILV370pgdkqYiL7RQ6PhKFtqqiHMGKuPMBXAoqj1ZQOuJQ9SimVN2a&#10;6qquX1aTxz6glxBjur1bg/xQ6isFkj4qFYGY6XiajYrFYh+zrQ570Q4owqjleQzxD1NYoV1qupW6&#10;EyTYN9S/lLJaoo9e0U56W3mltITCIbFp6p/YfB5FgMIliRPDJlP8f2Xlh9PR3WOSYQqxjeEeM4tZ&#10;oWXK6PAuvSkv3tfs5Viamc1FwGUTEGZiMl02zU1zfXPNmUyxJn1Z32qtl7EBI70Fb1l2Oh4JhR5G&#10;Onrn0kt5XDuI0/tIK/ACyGDjsiWhzWvXM1pCWidCLdxg4Nwnp1RPRIpHi4EV/gkU030esxApOwZH&#10;g+wk0nYIKcHRZWLjUnaGKW3MBqz/DDznZyiU/fsb8IYonb2jDWy18/i77jRfRlZr/kWBlXeW4NH3&#10;S3niIk1apPIm56XPm/rjucCffs3DdwAAAP//AwBQSwMEFAAGAAgAAAAhAFll6ZbaAAAACQEAAA8A&#10;AABkcnMvZG93bnJldi54bWxMj8FOwzAMhu9IvENkJG4sXQd0K00nqMQZNhBntzFtoXGqJtvK2+Od&#10;4Gj/n35/LrazG9SRptB7NrBcJKCIG297bg28vz3frEGFiGxx8EwGfijAtry8KDC3/sQ7Ou5jq6SE&#10;Q44GuhjHXOvQdOQwLPxILNmnnxxGGadW2wlPUu4GnSbJvXbYs1zocKSqo+Z7f3AGdFJVfebjywfy&#10;F/rlKnt6bWpjrq/mxwdQkeb4B8NZX9ShFKfaH9gGNRjIVtlGUAnWd6AE2KTpLaj6vMhAl4X+/0H5&#10;CwAA//8DAFBLAQItABQABgAIAAAAIQC2gziS/gAAAOEBAAATAAAAAAAAAAAAAAAAAAAAAABbQ29u&#10;dGVudF9UeXBlc10ueG1sUEsBAi0AFAAGAAgAAAAhADj9If/WAAAAlAEAAAsAAAAAAAAAAAAAAAAA&#10;LwEAAF9yZWxzLy5yZWxzUEsBAi0AFAAGAAgAAAAhAEm1oNfFAQAA4gMAAA4AAAAAAAAAAAAAAAAA&#10;LgIAAGRycy9lMm9Eb2MueG1sUEsBAi0AFAAGAAgAAAAhAFll6ZbaAAAACQEAAA8AAAAAAAAAAAAA&#10;AAAAHwQAAGRycy9kb3ducmV2LnhtbFBLBQYAAAAABAAEAPMAAAAmBQAAAAA=&#10;" strokecolor="#4579b8 [3044]">
                <v:stroke endarrow="block"/>
              </v:shape>
            </w:pict>
          </mc:Fallback>
        </mc:AlternateContent>
      </w:r>
      <w:r w:rsidR="00D44B3F">
        <w:rPr>
          <w:b/>
          <w:bCs/>
          <w:noProof/>
          <w:sz w:val="24"/>
          <w:szCs w:val="24"/>
        </w:rPr>
        <mc:AlternateContent>
          <mc:Choice Requires="wps">
            <w:drawing>
              <wp:anchor distT="0" distB="0" distL="114300" distR="114300" simplePos="0" relativeHeight="251676672" behindDoc="0" locked="0" layoutInCell="1" allowOverlap="1" wp14:anchorId="05051E71" wp14:editId="1E7A0E4B">
                <wp:simplePos x="0" y="0"/>
                <wp:positionH relativeFrom="column">
                  <wp:posOffset>-485775</wp:posOffset>
                </wp:positionH>
                <wp:positionV relativeFrom="paragraph">
                  <wp:posOffset>110490</wp:posOffset>
                </wp:positionV>
                <wp:extent cx="0" cy="762000"/>
                <wp:effectExtent l="0" t="0" r="38100" b="19050"/>
                <wp:wrapNone/>
                <wp:docPr id="29" name="Straight Connector 29"/>
                <wp:cNvGraphicFramePr/>
                <a:graphic xmlns:a="http://schemas.openxmlformats.org/drawingml/2006/main">
                  <a:graphicData uri="http://schemas.microsoft.com/office/word/2010/wordprocessingShape">
                    <wps:wsp>
                      <wps:cNvCnPr/>
                      <wps:spPr>
                        <a:xfrm flipV="1">
                          <a:off x="0" y="0"/>
                          <a:ext cx="0" cy="762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695B3C" id="Straight Connector 29"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8.7pt" to="-38.25pt,6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sSogEAAJ0DAAAOAAAAZHJzL2Uyb0RvYy54bWysU01v2zAMvQ/YfxB0X+z00A1GnB5adJdh&#10;K/Z1V2UqFiCJgqTFzr8fRSfusA4DNvQi6IPvke+R2t3M3okjpGwx9HK7aaWAoHGw4dDLb1/v37yT&#10;IhcVBuUwQC9PkOXN/vWr3RQ7uMIR3QBJEEnI3RR7OZYSu6bJegSv8gYjBHo0mLwqdEyHZkhqInbv&#10;mqu2vW4mTENMqCFnur1bHuWe+Y0BXT4Zk6EI10uqrfCaeH2sa7Pfqe6QVBytPpeh/qMKr2ygpCvV&#10;nSpK/Ej2GZW3OmFGUzYafYPGWA2sgdRs29/UfBlVBNZC5uS42pRfjlZ/PN6Gh0Q2TDF3OT6kqmI2&#10;yQvjbPxOPWVdVKmY2bbTahvMRejlUtPt22tqCDvaLAyVKaZc3gN6UTe9dDZUQapTxw+5UFYKvYTQ&#10;4akG3pWTgxrswmcwwg6Ua6mGxwNuXRJHRY1VWkMo29pM4uPoCjPWuRXYctq/As/xFQo8Ov8CXhGc&#10;GUNZwd4GTH/KXuZLyWaJvziw6K4WPOJw4u6wNTQDrPA8r3XIfj0z/OlX7X8CAAD//wMAUEsDBBQA&#10;BgAIAAAAIQDoM6Q92wAAAAoBAAAPAAAAZHJzL2Rvd25yZXYueG1sTI9BTwIxEIXvJvyHZki8QRdE&#10;MOt2CQE5G1ETj2U77q62001bYPffO8YDHud7L2/eK9a9s+KMIbaeFMymGQikypuWagVvr/vJA4iY&#10;NBltPaGCASOsy9FNoXPjL/SC50OqBYdQzLWCJqUulzJWDTodp75DYu3TB6cTn6GWJugLhzsr51m2&#10;lE63xB8a3eG2wer7cHIKoq2fvob3we/mJgy7ffzA59lCqdtxv3kEkbBPVzP81ufqUHKnoz+RicIq&#10;mKyW92xlYbUAwYY/cGRwx0SWhfw/ofwBAAD//wMAUEsBAi0AFAAGAAgAAAAhALaDOJL+AAAA4QEA&#10;ABMAAAAAAAAAAAAAAAAAAAAAAFtDb250ZW50X1R5cGVzXS54bWxQSwECLQAUAAYACAAAACEAOP0h&#10;/9YAAACUAQAACwAAAAAAAAAAAAAAAAAvAQAAX3JlbHMvLnJlbHNQSwECLQAUAAYACAAAACEAy/l7&#10;EqIBAACdAwAADgAAAAAAAAAAAAAAAAAuAgAAZHJzL2Uyb0RvYy54bWxQSwECLQAUAAYACAAAACEA&#10;6DOkPdsAAAAKAQAADwAAAAAAAAAAAAAAAAD8AwAAZHJzL2Rvd25yZXYueG1sUEsFBgAAAAAEAAQA&#10;8wAAAAQFAAAAAA==&#10;" strokecolor="#4579b8 [3044]"/>
            </w:pict>
          </mc:Fallback>
        </mc:AlternateContent>
      </w:r>
      <w:r w:rsidR="00D44B3F">
        <w:rPr>
          <w:b/>
          <w:bCs/>
          <w:noProof/>
          <w:sz w:val="24"/>
          <w:szCs w:val="24"/>
        </w:rPr>
        <mc:AlternateContent>
          <mc:Choice Requires="wps">
            <w:drawing>
              <wp:anchor distT="0" distB="0" distL="114300" distR="114300" simplePos="0" relativeHeight="251677696" behindDoc="0" locked="0" layoutInCell="1" allowOverlap="1" wp14:anchorId="609638F7" wp14:editId="3F2E7937">
                <wp:simplePos x="0" y="0"/>
                <wp:positionH relativeFrom="column">
                  <wp:posOffset>-486410</wp:posOffset>
                </wp:positionH>
                <wp:positionV relativeFrom="paragraph">
                  <wp:posOffset>105410</wp:posOffset>
                </wp:positionV>
                <wp:extent cx="1247775" cy="15875"/>
                <wp:effectExtent l="0" t="76200" r="28575" b="79375"/>
                <wp:wrapNone/>
                <wp:docPr id="30" name="Straight Arrow Connector 30"/>
                <wp:cNvGraphicFramePr/>
                <a:graphic xmlns:a="http://schemas.openxmlformats.org/drawingml/2006/main">
                  <a:graphicData uri="http://schemas.microsoft.com/office/word/2010/wordprocessingShape">
                    <wps:wsp>
                      <wps:cNvCnPr/>
                      <wps:spPr>
                        <a:xfrm flipV="1">
                          <a:off x="0" y="0"/>
                          <a:ext cx="1247775" cy="15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781F8A" id="Straight Arrow Connector 30" o:spid="_x0000_s1026" type="#_x0000_t32" style="position:absolute;margin-left:-38.3pt;margin-top:8.3pt;width:98.25pt;height:1.2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gjvwQEAANkDAAAOAAAAZHJzL2Uyb0RvYy54bWysU02P0zAQvSPxHyzfaZKKpauo6R66wAXB&#10;iq+71xknlvwle2iTf8/YabMIkBCIy8ix572Z92ayv5usYSeISXvX8WZTcwZO+l67oeNfPr95cctZ&#10;QuF6YbyDjs+Q+N3h+bP9ObSw9aM3PURGJC6159DxETG0VZXkCFakjQ/g6FH5aAXSZxyqPoozsVtT&#10;bev6VXX2sQ/RS0iJbu+XR34o/EqBxA9KJUBmOk69YYmxxMccq8NetEMUYdTy0ob4hy6s0I6KrlT3&#10;AgX7FvUvVFbL6JNXuJHeVl4pLaFoIDVN/ZOaT6MIULSQOSmsNqX/Ryvfn47uIZIN55DaFB5iVjGp&#10;aJkyOnylmRZd1Cmbim3zahtMyCRdNtuXu93uhjNJb83NLR2Jr1poMl2ICd+CtywfOp4wCj2MePTO&#10;0YB8XEqI07uEC/AKyGDjckShzWvXM5wDbRFGLdxg4FInp1RP/ZcTzgYW+EdQTPe5z6KkrBYcTWQn&#10;QUshpASHzcpE2RmmtDErsP4z8JKfoVDW7m/AK6JU9g5XsNXOx99Vx+naslryrw4surMFj76fy2SL&#10;NbQ/ZSaXXc8L+uN3gT/9kYfvAAAA//8DAFBLAwQUAAYACAAAACEAAa/l3N4AAAAJAQAADwAAAGRy&#10;cy9kb3ducmV2LnhtbEyPQU/DMAyF70j8h8hI3La0O3S0NJ0GCAEXpG2wc9Z4bbXG6Zp0K/8e9wQn&#10;23rPz5/z1WhbccHeN44UxPMIBFLpTEOVgq/d6+wBhA+ajG4doYIf9LAqbm9ynRl3pQ1etqESHEI+&#10;0wrqELpMSl/WaLWfuw6JtaPrrQ489pU0vb5yuG3lIooSaXVDfKHWHT7XWJ62g2WM49s5/kiT/dP+&#10;Zfj8XuyW5/eyV+r+blw/ggg4hj8zTPi8AwUzHdxAxotWwWyZJGxlYaqTIU5TEAdu0hhkkcv/HxS/&#10;AAAA//8DAFBLAQItABQABgAIAAAAIQC2gziS/gAAAOEBAAATAAAAAAAAAAAAAAAAAAAAAABbQ29u&#10;dGVudF9UeXBlc10ueG1sUEsBAi0AFAAGAAgAAAAhADj9If/WAAAAlAEAAAsAAAAAAAAAAAAAAAAA&#10;LwEAAF9yZWxzLy5yZWxzUEsBAi0AFAAGAAgAAAAhAIWuCO/BAQAA2QMAAA4AAAAAAAAAAAAAAAAA&#10;LgIAAGRycy9lMm9Eb2MueG1sUEsBAi0AFAAGAAgAAAAhAAGv5dzeAAAACQEAAA8AAAAAAAAAAAAA&#10;AAAAGwQAAGRycy9kb3ducmV2LnhtbFBLBQYAAAAABAAEAPMAAAAmBQAAAAA=&#10;" strokecolor="#4579b8 [3044]">
                <v:stroke endarrow="block"/>
              </v:shape>
            </w:pict>
          </mc:Fallback>
        </mc:AlternateContent>
      </w:r>
    </w:p>
    <w:p w14:paraId="1749C7C0" w14:textId="1CE7B60C" w:rsidR="002F2CA8" w:rsidRDefault="009423D0" w:rsidP="008018A3">
      <w:pPr>
        <w:tabs>
          <w:tab w:val="left" w:pos="450"/>
        </w:tabs>
        <w:spacing w:before="1"/>
        <w:ind w:right="1079"/>
        <w:jc w:val="both"/>
        <w:rPr>
          <w:b/>
          <w:bCs/>
          <w:sz w:val="24"/>
          <w:szCs w:val="24"/>
        </w:rPr>
      </w:pPr>
      <w:r>
        <w:rPr>
          <w:b/>
          <w:bCs/>
          <w:sz w:val="24"/>
          <w:szCs w:val="24"/>
        </w:rPr>
        <w:t>NO</w:t>
      </w:r>
    </w:p>
    <w:p w14:paraId="5E0E130C" w14:textId="4C9497B4" w:rsidR="002F2CA8"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74624" behindDoc="0" locked="0" layoutInCell="1" allowOverlap="1" wp14:anchorId="0E109D99" wp14:editId="54CB1ED4">
                <wp:simplePos x="0" y="0"/>
                <wp:positionH relativeFrom="column">
                  <wp:posOffset>28291</wp:posOffset>
                </wp:positionH>
                <wp:positionV relativeFrom="paragraph">
                  <wp:posOffset>62892</wp:posOffset>
                </wp:positionV>
                <wp:extent cx="1478604" cy="914400"/>
                <wp:effectExtent l="0" t="0" r="26670" b="19050"/>
                <wp:wrapNone/>
                <wp:docPr id="27" name="Flowchart: Decision 27"/>
                <wp:cNvGraphicFramePr/>
                <a:graphic xmlns:a="http://schemas.openxmlformats.org/drawingml/2006/main">
                  <a:graphicData uri="http://schemas.microsoft.com/office/word/2010/wordprocessingShape">
                    <wps:wsp>
                      <wps:cNvSpPr/>
                      <wps:spPr>
                        <a:xfrm>
                          <a:off x="0" y="0"/>
                          <a:ext cx="1478604" cy="91440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DD09F7" w14:textId="0C5CD378" w:rsidR="00344EB2" w:rsidRDefault="00344EB2" w:rsidP="00344EB2">
                            <w:pPr>
                              <w:jc w:val="center"/>
                            </w:pPr>
                            <w:r>
                              <w:t>Light&gt; Thresho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09D99" id="_x0000_t110" coordsize="21600,21600" o:spt="110" path="m10800,l,10800,10800,21600,21600,10800xe">
                <v:stroke joinstyle="miter"/>
                <v:path gradientshapeok="t" o:connecttype="rect" textboxrect="5400,5400,16200,16200"/>
              </v:shapetype>
              <v:shape id="Flowchart: Decision 27" o:spid="_x0000_s1038" type="#_x0000_t110" style="position:absolute;left:0;text-align:left;margin-left:2.25pt;margin-top:4.95pt;width:116.45pt;height:1in;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ZvbwIAADMFAAAOAAAAZHJzL2Uyb0RvYy54bWysVEtv2zAMvg/YfxB0X+wE6WNBnSJI0GFA&#10;0RZrh54VWaoNyKJGKbGzXz9KdpyiLXYY5oMsieTH10ddXXeNYXuFvgZb8Okk50xZCWVtXwr+8+nm&#10;yyVnPghbCgNWFfygPL9efv501bqFmkEFplTICMT6ResKXoXgFlnmZaUa4SfglCWhBmxEoCO+ZCWK&#10;ltAbk83y/DxrAUuHIJX3dLvphXyZ8LVWMtxr7VVgpuAUW0grpnUb12x5JRYvKFxVyyEM8Q9RNKK2&#10;5HSE2ogg2A7rd1BNLRE86DCR0GSgdS1VyoGymeZvsnmshFMpFyqOd2OZ/P+DlXf7R/eAVIbW+YWn&#10;bcyi09jEP8XHulSsw1gs1QUm6XI6v7g8z+ecSZJ9nc7neapmdrJ26MM3BQ2Lm4JrA+26Ehg2StaR&#10;L6lgYn/rA7knu6M+HU7BpF04GBXjMfaH0qwuyf0sWSeeqLVBthfUYSGlsmHaiypRqv76LKcvtpqc&#10;jBbplAAjsq6NGbEHgMjB99g9zKAfTVWi2Wic/y2w3ni0SJ7BhtG4qS3gRwCGsho89/rHIvWliVUK&#10;3baj2lBnUq7xagvl4QEZQs977+RNTb24FT48CCSi00jQ8IZ7WmJ7Cg7DjrMK8PdH91Gf+EdSzloa&#10;nIL7XzuBijPz3RIzExVo0tJhfnYxIx/4WrJ9LbG7Zg3UuSk9E06mbdQP5rjVCM0zzfgqeiWRsJJ8&#10;F1wGPB7WoR9oeiWkWq2SGk2XE+HWPjoZwWOhI72eumeBbiBkICrfwXHIxOINFXvdaGlhtQug68TT&#10;U12HFtBkJi4Nr0gc/dfnpHV665Z/AAAA//8DAFBLAwQUAAYACAAAACEA1V9FZdsAAAAHAQAADwAA&#10;AGRycy9kb3ducmV2LnhtbEyOzU7DMBCE70i8g7VI3KjTn0ATsqkQEgfEhRQewI2XJGq8DrHTBp6e&#10;5QTH0Xya+Yrd7Hp1ojF0nhGWiwQUce1txw3C+9vTzRZUiIat6T0TwhcF2JWXF4XJrT9zRad9bJSM&#10;cMgNQhvjkGsd6pacCQs/EEv34UdnosSx0XY0Zxl3vV4lya12pmN5aM1Ajy3Vx/3kEHTwz+7bLT+P&#10;L2m3rabXyrKuEK+v5od7UJHm+AfDr76oQylOBz+xDapH2KQCImQZKGlX67sNqINg6ToDXRb6v3/5&#10;AwAA//8DAFBLAQItABQABgAIAAAAIQC2gziS/gAAAOEBAAATAAAAAAAAAAAAAAAAAAAAAABbQ29u&#10;dGVudF9UeXBlc10ueG1sUEsBAi0AFAAGAAgAAAAhADj9If/WAAAAlAEAAAsAAAAAAAAAAAAAAAAA&#10;LwEAAF9yZWxzLy5yZWxzUEsBAi0AFAAGAAgAAAAhADJj9m9vAgAAMwUAAA4AAAAAAAAAAAAAAAAA&#10;LgIAAGRycy9lMm9Eb2MueG1sUEsBAi0AFAAGAAgAAAAhANVfRWXbAAAABwEAAA8AAAAAAAAAAAAA&#10;AAAAyQQAAGRycy9kb3ducmV2LnhtbFBLBQYAAAAABAAEAPMAAADRBQAAAAA=&#10;" fillcolor="#4f81bd [3204]" strokecolor="#243f60 [1604]" strokeweight="2pt">
                <v:textbox>
                  <w:txbxContent>
                    <w:p w14:paraId="73DD09F7" w14:textId="0C5CD378" w:rsidR="00344EB2" w:rsidRDefault="00344EB2" w:rsidP="00344EB2">
                      <w:pPr>
                        <w:jc w:val="center"/>
                      </w:pPr>
                      <w:r>
                        <w:t>Light&gt; Threshold</w:t>
                      </w:r>
                    </w:p>
                  </w:txbxContent>
                </v:textbox>
              </v:shape>
            </w:pict>
          </mc:Fallback>
        </mc:AlternateContent>
      </w:r>
      <w:r w:rsidR="00FC4FAC">
        <w:rPr>
          <w:b/>
          <w:bCs/>
          <w:noProof/>
          <w:sz w:val="24"/>
          <w:szCs w:val="24"/>
        </w:rPr>
        <mc:AlternateContent>
          <mc:Choice Requires="wps">
            <w:drawing>
              <wp:anchor distT="0" distB="0" distL="114300" distR="114300" simplePos="0" relativeHeight="251668480" behindDoc="0" locked="0" layoutInCell="1" allowOverlap="1" wp14:anchorId="40082184" wp14:editId="46012FA0">
                <wp:simplePos x="0" y="0"/>
                <wp:positionH relativeFrom="column">
                  <wp:posOffset>3942080</wp:posOffset>
                </wp:positionH>
                <wp:positionV relativeFrom="paragraph">
                  <wp:posOffset>66675</wp:posOffset>
                </wp:positionV>
                <wp:extent cx="1524001" cy="856673"/>
                <wp:effectExtent l="0" t="0" r="19050" b="19685"/>
                <wp:wrapNone/>
                <wp:docPr id="21" name="Flowchart: Decision 21"/>
                <wp:cNvGraphicFramePr/>
                <a:graphic xmlns:a="http://schemas.openxmlformats.org/drawingml/2006/main">
                  <a:graphicData uri="http://schemas.microsoft.com/office/word/2010/wordprocessingShape">
                    <wps:wsp>
                      <wps:cNvSpPr/>
                      <wps:spPr>
                        <a:xfrm>
                          <a:off x="0" y="0"/>
                          <a:ext cx="1524001" cy="856673"/>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A35DE9" w14:textId="50970B3C" w:rsidR="00156631" w:rsidRDefault="00156631" w:rsidP="00156631">
                            <w:pPr>
                              <w:jc w:val="center"/>
                            </w:pPr>
                            <w:r>
                              <w:t xml:space="preserve">Motion is Detec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2184" id="Flowchart: Decision 21" o:spid="_x0000_s1039" type="#_x0000_t110" style="position:absolute;left:0;text-align:left;margin-left:310.4pt;margin-top:5.25pt;width:120pt;height:67.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RgbwIAADMFAAAOAAAAZHJzL2Uyb0RvYy54bWysVFFP2zAQfp+0/2D5fSTtWmAVKaqKmCYh&#10;QMDEs+vYJJLj885uk+7X7+ykKQK0h2l9cG3f3ee7777LxWXXGLZT6GuwBZ+c5JwpK6Gs7UvBfz5d&#10;fznnzAdhS2HAqoLvleeXy8+fLlq3UFOowJQKGYFYv2hdwasQ3CLLvKxUI/wJOGXJqAEbEeiIL1mJ&#10;oiX0xmTTPD/NWsDSIUjlPd1e9Ua+TPhaKxnutPYqMFNwyi2kFdO6iWu2vBCLFxSuquWQhviHLBpR&#10;W3p0hLoSQbAt1u+gmloieNDhREKTgda1VKkGqmaSv6nmsRJOpVqIHO9Gmvz/g5W3u0d3j0RD6/zC&#10;0zZW0Wls4j/lx7pE1n4kS3WBSbqczKezPJ9wJsl2Pj89Pfsa2cyO0Q59+K6gYXFTcG2gXVcCw5WS&#10;ddRLIkzsbnzo4w7+BHJMJu3C3qiYj7EPSrO6pOenKTrpRK0Nsp2gDgsplQ2T3lSJUvXX85x+Q3Jj&#10;REo1AUZkXRszYg8AUYPvsftcB/8YqpLMxuD8b4n1wWNEehlsGIOb2gJ+BGCoquHl3v9AUk9NZCl0&#10;m464oc4k13i1gXJ/jwyh17138rqmXtwIH+4FktBpJGh4wx0tsT0Fh2HHWQX4+6P76E/6IytnLQ1O&#10;wf2vrUDFmflhSZnfJrNZnLR0mM3PpnTA15bNa4vdNmugzpGOKLu0jf7BHLYaoXmmGV/FV8kkrKS3&#10;Cy4DHg7r0A80fSWkWq2SG02XE+HGPjoZwSPRUV5P3bNANwgykJRv4TBkYvFGir1vjLSw2gbQddLp&#10;kdehBTSZSUvDVySO/utz8jp+65Z/AAAA//8DAFBLAwQUAAYACAAAACEAsSbuqt0AAAAKAQAADwAA&#10;AGRycy9kb3ducmV2LnhtbEyPwU7DMBBE70j9B2uRuFG7VRNFaZwKIXFAXEjpB7jxNokar9PYaQNf&#10;z/YEx50Zzb4pdrPrxRXH0HnSsFoqEEi1tx01Gg5fb88ZiBANWdN7Qg3fGGBXLh4Kk1t/owqv+9gI&#10;LqGQGw1tjEMuZahbdCYs/YDE3smPzkQ+x0ba0dy43PVyrVQqnemIP7RmwNcW6/N+chpk8O/ux60u&#10;54+ky6rps7IkK62fHueXLYiIc/wLwx2f0aFkpqOfyAbRa0jXitEjGyoBwYEsvQtHFjbJBmRZyP8T&#10;yl8AAAD//wMAUEsBAi0AFAAGAAgAAAAhALaDOJL+AAAA4QEAABMAAAAAAAAAAAAAAAAAAAAAAFtD&#10;b250ZW50X1R5cGVzXS54bWxQSwECLQAUAAYACAAAACEAOP0h/9YAAACUAQAACwAAAAAAAAAAAAAA&#10;AAAvAQAAX3JlbHMvLnJlbHNQSwECLQAUAAYACAAAACEAfo50YG8CAAAzBQAADgAAAAAAAAAAAAAA&#10;AAAuAgAAZHJzL2Uyb0RvYy54bWxQSwECLQAUAAYACAAAACEAsSbuqt0AAAAKAQAADwAAAAAAAAAA&#10;AAAAAADJBAAAZHJzL2Rvd25yZXYueG1sUEsFBgAAAAAEAAQA8wAAANMFAAAAAA==&#10;" fillcolor="#4f81bd [3204]" strokecolor="#243f60 [1604]" strokeweight="2pt">
                <v:textbox>
                  <w:txbxContent>
                    <w:p w14:paraId="18A35DE9" w14:textId="50970B3C" w:rsidR="00156631" w:rsidRDefault="00156631" w:rsidP="00156631">
                      <w:pPr>
                        <w:jc w:val="center"/>
                      </w:pPr>
                      <w:r>
                        <w:t xml:space="preserve">Motion is Detected </w:t>
                      </w:r>
                    </w:p>
                  </w:txbxContent>
                </v:textbox>
              </v:shape>
            </w:pict>
          </mc:Fallback>
        </mc:AlternateContent>
      </w:r>
      <w:r w:rsidR="00333052">
        <w:rPr>
          <w:b/>
          <w:bCs/>
          <w:sz w:val="24"/>
          <w:szCs w:val="24"/>
        </w:rPr>
        <w:t xml:space="preserve">                                                                                                                                    </w:t>
      </w:r>
      <w:r w:rsidR="009423D0">
        <w:rPr>
          <w:b/>
          <w:bCs/>
          <w:sz w:val="24"/>
          <w:szCs w:val="24"/>
        </w:rPr>
        <w:t>NO</w:t>
      </w:r>
      <w:r w:rsidR="00333052">
        <w:rPr>
          <w:b/>
          <w:bCs/>
          <w:sz w:val="24"/>
          <w:szCs w:val="24"/>
        </w:rPr>
        <w:t xml:space="preserve">  </w:t>
      </w:r>
    </w:p>
    <w:p w14:paraId="154A6D44" w14:textId="27BF3156" w:rsidR="004B038A" w:rsidRDefault="004B038A" w:rsidP="008018A3">
      <w:pPr>
        <w:tabs>
          <w:tab w:val="left" w:pos="450"/>
        </w:tabs>
        <w:spacing w:before="1"/>
        <w:ind w:right="1079"/>
        <w:jc w:val="both"/>
        <w:rPr>
          <w:b/>
          <w:bCs/>
          <w:sz w:val="24"/>
          <w:szCs w:val="24"/>
        </w:rPr>
      </w:pPr>
    </w:p>
    <w:p w14:paraId="59FB0DC5" w14:textId="0D8F3DE9" w:rsidR="001C1A46"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75648" behindDoc="0" locked="0" layoutInCell="1" allowOverlap="1" wp14:anchorId="2948F7CE" wp14:editId="74AF138B">
                <wp:simplePos x="0" y="0"/>
                <wp:positionH relativeFrom="column">
                  <wp:posOffset>-486384</wp:posOffset>
                </wp:positionH>
                <wp:positionV relativeFrom="paragraph">
                  <wp:posOffset>168937</wp:posOffset>
                </wp:positionV>
                <wp:extent cx="515566" cy="0"/>
                <wp:effectExtent l="0" t="0" r="0" b="0"/>
                <wp:wrapNone/>
                <wp:docPr id="28" name="Straight Connector 28"/>
                <wp:cNvGraphicFramePr/>
                <a:graphic xmlns:a="http://schemas.openxmlformats.org/drawingml/2006/main">
                  <a:graphicData uri="http://schemas.microsoft.com/office/word/2010/wordprocessingShape">
                    <wps:wsp>
                      <wps:cNvCnPr/>
                      <wps:spPr>
                        <a:xfrm flipH="1">
                          <a:off x="0" y="0"/>
                          <a:ext cx="51556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201710" id="Straight Connector 28"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pt,13.3pt" to="2.3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rL2pQEAAJ0DAAAOAAAAZHJzL2Uyb0RvYy54bWysU01PGzEQvSPxHyzfyW6QEqFVNhxAwAEB&#10;assPMN5x1pLtsWyT3fx7xt5kqWhVqVUvlj/mvZn3Zry5Hq1hewhRo2v5clFzBk5ip92u5a8/7i6u&#10;OItJuE4YdNDyA0R+vT0/2wy+gUvs0XQQGJG42Ay+5X1KvqmqKHuwIi7Qg6NHhcGKRMewq7ogBmK3&#10;prqs63U1YOh8QAkx0u3t9Mi3hV8pkOlZqQiJmZZTbamsoaxvea22G9HsgvC9lscyxD9UYYV2lHSm&#10;uhVJsPegf6GyWgaMqNJCoq1QKS2haCA1y/qLmu+98FC0kDnRzzbF/0crn/Y37iWQDYOPTfQvIasY&#10;VbBMGe0fqKdFF1XKxmLbYbYNxsQkXa6Wq9V6zZk8PVUTQ2byIaZ7QMvypuVGuyxINGL/GBNlpdBT&#10;CB0+ayi7dDCQg437BorpjnJN1ZTxgBsT2F5QY4WU4NIyN5P4SnSGKW3MDKxL2j8Cj/EZCmV0/gY8&#10;I0pmdGkGW+0w/C57Gk8lqyn+5MCkO1vwht2hdKdYQzNQFB7nNQ/Zz+cC//xV2w8AAAD//wMAUEsD&#10;BBQABgAIAAAAIQAJWq722AAAAAcBAAAPAAAAZHJzL2Rvd25yZXYueG1sTI7BTsMwEETvSPyDtUjc&#10;WqdRFVCIUyFKz4hSJI5uvE1S7HVku23y92zFAU6j0T7Nvmo1OivOGGLvScFinoFAarzpqVWw+9jM&#10;HkHEpMlo6wkVTBhhVd/eVLo0/kLveN6mVvAIxVIr6FIaSilj06HTce4HJL4dfHA6cQ2tNEFfeNxZ&#10;mWdZIZ3uiT90esCXDpvv7ckpiLZ9PU6fk1/nJkzrTfzCt8VSqfu78fkJRMIx/cFw1Wd1qNlp709k&#10;orAKZg9FwaiC/JoMLDn2v1XWlfzvX/8AAAD//wMAUEsBAi0AFAAGAAgAAAAhALaDOJL+AAAA4QEA&#10;ABMAAAAAAAAAAAAAAAAAAAAAAFtDb250ZW50X1R5cGVzXS54bWxQSwECLQAUAAYACAAAACEAOP0h&#10;/9YAAACUAQAACwAAAAAAAAAAAAAAAAAvAQAAX3JlbHMvLnJlbHNQSwECLQAUAAYACAAAACEAXzay&#10;9qUBAACdAwAADgAAAAAAAAAAAAAAAAAuAgAAZHJzL2Uyb0RvYy54bWxQSwECLQAUAAYACAAAACEA&#10;CVqu9tgAAAAHAQAADwAAAAAAAAAAAAAAAAD/AwAAZHJzL2Rvd25yZXYueG1sUEsFBgAAAAAEAAQA&#10;8wAAAAQFAAAAAA==&#10;" strokecolor="#4579b8 [3044]"/>
            </w:pict>
          </mc:Fallback>
        </mc:AlternateContent>
      </w:r>
      <w:r w:rsidR="00FC4FAC">
        <w:rPr>
          <w:b/>
          <w:bCs/>
          <w:noProof/>
          <w:sz w:val="24"/>
          <w:szCs w:val="24"/>
        </w:rPr>
        <mc:AlternateContent>
          <mc:Choice Requires="wps">
            <w:drawing>
              <wp:anchor distT="0" distB="0" distL="114300" distR="114300" simplePos="0" relativeHeight="251669504" behindDoc="0" locked="0" layoutInCell="1" allowOverlap="1" wp14:anchorId="2B6285C3" wp14:editId="74C6B024">
                <wp:simplePos x="0" y="0"/>
                <wp:positionH relativeFrom="column">
                  <wp:posOffset>5467350</wp:posOffset>
                </wp:positionH>
                <wp:positionV relativeFrom="paragraph">
                  <wp:posOffset>142875</wp:posOffset>
                </wp:positionV>
                <wp:extent cx="390525"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3905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77874A" id="Straight Connector 2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11.25pt" to="461.2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Q6mwEAAJMDAAAOAAAAZHJzL2Uyb0RvYy54bWysU9uO0zAQfUfiHyy/06RFiyBqug+7Wl4Q&#10;rLh8gNcZN5ZsjzU2Tfr3jN02RYCEQPvi+DLnzJwzk+3t7J04ACWLoZfrVSsFBI2DDftefvv68Oqt&#10;FCmrMCiHAXp5hCRvdy9fbKfYwQZHdAOQYJKQuin2csw5dk2T9AhepRVGCPxokLzKfKR9M5CamN27&#10;ZtO2b5oJaYiEGlLi2/vTo9xVfmNA50/GJMjC9ZJry3Wluj6VtdltVbcnFUerz2Wo/6jCKxs46UJ1&#10;r7IS38n+RuWtJkxo8kqjb9AYq6FqYDXr9hc1X0YVoWphc1JcbErPR6s/Hu7CI7ENU0xdio9UVMyG&#10;fPlyfWKuZh0Xs2DOQvPl63ftzeZGCn15aq64SCm/B/SibHrpbCgyVKcOH1LmXBx6CeHDNXPd5aOD&#10;EuzCZzDCDpxrXdF1KODOkTgobqfSGkJelxYyX40uMGOdW4Dt34Hn+AKFOjD/Al4QNTOGvIC9DUh/&#10;yp7nS8nmFH9x4KS7WPCEw7H2pFrDna8Kz1NaRuvnc4Vf/6XdDwAAAP//AwBQSwMEFAAGAAgAAAAh&#10;AANJ5AzfAAAACQEAAA8AAABkcnMvZG93bnJldi54bWxMj0FPg0AQhe8m/ofNmHgxdimRBpGlUZOm&#10;B22MxR+wZUcgsrOEXSj11zvqQW8z817efC9fz7YTEw6+daRguYhAIFXOtFQreCs31ykIHzQZ3TlC&#10;BSf0sC7Oz3KdGXekV5z2oRYcQj7TCpoQ+kxKXzVotV+4Hom1dzdYHXgdamkGfeRw28k4ilbS6pb4&#10;Q6N7fGyw+tiPVsF284BPyWmsb0yyLa+m8nn3+ZIqdXkx39+BCDiHPzN84zM6FMx0cCMZLzoF6WrJ&#10;XYKCOE5AsOH2Zzj8HmSRy/8Nii8AAAD//wMAUEsBAi0AFAAGAAgAAAAhALaDOJL+AAAA4QEAABMA&#10;AAAAAAAAAAAAAAAAAAAAAFtDb250ZW50X1R5cGVzXS54bWxQSwECLQAUAAYACAAAACEAOP0h/9YA&#10;AACUAQAACwAAAAAAAAAAAAAAAAAvAQAAX3JlbHMvLnJlbHNQSwECLQAUAAYACAAAACEA5lPkOpsB&#10;AACTAwAADgAAAAAAAAAAAAAAAAAuAgAAZHJzL2Uyb0RvYy54bWxQSwECLQAUAAYACAAAACEAA0nk&#10;DN8AAAAJAQAADwAAAAAAAAAAAAAAAAD1AwAAZHJzL2Rvd25yZXYueG1sUEsFBgAAAAAEAAQA8wAA&#10;AAEFAAAAAA==&#10;" strokecolor="#4579b8 [3044]"/>
            </w:pict>
          </mc:Fallback>
        </mc:AlternateContent>
      </w:r>
    </w:p>
    <w:p w14:paraId="5D630940" w14:textId="77777777" w:rsidR="00156631" w:rsidRDefault="00156631" w:rsidP="008018A3">
      <w:pPr>
        <w:tabs>
          <w:tab w:val="left" w:pos="450"/>
        </w:tabs>
        <w:spacing w:before="1"/>
        <w:ind w:right="1079"/>
        <w:jc w:val="both"/>
        <w:rPr>
          <w:b/>
          <w:bCs/>
          <w:sz w:val="24"/>
          <w:szCs w:val="24"/>
        </w:rPr>
      </w:pPr>
    </w:p>
    <w:p w14:paraId="723E55AA" w14:textId="5B9D70D5" w:rsidR="00156631" w:rsidRDefault="00156631" w:rsidP="008018A3">
      <w:pPr>
        <w:tabs>
          <w:tab w:val="left" w:pos="450"/>
        </w:tabs>
        <w:spacing w:before="1"/>
        <w:ind w:right="1079"/>
        <w:jc w:val="both"/>
        <w:rPr>
          <w:b/>
          <w:bCs/>
          <w:sz w:val="24"/>
          <w:szCs w:val="24"/>
        </w:rPr>
      </w:pPr>
    </w:p>
    <w:p w14:paraId="51A53799" w14:textId="66FFD845" w:rsidR="00156631"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79744" behindDoc="0" locked="0" layoutInCell="1" allowOverlap="1" wp14:anchorId="39495F5A" wp14:editId="0245C34B">
                <wp:simplePos x="0" y="0"/>
                <wp:positionH relativeFrom="column">
                  <wp:posOffset>747040</wp:posOffset>
                </wp:positionH>
                <wp:positionV relativeFrom="paragraph">
                  <wp:posOffset>99060</wp:posOffset>
                </wp:positionV>
                <wp:extent cx="5603" cy="423545"/>
                <wp:effectExtent l="76200" t="0" r="71120" b="52705"/>
                <wp:wrapNone/>
                <wp:docPr id="32" name="Straight Arrow Connector 32"/>
                <wp:cNvGraphicFramePr/>
                <a:graphic xmlns:a="http://schemas.openxmlformats.org/drawingml/2006/main">
                  <a:graphicData uri="http://schemas.microsoft.com/office/word/2010/wordprocessingShape">
                    <wps:wsp>
                      <wps:cNvCnPr/>
                      <wps:spPr>
                        <a:xfrm>
                          <a:off x="0" y="0"/>
                          <a:ext cx="5603" cy="423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192EC" id="Straight Arrow Connector 32" o:spid="_x0000_s1026" type="#_x0000_t32" style="position:absolute;margin-left:58.8pt;margin-top:7.8pt;width:.45pt;height:33.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OLHvAEAAM0DAAAOAAAAZHJzL2Uyb0RvYy54bWysU9uO0zAQfUfiHyy/06Td7QpVTfehu/CC&#10;YMXlA7zOOLHkm8ZDk/w9ttOmCBASaF8mvsyZOXN8sr8frWEnwKi9a/h6VXMGTvpWu67h376+e/OW&#10;s0jCtcJ4Bw2fIPL7w+tX+yHsYON7b1pAloq4uBtCw3uisKuqKHuwIq58AJculUcrKG2xq1oUQ6pu&#10;TbWp67tq8NgG9BJiTKcP8yU/lPpKgaRPSkUgZhqeuFGJWOJzjtVhL3YditBreaYh/oOFFdqlpkup&#10;B0GCfUf9WymrJfroFa2kt5VXSksoM6Rp1vUv03zpRYAySxInhkWm+HJl5cfT0T1hkmEIcRfDE+Yp&#10;RoU2fxM/NhaxpkUsGInJdLi9q284k+nidnOzvd1mKasrNGCk9+Aty4uGR0Khu56O3rn0KB7XRS5x&#10;+hBpBl4Aua9xOZLQ5tG1jKaQnEOohesMnPvklOrKuaxoMjDDP4Niuk0s5zbFTnA0yE4iGUFICY7W&#10;S6WUnWFKG7MA68Lvr8BzfoZCsdq/gBdE6ewdLWCrncc/dafxQlnN+RcF5rmzBM++ncprFmmSZ8qb&#10;nP2dTfnzvsCvf+HhBwAAAP//AwBQSwMEFAAGAAgAAAAhANCUo0TdAAAACQEAAA8AAABkcnMvZG93&#10;bnJldi54bWxMj0tPwzAQhO9I/AdrkbhR50FLlMapykvqsbRcuLnxNomI11Hstubfsz3BaXc0o9lv&#10;q1W0gzjj5HtHCtJZAgKpcaanVsHn/v2hAOGDJqMHR6jgBz2s6tubSpfGXegDz7vQCi4hX2oFXQhj&#10;KaVvOrTaz9yIxN7RTVYHllMrzaQvXG4HmSXJQlrdE1/o9IgvHTbfu5NV8Lzd2PXr1xQxz98efdy7&#10;jJqNUvd3cb0EETCGvzBc8RkdamY6uBMZLwbW6dOCo7zMeV4DaTEHcVBQZDnIupL/P6h/AQAA//8D&#10;AFBLAQItABQABgAIAAAAIQC2gziS/gAAAOEBAAATAAAAAAAAAAAAAAAAAAAAAABbQ29udGVudF9U&#10;eXBlc10ueG1sUEsBAi0AFAAGAAgAAAAhADj9If/WAAAAlAEAAAsAAAAAAAAAAAAAAAAALwEAAF9y&#10;ZWxzLy5yZWxzUEsBAi0AFAAGAAgAAAAhAOOk4se8AQAAzQMAAA4AAAAAAAAAAAAAAAAALgIAAGRy&#10;cy9lMm9Eb2MueG1sUEsBAi0AFAAGAAgAAAAhANCUo0TdAAAACQEAAA8AAAAAAAAAAAAAAAAAFgQA&#10;AGRycy9kb3ducmV2LnhtbFBLBQYAAAAABAAEAPMAAAAgBQAAAAA=&#10;" strokecolor="#4579b8 [3044]">
                <v:stroke endarrow="block"/>
              </v:shape>
            </w:pict>
          </mc:Fallback>
        </mc:AlternateContent>
      </w:r>
      <w:r>
        <w:rPr>
          <w:b/>
          <w:bCs/>
          <w:noProof/>
          <w:sz w:val="24"/>
          <w:szCs w:val="24"/>
        </w:rPr>
        <mc:AlternateContent>
          <mc:Choice Requires="wps">
            <w:drawing>
              <wp:anchor distT="0" distB="0" distL="114300" distR="114300" simplePos="0" relativeHeight="251680768" behindDoc="0" locked="0" layoutInCell="1" allowOverlap="1" wp14:anchorId="70B77A6E" wp14:editId="0018C622">
                <wp:simplePos x="0" y="0"/>
                <wp:positionH relativeFrom="column">
                  <wp:posOffset>4720613</wp:posOffset>
                </wp:positionH>
                <wp:positionV relativeFrom="paragraph">
                  <wp:posOffset>41275</wp:posOffset>
                </wp:positionV>
                <wp:extent cx="471" cy="484856"/>
                <wp:effectExtent l="76200" t="0" r="57150" b="48895"/>
                <wp:wrapNone/>
                <wp:docPr id="33" name="Straight Arrow Connector 33"/>
                <wp:cNvGraphicFramePr/>
                <a:graphic xmlns:a="http://schemas.openxmlformats.org/drawingml/2006/main">
                  <a:graphicData uri="http://schemas.microsoft.com/office/word/2010/wordprocessingShape">
                    <wps:wsp>
                      <wps:cNvCnPr/>
                      <wps:spPr>
                        <a:xfrm flipH="1">
                          <a:off x="0" y="0"/>
                          <a:ext cx="471" cy="4848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397F83" id="Straight Arrow Connector 33" o:spid="_x0000_s1026" type="#_x0000_t32" style="position:absolute;margin-left:371.7pt;margin-top:3.25pt;width:.05pt;height:38.2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93wgEAANYDAAAOAAAAZHJzL2Uyb0RvYy54bWysU9uO0zAQfUfiHyy/06SrslRR033ocnlA&#10;sOLyAV5nnFjyTeOhSf4e22mzCBASiJeRY885M+fM5HA3WcPOgFF71/LtpuYMnPSddn3Lv35582LP&#10;WSThOmG8g5bPEPnd8fmzwxgauPGDNx0gSyQuNmNo+UAUmqqKcgAr4sYHcOlRebSC0if2VYdiTOzW&#10;VDd1fVuNHruAXkKM6fZ+eeTHwq8USPqoVARipuWpNyoRS3zMsToeRNOjCIOWlzbEP3RhhXap6Ep1&#10;L0iwb6h/obJaoo9e0UZ6W3mltISiIanZ1j+p+TyIAEVLMieG1ab4/2jlh/PJPWCyYQyxieEBs4pJ&#10;oWXK6PAuzbToSp2yqdg2r7bBREymy92rLWcy3e/2u/3L2+xptXBkroCR3oK3LB9aHgmF7gc6eefS&#10;dDwu/OL8PtICvAIy2LgcSWjz2nWM5pBWiFAL1xu41Mkp1VPz5USzgQX+CRTTXWpyKVP2Ck4G2Vmk&#10;jRBSgqPtypSyM0xpY1ZgXfT/EXjJz1AoO/c34BVRKntHK9hq5/F31Wm6tqyW/KsDi+5swaPv5jLW&#10;Yk1anjKTy6Ln7fzxu8CffsfjdwAAAP//AwBQSwMEFAAGAAgAAAAhAMCuyGzfAAAACAEAAA8AAABk&#10;cnMvZG93bnJldi54bWxMj81OwzAQhO9IvIO1SNyo01DSNsSp+BECLki00LMbb5OIeJ3aThvenuUE&#10;tx3N7Oy3xWq0nTiiD60jBdNJAgKpcqalWsHH5ulqASJETUZ3jlDBNwZYlednhc6NO9E7HtexFlxC&#10;IdcKmhj7XMpQNWh1mLgeib2981ZHlr6WxusTl9tOpkmSSatb4guN7vGhweprPVjG2D8fpq/LbHu/&#10;fRzePtPN/PBSeaUuL8a7WxARx/gXhl983oGSmXZuIBNEp2A+u55xVEF2A4J91jzsFCzSJciykP8f&#10;KH8AAAD//wMAUEsBAi0AFAAGAAgAAAAhALaDOJL+AAAA4QEAABMAAAAAAAAAAAAAAAAAAAAAAFtD&#10;b250ZW50X1R5cGVzXS54bWxQSwECLQAUAAYACAAAACEAOP0h/9YAAACUAQAACwAAAAAAAAAAAAAA&#10;AAAvAQAAX3JlbHMvLnJlbHNQSwECLQAUAAYACAAAACEAnXmvd8IBAADWAwAADgAAAAAAAAAAAAAA&#10;AAAuAgAAZHJzL2Uyb0RvYy54bWxQSwECLQAUAAYACAAAACEAwK7IbN8AAAAIAQAADwAAAAAAAAAA&#10;AAAAAAAcBAAAZHJzL2Rvd25yZXYueG1sUEsFBgAAAAAEAAQA8wAAACgFAAAAAA==&#10;" strokecolor="#4579b8 [3044]">
                <v:stroke endarrow="block"/>
              </v:shape>
            </w:pict>
          </mc:Fallback>
        </mc:AlternateContent>
      </w:r>
    </w:p>
    <w:p w14:paraId="64D11134" w14:textId="05E78E88" w:rsidR="00156631" w:rsidRDefault="00156631" w:rsidP="008018A3">
      <w:pPr>
        <w:tabs>
          <w:tab w:val="left" w:pos="450"/>
        </w:tabs>
        <w:spacing w:before="1"/>
        <w:ind w:right="1079"/>
        <w:jc w:val="both"/>
        <w:rPr>
          <w:b/>
          <w:bCs/>
          <w:sz w:val="24"/>
          <w:szCs w:val="24"/>
        </w:rPr>
      </w:pPr>
    </w:p>
    <w:p w14:paraId="380EE6EB" w14:textId="3F493744" w:rsidR="00156631"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86912" behindDoc="0" locked="0" layoutInCell="1" allowOverlap="1" wp14:anchorId="76DA08D6" wp14:editId="1A39B6C1">
                <wp:simplePos x="0" y="0"/>
                <wp:positionH relativeFrom="column">
                  <wp:posOffset>2649187</wp:posOffset>
                </wp:positionH>
                <wp:positionV relativeFrom="paragraph">
                  <wp:posOffset>175260</wp:posOffset>
                </wp:positionV>
                <wp:extent cx="12039" cy="428017"/>
                <wp:effectExtent l="38100" t="0" r="64770" b="48260"/>
                <wp:wrapNone/>
                <wp:docPr id="39" name="Straight Arrow Connector 39"/>
                <wp:cNvGraphicFramePr/>
                <a:graphic xmlns:a="http://schemas.openxmlformats.org/drawingml/2006/main">
                  <a:graphicData uri="http://schemas.microsoft.com/office/word/2010/wordprocessingShape">
                    <wps:wsp>
                      <wps:cNvCnPr/>
                      <wps:spPr>
                        <a:xfrm>
                          <a:off x="0" y="0"/>
                          <a:ext cx="12039" cy="4280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7BDB1" id="Straight Arrow Connector 39" o:spid="_x0000_s1026" type="#_x0000_t32" style="position:absolute;margin-left:208.6pt;margin-top:13.8pt;width:.95pt;height:33.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ZEPuQEAAM4DAAAOAAAAZHJzL2Uyb0RvYy54bWysU9uO0zAQfUfiHyy/0yQFwRI13Ycu8IJg&#10;xeUDvM44seSbxkOT/j2206YIkBCrfZn4MufMzPHJ7na2hh0Bo/au482m5gyc9L12Q8e/f3v/4oaz&#10;SML1wngHHT9B5Lf75892U2hh60dvekCWSFxsp9DxkSi0VRXlCFbEjQ/g0qXyaAWlLQ5Vj2JK7NZU&#10;27p+XU0e+4BeQozp9G655PvCrxRI+qxUBGKm46k3KhFLfMix2u9EO6AIo5bnNsQjurBCu1R0pboT&#10;JNgP1H9QWS3RR69oI72tvFJaQpkhTdPUv03zdRQByixJnBhWmeLT0cpPx4O7xyTDFGIbwz3mKWaF&#10;Nn9Tf2wuYp1WsWAmJtNhs61fvuVMpptX25u6eZO1rK7YgJE+gLcsLzoeCYUeRjp459KreGyKXuL4&#10;MdICvAByYeNyJKHNO9czOoVkHUIt3GDgXCenVNemy4pOBhb4F1BM97nNUqb4CQ4G2VEkJwgpwVGz&#10;MqXsDFPamBVY/xt4zs9QKF77H/CKKJW9oxVstfP4t+o0X1pWS/5FgWXuLMGD70/lOYs0yTTlTc4G&#10;z678dV/g199w/xMAAP//AwBQSwMEFAAGAAgAAAAhACQnSRzeAAAACQEAAA8AAABkcnMvZG93bnJl&#10;di54bWxMj8tOwzAQRfdI/IM1SOyokzS0NGRSlZfUJbRs2LnxkETE48h2W/P3mBUsR/fo3jP1OppR&#10;nMj5wTJCPstAELdWD9whvO9fbu5A+KBYq9EyIXyTh3VzeVGrStszv9FpFzqRSthXCqEPYaqk9G1P&#10;RvmZnYhT9mmdUSGdrpPaqXMqN6MssmwhjRo4LfRqosee2q/d0SA8vG7N5unDRZrPn0sf97bgdot4&#10;fRU39yACxfAHw69+UocmOR3skbUXI0KZL4uEIhTLBYgElPkqB3FAWN1mIJta/v+g+QEAAP//AwBQ&#10;SwECLQAUAAYACAAAACEAtoM4kv4AAADhAQAAEwAAAAAAAAAAAAAAAAAAAAAAW0NvbnRlbnRfVHlw&#10;ZXNdLnhtbFBLAQItABQABgAIAAAAIQA4/SH/1gAAAJQBAAALAAAAAAAAAAAAAAAAAC8BAABfcmVs&#10;cy8ucmVsc1BLAQItABQABgAIAAAAIQDWlZEPuQEAAM4DAAAOAAAAAAAAAAAAAAAAAC4CAABkcnMv&#10;ZTJvRG9jLnhtbFBLAQItABQABgAIAAAAIQAkJ0kc3gAAAAkBAAAPAAAAAAAAAAAAAAAAABMEAABk&#10;cnMvZG93bnJldi54bWxQSwUGAAAAAAQABADzAAAAHgUAAAAA&#10;" strokecolor="#4579b8 [3044]">
                <v:stroke endarrow="block"/>
              </v:shape>
            </w:pict>
          </mc:Fallback>
        </mc:AlternateContent>
      </w:r>
      <w:r>
        <w:rPr>
          <w:b/>
          <w:bCs/>
          <w:noProof/>
          <w:sz w:val="24"/>
          <w:szCs w:val="24"/>
        </w:rPr>
        <mc:AlternateContent>
          <mc:Choice Requires="wps">
            <w:drawing>
              <wp:anchor distT="0" distB="0" distL="114300" distR="114300" simplePos="0" relativeHeight="251681792" behindDoc="0" locked="0" layoutInCell="1" allowOverlap="1" wp14:anchorId="6379DBAB" wp14:editId="083BD1AF">
                <wp:simplePos x="0" y="0"/>
                <wp:positionH relativeFrom="column">
                  <wp:posOffset>758757</wp:posOffset>
                </wp:positionH>
                <wp:positionV relativeFrom="paragraph">
                  <wp:posOffset>175517</wp:posOffset>
                </wp:positionV>
                <wp:extent cx="3949673" cy="4175"/>
                <wp:effectExtent l="0" t="0" r="32385" b="34290"/>
                <wp:wrapNone/>
                <wp:docPr id="34" name="Straight Connector 34"/>
                <wp:cNvGraphicFramePr/>
                <a:graphic xmlns:a="http://schemas.openxmlformats.org/drawingml/2006/main">
                  <a:graphicData uri="http://schemas.microsoft.com/office/word/2010/wordprocessingShape">
                    <wps:wsp>
                      <wps:cNvCnPr/>
                      <wps:spPr>
                        <a:xfrm flipV="1">
                          <a:off x="0" y="0"/>
                          <a:ext cx="3949673" cy="41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C4A439" id="Straight Connector 34"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75pt,13.8pt" to="370.7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ntMqAEAAKEDAAAOAAAAZHJzL2Uyb0RvYy54bWysU01v3CAQvUfqf0Dcu/bms7HWm0Oi9lIl&#10;UdLmTvCwRgIGAV17/30GvOut2ipSq14Qhnlv3nuMVzejNWwLIWp0LV8uas7ASey027T8+7fPHz9x&#10;FpNwnTDooOU7iPxm/eFkNfgGTrFH00FgROJiM/iW9yn5pqqi7MGKuEAPji4VBisSfYZN1QUxELs1&#10;1WldX1YDhs4HlBAjnd5Nl3xd+JUCmR6UipCYaTlpS2UNZX3Na7VeiWYThO+13MsQ/6DCCu2o6Ux1&#10;J5JgP4L+jcpqGTCiSguJtkKltITigdws61/cPPfCQ/FC4UQ/xxT/H6283966x0AxDD420T+G7GJU&#10;wTJltH+hNy2+SCkbS2y7OTYYE5N0eHZ9fn15dcaZpLvz5dVFTrWaWDKbDzF9AbQsb1putMumRCO2&#10;X2OaSg8lhDvqKLu0M5CLjXsCxXRH/SZFZUTg1gS2FfS4QkpwablvXaozTGljZmBd2r4L3NdnKJTx&#10;+RvwjCid0aUZbLXD8KfuaTxIVlP9IYHJd47gFbtdeaESDc1BCXc/s3nQfv4u8OOftX4DAAD//wMA&#10;UEsDBBQABgAIAAAAIQBt1CWr3AAAAAkBAAAPAAAAZHJzL2Rvd25yZXYueG1sTI/BTsMwEETvSPyD&#10;tUjcqJNQ2hLiVIjSM2oBiaMbL0nAXke22yZ/z3KC48w+zc5U69FZccIQe08K8lkGAqnxpqdWwdvr&#10;9mYFIiZNRltPqGDCCOv68qLSpfFn2uFpn1rBIRRLraBLaSiljE2HTseZH5D49umD04llaKUJ+szh&#10;zsoiyxbS6Z74Q6cHfOqw+d4fnYJo2+ev6X3ym8KEabONH/iSz5W6vhofH0AkHNMfDL/1uTrU3Ong&#10;j2SisKzz+ztGFRTLBQgGlvOcjQMbq1uQdSX/L6h/AAAA//8DAFBLAQItABQABgAIAAAAIQC2gziS&#10;/gAAAOEBAAATAAAAAAAAAAAAAAAAAAAAAABbQ29udGVudF9UeXBlc10ueG1sUEsBAi0AFAAGAAgA&#10;AAAhADj9If/WAAAAlAEAAAsAAAAAAAAAAAAAAAAALwEAAF9yZWxzLy5yZWxzUEsBAi0AFAAGAAgA&#10;AAAhAFN+e0yoAQAAoQMAAA4AAAAAAAAAAAAAAAAALgIAAGRycy9lMm9Eb2MueG1sUEsBAi0AFAAG&#10;AAgAAAAhAG3UJavcAAAACQEAAA8AAAAAAAAAAAAAAAAAAgQAAGRycy9kb3ducmV2LnhtbFBLBQYA&#10;AAAABAAEAPMAAAALBQAAAAA=&#10;" strokecolor="#4579b8 [3044]"/>
            </w:pict>
          </mc:Fallback>
        </mc:AlternateContent>
      </w:r>
      <w:r w:rsidR="009423D0">
        <w:rPr>
          <w:b/>
          <w:bCs/>
          <w:sz w:val="24"/>
          <w:szCs w:val="24"/>
        </w:rPr>
        <w:t xml:space="preserve">         </w:t>
      </w:r>
      <w:r>
        <w:rPr>
          <w:b/>
          <w:bCs/>
          <w:sz w:val="24"/>
          <w:szCs w:val="24"/>
        </w:rPr>
        <w:t xml:space="preserve">  </w:t>
      </w:r>
      <w:r w:rsidR="009423D0">
        <w:rPr>
          <w:b/>
          <w:bCs/>
          <w:sz w:val="24"/>
          <w:szCs w:val="24"/>
        </w:rPr>
        <w:t xml:space="preserve">YES                                                                                                          </w:t>
      </w:r>
      <w:proofErr w:type="spellStart"/>
      <w:r w:rsidR="009423D0">
        <w:rPr>
          <w:b/>
          <w:bCs/>
          <w:sz w:val="24"/>
          <w:szCs w:val="24"/>
        </w:rPr>
        <w:t>YES</w:t>
      </w:r>
      <w:proofErr w:type="spellEnd"/>
    </w:p>
    <w:p w14:paraId="3A1EDCF9" w14:textId="50162B0D" w:rsidR="00156631" w:rsidRDefault="00156631" w:rsidP="008018A3">
      <w:pPr>
        <w:tabs>
          <w:tab w:val="left" w:pos="450"/>
        </w:tabs>
        <w:spacing w:before="1"/>
        <w:ind w:right="1079"/>
        <w:jc w:val="both"/>
        <w:rPr>
          <w:b/>
          <w:bCs/>
          <w:sz w:val="24"/>
          <w:szCs w:val="24"/>
        </w:rPr>
      </w:pPr>
    </w:p>
    <w:p w14:paraId="7C511D7F" w14:textId="1C9C8B19" w:rsidR="00156631" w:rsidRDefault="00156631" w:rsidP="008018A3">
      <w:pPr>
        <w:tabs>
          <w:tab w:val="left" w:pos="450"/>
        </w:tabs>
        <w:spacing w:before="1"/>
        <w:ind w:right="1079"/>
        <w:jc w:val="both"/>
        <w:rPr>
          <w:b/>
          <w:bCs/>
          <w:sz w:val="24"/>
          <w:szCs w:val="24"/>
        </w:rPr>
      </w:pPr>
    </w:p>
    <w:p w14:paraId="18DBB4DF" w14:textId="7F73DC0B" w:rsidR="00FC4FAC"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83840" behindDoc="0" locked="0" layoutInCell="1" allowOverlap="1" wp14:anchorId="01BEB1F4" wp14:editId="550987A9">
                <wp:simplePos x="0" y="0"/>
                <wp:positionH relativeFrom="column">
                  <wp:posOffset>2286000</wp:posOffset>
                </wp:positionH>
                <wp:positionV relativeFrom="paragraph">
                  <wp:posOffset>75849</wp:posOffset>
                </wp:positionV>
                <wp:extent cx="715591" cy="408561"/>
                <wp:effectExtent l="0" t="0" r="27940" b="10795"/>
                <wp:wrapNone/>
                <wp:docPr id="36" name="Flowchart: Process 36"/>
                <wp:cNvGraphicFramePr/>
                <a:graphic xmlns:a="http://schemas.openxmlformats.org/drawingml/2006/main">
                  <a:graphicData uri="http://schemas.microsoft.com/office/word/2010/wordprocessingShape">
                    <wps:wsp>
                      <wps:cNvSpPr/>
                      <wps:spPr>
                        <a:xfrm>
                          <a:off x="0" y="0"/>
                          <a:ext cx="715591" cy="408561"/>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F51CDB" w14:textId="459236C9" w:rsidR="001C3A14" w:rsidRDefault="00B703E0" w:rsidP="001C3A14">
                            <w:pPr>
                              <w:jc w:val="center"/>
                            </w:pPr>
                            <w:r>
                              <w:t>Lights 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EB1F4" id="Flowchart: Process 36" o:spid="_x0000_s1040" type="#_x0000_t109" style="position:absolute;left:0;text-align:left;margin-left:180pt;margin-top:5.95pt;width:56.35pt;height:32.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471bQIAADEFAAAOAAAAZHJzL2Uyb0RvYy54bWysVE1v2zAMvQ/YfxB0X20HST+COkWQosOA&#10;ogvWDj0rslQbkEWNUhJnv36U7DhFW+wwLAdFEskn8vHR1zdda9hOoW/Alrw4yzlTVkLV2JeS/3y6&#10;+3LJmQ/CVsKAVSU/KM9vFp8/Xe/dXE2gBlMpZARi/XzvSl6H4OZZ5mWtWuHPwClLRg3YikBHfMkq&#10;FHtCb002yfPzbA9YOQSpvKfb297IFwlfayXDd629CsyUnHILacW0buKaLa7F/AWFqxs5pCH+IYtW&#10;NJYeHaFuRRBsi807qLaRCB50OJPQZqB1I1Wqgaop8jfVPNbCqVQLkePdSJP/f7DyYffo1kg07J2f&#10;e9rGKjqNbfyn/FiXyDqMZKkuMEmXF8VsdlVwJsk0zS9n50UkMzsFO/Thq4KWxU3JtYH9qhYY1n23&#10;El1id+9DH3Z0J4xTKmkXDkbFbIz9oTRrKnp8kqKTStTKINsJ6q+QUtlQ9KZaVKq/nuX0G3IbI1Km&#10;CTAi68aYEXsAiAp8j93nOvjHUJVENgbnf0usDx4j0stgwxjcNhbwIwBDVQ0v9/5HknpqIkuh23TE&#10;Dc3gJLrGqw1UhzUyhF713sm7hlpxL3xYCySZ00DQ6IbvtMTulByGHWc14O+P7qM/qY+snO1pbEru&#10;f20FKs7MN0u6vCqm0zhn6TCdXUzogK8tm9cWu21XQJ0jGVF2aRv9gzluNUL7TBO+jK+SSVhJb5dc&#10;BjweVqEfZ/pGSLVcJjeaLSfCvX10MoJHoqO8nrpngW7QYyAhP8BxxMT8jRR73xhpYbkNoJuk0xOv&#10;QwtoLpOWhm9IHPzX5+R1+tIt/gAAAP//AwBQSwMEFAAGAAgAAAAhAERxg3nbAAAACQEAAA8AAABk&#10;cnMvZG93bnJldi54bWxMj0FPhDAUhO8m/ofmmXjZuGXRACJlYzbxB4h4L/QtJdJXQssu/nufJz1O&#10;ZjLzTXXc3CQuuITRk4LDPgGB1Hsz0qCg/Xh7KECEqMnoyRMq+MYAx/r2ptKl8Vd6x0sTB8ElFEqt&#10;wMY4l1KG3qLTYe9nJPbOfnE6slwGaRZ95XI3yTRJMun0SLxg9Ywni/1XszoFO/lJtoktFs1wXgpP&#10;u1PbrUrd322vLyAibvEvDL/4jA41M3V+JRPEpOAxS/hLZOPwDIIDT3mag+gU5FkKsq7k/wf1DwAA&#10;AP//AwBQSwECLQAUAAYACAAAACEAtoM4kv4AAADhAQAAEwAAAAAAAAAAAAAAAAAAAAAAW0NvbnRl&#10;bnRfVHlwZXNdLnhtbFBLAQItABQABgAIAAAAIQA4/SH/1gAAAJQBAAALAAAAAAAAAAAAAAAAAC8B&#10;AABfcmVscy8ucmVsc1BLAQItABQABgAIAAAAIQAgC471bQIAADEFAAAOAAAAAAAAAAAAAAAAAC4C&#10;AABkcnMvZTJvRG9jLnhtbFBLAQItABQABgAIAAAAIQBEcYN52wAAAAkBAAAPAAAAAAAAAAAAAAAA&#10;AMcEAABkcnMvZG93bnJldi54bWxQSwUGAAAAAAQABADzAAAAzwUAAAAA&#10;" fillcolor="#4f81bd [3204]" strokecolor="#243f60 [1604]" strokeweight="2pt">
                <v:textbox>
                  <w:txbxContent>
                    <w:p w14:paraId="19F51CDB" w14:textId="459236C9" w:rsidR="001C3A14" w:rsidRDefault="00B703E0" w:rsidP="001C3A14">
                      <w:pPr>
                        <w:jc w:val="center"/>
                      </w:pPr>
                      <w:r>
                        <w:t>Lights on</w:t>
                      </w:r>
                    </w:p>
                  </w:txbxContent>
                </v:textbox>
              </v:shape>
            </w:pict>
          </mc:Fallback>
        </mc:AlternateContent>
      </w:r>
    </w:p>
    <w:p w14:paraId="57B8C715" w14:textId="0E59AF25" w:rsidR="00FC4FAC" w:rsidRDefault="00FC4FAC" w:rsidP="008018A3">
      <w:pPr>
        <w:tabs>
          <w:tab w:val="left" w:pos="450"/>
        </w:tabs>
        <w:spacing w:before="1"/>
        <w:ind w:right="1079"/>
        <w:jc w:val="both"/>
        <w:rPr>
          <w:b/>
          <w:bCs/>
          <w:sz w:val="24"/>
          <w:szCs w:val="24"/>
        </w:rPr>
      </w:pPr>
    </w:p>
    <w:p w14:paraId="13B6700B" w14:textId="02C103A2" w:rsidR="00FC4FAC"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84864" behindDoc="0" locked="0" layoutInCell="1" allowOverlap="1" wp14:anchorId="4DC03E96" wp14:editId="5D98F2CD">
                <wp:simplePos x="0" y="0"/>
                <wp:positionH relativeFrom="column">
                  <wp:posOffset>2630913</wp:posOffset>
                </wp:positionH>
                <wp:positionV relativeFrom="paragraph">
                  <wp:posOffset>128892</wp:posOffset>
                </wp:positionV>
                <wp:extent cx="6795" cy="313457"/>
                <wp:effectExtent l="76200" t="0" r="69850" b="48895"/>
                <wp:wrapNone/>
                <wp:docPr id="37" name="Straight Arrow Connector 37"/>
                <wp:cNvGraphicFramePr/>
                <a:graphic xmlns:a="http://schemas.openxmlformats.org/drawingml/2006/main">
                  <a:graphicData uri="http://schemas.microsoft.com/office/word/2010/wordprocessingShape">
                    <wps:wsp>
                      <wps:cNvCnPr/>
                      <wps:spPr>
                        <a:xfrm>
                          <a:off x="0" y="0"/>
                          <a:ext cx="6795" cy="3134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A17C85" id="Straight Arrow Connector 37" o:spid="_x0000_s1026" type="#_x0000_t32" style="position:absolute;margin-left:207.15pt;margin-top:10.15pt;width:.55pt;height:24.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WO2vAEAAM0DAAAOAAAAZHJzL2Uyb0RvYy54bWysU8uO1DAQvCPxD5bvTJJddheiyexhFrgg&#10;WPH4AK/TTiz5pXYzyfw9tjOTQYCQQFw6fnR1V5cr2/vZGnYAjNq7jjebmjNw0vfaDR3/+uXti1ec&#10;RRKuF8Y76PgRIr/fPX+2nUILV370pgdkqYiL7RQ6PhKFtqqiHMGKuPEBXLpUHq2gtMWh6lFMqbo1&#10;1VVd31aTxz6glxBjOn1YLvmu1FcKJH1UKgIx0/HEjUrEEp9yrHZb0Q4owqjliYb4BxZWaJearqUe&#10;BAn2DfUvpayW6KNXtJHeVl4pLaHMkKZp6p+m+TyKAGWWJE4Mq0zx/5WVHw5794hJhinENoZHzFPM&#10;Cm3+Jn5sLmIdV7FgJibT4e3d6xvOZLq4bq5f3txlKasLNGCkd+Aty4uOR0Khh5H23rn0KB6bIpc4&#10;vI+0AM+A3Ne4HElo88b1jI4hOYdQCzcYOPXJKdWFc1nR0cAC/wSK6T6xXNoUO8HeIDuIZAQhJThq&#10;1kopO8OUNmYF1oXfH4Gn/AyFYrW/Aa+I0tk7WsFWO4+/607zmbJa8s8KLHNnCZ58fyyvWaRJnilv&#10;cvJ3NuWP+wK//IW77wAAAP//AwBQSwMEFAAGAAgAAAAhABjREEHeAAAACQEAAA8AAABkcnMvZG93&#10;bnJldi54bWxMj8tOwzAQRfdI/IM1SOyo8zAFQpyqvKQuoWXDzo2HJCIeR7bbhr9nWMFqNJqjO+fW&#10;q9mN4oghDp405IsMBFLr7UCdhvfdy9UtiJgMWTN6Qg3fGGHVnJ/VprL+RG943KZOcAjFymjoU5oq&#10;KWPbozNx4Sckvn364EziNXTSBnPicDfKIsuW0pmB+ENvJnzssf3aHpyGh9eNWz99hBnL8lnFeecL&#10;ajdaX17M63sQCef0B8OvPqtDw057fyAbxahB5apkVEOR8WRA5dcKxF7D8u4GZFPL/w2aHwAAAP//&#10;AwBQSwECLQAUAAYACAAAACEAtoM4kv4AAADhAQAAEwAAAAAAAAAAAAAAAAAAAAAAW0NvbnRlbnRf&#10;VHlwZXNdLnhtbFBLAQItABQABgAIAAAAIQA4/SH/1gAAAJQBAAALAAAAAAAAAAAAAAAAAC8BAABf&#10;cmVscy8ucmVsc1BLAQItABQABgAIAAAAIQBulWO2vAEAAM0DAAAOAAAAAAAAAAAAAAAAAC4CAABk&#10;cnMvZTJvRG9jLnhtbFBLAQItABQABgAIAAAAIQAY0RBB3gAAAAkBAAAPAAAAAAAAAAAAAAAAABYE&#10;AABkcnMvZG93bnJldi54bWxQSwUGAAAAAAQABADzAAAAIQUAAAAA&#10;" strokecolor="#4579b8 [3044]">
                <v:stroke endarrow="block"/>
              </v:shape>
            </w:pict>
          </mc:Fallback>
        </mc:AlternateContent>
      </w:r>
    </w:p>
    <w:p w14:paraId="4F1C8EBA" w14:textId="73DA50AB" w:rsidR="00FC4FAC" w:rsidRDefault="00FC4FAC" w:rsidP="008018A3">
      <w:pPr>
        <w:tabs>
          <w:tab w:val="left" w:pos="450"/>
        </w:tabs>
        <w:spacing w:before="1"/>
        <w:ind w:right="1079"/>
        <w:jc w:val="both"/>
        <w:rPr>
          <w:b/>
          <w:bCs/>
          <w:sz w:val="24"/>
          <w:szCs w:val="24"/>
        </w:rPr>
      </w:pPr>
    </w:p>
    <w:p w14:paraId="29AD74A9" w14:textId="4DED1655" w:rsidR="00FC4FAC" w:rsidRDefault="00E948BE" w:rsidP="008018A3">
      <w:pPr>
        <w:tabs>
          <w:tab w:val="left" w:pos="450"/>
        </w:tabs>
        <w:spacing w:before="1"/>
        <w:ind w:right="1079"/>
        <w:jc w:val="both"/>
        <w:rPr>
          <w:b/>
          <w:bCs/>
          <w:sz w:val="24"/>
          <w:szCs w:val="24"/>
        </w:rPr>
      </w:pPr>
      <w:r>
        <w:rPr>
          <w:b/>
          <w:bCs/>
          <w:noProof/>
          <w:sz w:val="24"/>
          <w:szCs w:val="24"/>
        </w:rPr>
        <mc:AlternateContent>
          <mc:Choice Requires="wps">
            <w:drawing>
              <wp:anchor distT="0" distB="0" distL="114300" distR="114300" simplePos="0" relativeHeight="251685888" behindDoc="0" locked="0" layoutInCell="1" allowOverlap="1" wp14:anchorId="37FDAA76" wp14:editId="33FC9541">
                <wp:simplePos x="0" y="0"/>
                <wp:positionH relativeFrom="column">
                  <wp:posOffset>2344366</wp:posOffset>
                </wp:positionH>
                <wp:positionV relativeFrom="paragraph">
                  <wp:posOffset>92117</wp:posOffset>
                </wp:positionV>
                <wp:extent cx="657225" cy="340468"/>
                <wp:effectExtent l="0" t="0" r="28575" b="21590"/>
                <wp:wrapNone/>
                <wp:docPr id="38" name="Flowchart: Alternate Process 38"/>
                <wp:cNvGraphicFramePr/>
                <a:graphic xmlns:a="http://schemas.openxmlformats.org/drawingml/2006/main">
                  <a:graphicData uri="http://schemas.microsoft.com/office/word/2010/wordprocessingShape">
                    <wps:wsp>
                      <wps:cNvSpPr/>
                      <wps:spPr>
                        <a:xfrm>
                          <a:off x="0" y="0"/>
                          <a:ext cx="657225" cy="340468"/>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BAF56E" w14:textId="67404781" w:rsidR="001C3A14" w:rsidRDefault="009423D0" w:rsidP="001C3A14">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FDAA76" id="Flowchart: Alternate Process 38" o:spid="_x0000_s1041" type="#_x0000_t176" style="position:absolute;left:0;text-align:left;margin-left:184.6pt;margin-top:7.25pt;width:51.75pt;height:26.8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0xAcwIAADoFAAAOAAAAZHJzL2Uyb0RvYy54bWysVFFP2zAQfp+0/2D5fSQthbGKFFVFTJMQ&#10;VMDEs+vYJJJje+drk+7X7+ykKQK0h2l5cM6+u8/nz9/58qprDNspCLWzBZ+c5JwpK11Z25eC/3y6&#10;+XLBWUBhS2GcVQXfq8CvFp8/XbZ+rqaucqZUwAjEhnnrC14h+nmWBVmpRoQT55Ulp3bQCKQpvGQl&#10;iJbQG5NN8/w8ax2UHpxUIdDqde/ki4SvtZJ4r3VQyEzBqTZMI6RxE8dscSnmLyB8VcuhDPEPVTSi&#10;trTpCHUtULAt1O+gmlqCC07jiXRN5rSupUpnoNNM8jeneayEV+ksRE7wI03h/8HKu92jXwPR0Pow&#10;D2TGU3Qamvin+liXyNqPZKkOmaTF87Ov0+kZZ5Jcp7N8dn4RycyOyR4CfleuYdEouDauXVUCcGlQ&#10;gRWo1v21Jd7E7jZgn3/II7BjTcnCvVGxLGMflGZ1SVVMU3aSi1oZYDtBFy2kVBYnvasSpeqXz3L6&#10;hiLHjFRyAozIujZmxB4AohTfY/e1DvExVSW1jcn53wrrk8eMtLOzOCY3tXXwEYChUw079/EHknpq&#10;IkvYbTrihprxNIbGpY0r92tg4Hr5By9varqTWxFwLYD0Tp1BPYz3NMRrKrgbLM4qB78/Wo/xJEPy&#10;ctZS/xQ8/NoKUJyZH5YE+m0ym8WGS5MZaYUm8Nqzee2x22bl6OYm9Fp4mcwYj+ZganDNM7X6Mu5K&#10;LmEl7V1wiXCYrLDva3ospFouUxg1mRd4ax+9jOCR6Civp+5ZgB+EiaToO3foNTF/I8U+NmZat9yi&#10;03XS6ZHX4QqoQZOWhsckvgCv5ynq+OQt/gAAAP//AwBQSwMEFAAGAAgAAAAhABejgJvfAAAACQEA&#10;AA8AAABkcnMvZG93bnJldi54bWxMj8FOwzAQRO9I/IO1SNyo3VCSNsSpUFCF6I3ApTcnNknUeB3Z&#10;bhv4epYTHFfzNPO22M52ZGfjw+BQwnIhgBlsnR6wk/DxvrtbAwtRoVajQyPhywTYltdXhcq1u+Cb&#10;OdexY1SCIVcS+hinnPPQ9saqsHCTQco+nbcq0uk7rr26ULkdeSJEyq0akBZ6NZmqN+2xPlka+X4W&#10;h0zvm139Uk1C28q/Hispb2/mp0dg0czxD4ZffVKHkpwad0Id2CjhPt0khFKwegBGwCpLMmCNhHS9&#10;BF4W/P8H5Q8AAAD//wMAUEsBAi0AFAAGAAgAAAAhALaDOJL+AAAA4QEAABMAAAAAAAAAAAAAAAAA&#10;AAAAAFtDb250ZW50X1R5cGVzXS54bWxQSwECLQAUAAYACAAAACEAOP0h/9YAAACUAQAACwAAAAAA&#10;AAAAAAAAAAAvAQAAX3JlbHMvLnJlbHNQSwECLQAUAAYACAAAACEAyZdMQHMCAAA6BQAADgAAAAAA&#10;AAAAAAAAAAAuAgAAZHJzL2Uyb0RvYy54bWxQSwECLQAUAAYACAAAACEAF6OAm98AAAAJAQAADwAA&#10;AAAAAAAAAAAAAADNBAAAZHJzL2Rvd25yZXYueG1sUEsFBgAAAAAEAAQA8wAAANkFAAAAAA==&#10;" fillcolor="#4f81bd [3204]" strokecolor="#243f60 [1604]" strokeweight="2pt">
                <v:textbox>
                  <w:txbxContent>
                    <w:p w14:paraId="4ABAF56E" w14:textId="67404781" w:rsidR="001C3A14" w:rsidRDefault="009423D0" w:rsidP="001C3A14">
                      <w:pPr>
                        <w:jc w:val="center"/>
                      </w:pPr>
                      <w:r>
                        <w:t>End</w:t>
                      </w:r>
                    </w:p>
                  </w:txbxContent>
                </v:textbox>
              </v:shape>
            </w:pict>
          </mc:Fallback>
        </mc:AlternateContent>
      </w:r>
    </w:p>
    <w:p w14:paraId="75D543B5" w14:textId="19BEF5EC" w:rsidR="00FC4FAC" w:rsidRDefault="00FC4FAC" w:rsidP="008018A3">
      <w:pPr>
        <w:tabs>
          <w:tab w:val="left" w:pos="450"/>
        </w:tabs>
        <w:spacing w:before="1"/>
        <w:ind w:right="1079"/>
        <w:jc w:val="both"/>
        <w:rPr>
          <w:b/>
          <w:bCs/>
          <w:sz w:val="24"/>
          <w:szCs w:val="24"/>
        </w:rPr>
      </w:pPr>
    </w:p>
    <w:p w14:paraId="6152E63B" w14:textId="410D6970" w:rsidR="00FC4FAC" w:rsidRDefault="00FC4FAC" w:rsidP="008018A3">
      <w:pPr>
        <w:tabs>
          <w:tab w:val="left" w:pos="450"/>
        </w:tabs>
        <w:spacing w:before="1"/>
        <w:ind w:right="1079"/>
        <w:jc w:val="both"/>
        <w:rPr>
          <w:b/>
          <w:bCs/>
          <w:sz w:val="24"/>
          <w:szCs w:val="24"/>
        </w:rPr>
      </w:pPr>
    </w:p>
    <w:p w14:paraId="6664A116" w14:textId="7D852BE9" w:rsidR="00FC4FAC" w:rsidRDefault="00FC4FAC" w:rsidP="008018A3">
      <w:pPr>
        <w:tabs>
          <w:tab w:val="left" w:pos="450"/>
        </w:tabs>
        <w:spacing w:before="1"/>
        <w:ind w:right="1079"/>
        <w:jc w:val="both"/>
        <w:rPr>
          <w:b/>
          <w:bCs/>
          <w:sz w:val="24"/>
          <w:szCs w:val="24"/>
        </w:rPr>
      </w:pPr>
    </w:p>
    <w:p w14:paraId="25FCE4D1" w14:textId="79696266" w:rsidR="00FC4FAC" w:rsidRDefault="00FC4FAC" w:rsidP="008018A3">
      <w:pPr>
        <w:tabs>
          <w:tab w:val="left" w:pos="450"/>
        </w:tabs>
        <w:spacing w:before="1"/>
        <w:ind w:right="1079"/>
        <w:jc w:val="both"/>
        <w:rPr>
          <w:b/>
          <w:bCs/>
          <w:sz w:val="24"/>
          <w:szCs w:val="24"/>
        </w:rPr>
      </w:pPr>
    </w:p>
    <w:p w14:paraId="2B91FE5A" w14:textId="77777777" w:rsidR="00FC4FAC" w:rsidRDefault="00FC4FAC" w:rsidP="008018A3">
      <w:pPr>
        <w:tabs>
          <w:tab w:val="left" w:pos="450"/>
        </w:tabs>
        <w:spacing w:before="1"/>
        <w:ind w:right="1079"/>
        <w:jc w:val="both"/>
        <w:rPr>
          <w:b/>
          <w:bCs/>
          <w:sz w:val="24"/>
          <w:szCs w:val="24"/>
        </w:rPr>
      </w:pPr>
    </w:p>
    <w:p w14:paraId="5AD6D9E0" w14:textId="77777777" w:rsidR="00FC4FAC" w:rsidRDefault="00FC4FAC" w:rsidP="008018A3">
      <w:pPr>
        <w:tabs>
          <w:tab w:val="left" w:pos="450"/>
        </w:tabs>
        <w:spacing w:before="1"/>
        <w:ind w:right="1079"/>
        <w:jc w:val="both"/>
        <w:rPr>
          <w:b/>
          <w:bCs/>
          <w:sz w:val="24"/>
          <w:szCs w:val="24"/>
        </w:rPr>
      </w:pPr>
    </w:p>
    <w:p w14:paraId="367FD23D" w14:textId="77777777" w:rsidR="00FC4FAC" w:rsidRDefault="00FC4FAC" w:rsidP="008018A3">
      <w:pPr>
        <w:tabs>
          <w:tab w:val="left" w:pos="450"/>
        </w:tabs>
        <w:spacing w:before="1"/>
        <w:ind w:right="1079"/>
        <w:jc w:val="both"/>
        <w:rPr>
          <w:b/>
          <w:bCs/>
          <w:sz w:val="24"/>
          <w:szCs w:val="24"/>
        </w:rPr>
      </w:pPr>
    </w:p>
    <w:p w14:paraId="0CF2F05D" w14:textId="77777777" w:rsidR="00FC4FAC" w:rsidRDefault="00FC4FAC" w:rsidP="008018A3">
      <w:pPr>
        <w:tabs>
          <w:tab w:val="left" w:pos="450"/>
        </w:tabs>
        <w:spacing w:before="1"/>
        <w:ind w:right="1079"/>
        <w:jc w:val="both"/>
        <w:rPr>
          <w:b/>
          <w:bCs/>
          <w:sz w:val="24"/>
          <w:szCs w:val="24"/>
        </w:rPr>
      </w:pPr>
    </w:p>
    <w:bookmarkEnd w:id="0"/>
    <w:p w14:paraId="7F5A3232" w14:textId="77777777" w:rsidR="00FC4FAC" w:rsidRDefault="00FC4FAC" w:rsidP="008018A3">
      <w:pPr>
        <w:tabs>
          <w:tab w:val="left" w:pos="450"/>
        </w:tabs>
        <w:spacing w:before="1"/>
        <w:ind w:right="1079"/>
        <w:jc w:val="both"/>
        <w:rPr>
          <w:b/>
          <w:bCs/>
          <w:sz w:val="24"/>
          <w:szCs w:val="24"/>
        </w:rPr>
      </w:pPr>
    </w:p>
    <w:p w14:paraId="5F1E6E57" w14:textId="77777777" w:rsidR="00FC4FAC" w:rsidRDefault="00FC4FAC" w:rsidP="008018A3">
      <w:pPr>
        <w:tabs>
          <w:tab w:val="left" w:pos="450"/>
        </w:tabs>
        <w:spacing w:before="1"/>
        <w:ind w:right="1079"/>
        <w:jc w:val="both"/>
        <w:rPr>
          <w:b/>
          <w:bCs/>
          <w:sz w:val="24"/>
          <w:szCs w:val="24"/>
        </w:rPr>
      </w:pPr>
    </w:p>
    <w:p w14:paraId="086221C3" w14:textId="77777777" w:rsidR="00FC4FAC" w:rsidRDefault="00FC4FAC" w:rsidP="008018A3">
      <w:pPr>
        <w:tabs>
          <w:tab w:val="left" w:pos="450"/>
        </w:tabs>
        <w:spacing w:before="1"/>
        <w:ind w:right="1079"/>
        <w:jc w:val="both"/>
        <w:rPr>
          <w:b/>
          <w:bCs/>
          <w:sz w:val="24"/>
          <w:szCs w:val="24"/>
        </w:rPr>
      </w:pPr>
    </w:p>
    <w:p w14:paraId="5BE0D646" w14:textId="77777777" w:rsidR="00FC4FAC" w:rsidRDefault="00FC4FAC" w:rsidP="008018A3">
      <w:pPr>
        <w:tabs>
          <w:tab w:val="left" w:pos="450"/>
        </w:tabs>
        <w:spacing w:before="1"/>
        <w:ind w:right="1079"/>
        <w:jc w:val="both"/>
        <w:rPr>
          <w:b/>
          <w:bCs/>
          <w:sz w:val="24"/>
          <w:szCs w:val="24"/>
        </w:rPr>
      </w:pPr>
    </w:p>
    <w:p w14:paraId="3657DA59" w14:textId="77777777" w:rsidR="00FC4FAC" w:rsidRDefault="00FC4FAC" w:rsidP="008018A3">
      <w:pPr>
        <w:tabs>
          <w:tab w:val="left" w:pos="450"/>
        </w:tabs>
        <w:spacing w:before="1"/>
        <w:ind w:right="1079"/>
        <w:jc w:val="both"/>
        <w:rPr>
          <w:b/>
          <w:bCs/>
          <w:sz w:val="24"/>
          <w:szCs w:val="24"/>
        </w:rPr>
      </w:pPr>
    </w:p>
    <w:p w14:paraId="04D0D615" w14:textId="77777777" w:rsidR="00FC4FAC" w:rsidRDefault="00FC4FAC" w:rsidP="008018A3">
      <w:pPr>
        <w:tabs>
          <w:tab w:val="left" w:pos="450"/>
        </w:tabs>
        <w:spacing w:before="1"/>
        <w:ind w:right="1079"/>
        <w:jc w:val="both"/>
        <w:rPr>
          <w:b/>
          <w:bCs/>
          <w:sz w:val="24"/>
          <w:szCs w:val="24"/>
        </w:rPr>
      </w:pPr>
    </w:p>
    <w:p w14:paraId="75CEAF03" w14:textId="63606A09" w:rsidR="006413AF" w:rsidRDefault="00FE72B9" w:rsidP="008018A3">
      <w:pPr>
        <w:tabs>
          <w:tab w:val="left" w:pos="450"/>
        </w:tabs>
        <w:spacing w:before="1"/>
        <w:ind w:right="1079"/>
        <w:jc w:val="both"/>
        <w:rPr>
          <w:b/>
          <w:bCs/>
          <w:sz w:val="24"/>
          <w:szCs w:val="24"/>
        </w:rPr>
      </w:pPr>
      <w:r w:rsidRPr="006413AF">
        <w:rPr>
          <w:b/>
          <w:bCs/>
          <w:sz w:val="24"/>
          <w:szCs w:val="24"/>
        </w:rPr>
        <w:lastRenderedPageBreak/>
        <w:t>Explanation: -</w:t>
      </w:r>
    </w:p>
    <w:p w14:paraId="51AFD47B" w14:textId="77777777" w:rsidR="001B16B7" w:rsidRDefault="001B16B7" w:rsidP="008018A3">
      <w:pPr>
        <w:tabs>
          <w:tab w:val="left" w:pos="450"/>
        </w:tabs>
        <w:spacing w:before="1"/>
        <w:ind w:right="1079"/>
        <w:jc w:val="both"/>
        <w:rPr>
          <w:b/>
          <w:bCs/>
          <w:sz w:val="24"/>
          <w:szCs w:val="24"/>
        </w:rPr>
      </w:pPr>
    </w:p>
    <w:p w14:paraId="20F3129F" w14:textId="77777777" w:rsidR="001B16B7" w:rsidRPr="006413AF" w:rsidRDefault="001B16B7" w:rsidP="008018A3">
      <w:pPr>
        <w:tabs>
          <w:tab w:val="left" w:pos="450"/>
        </w:tabs>
        <w:spacing w:before="1"/>
        <w:ind w:right="1079"/>
        <w:jc w:val="both"/>
        <w:rPr>
          <w:b/>
          <w:bCs/>
          <w:sz w:val="24"/>
          <w:szCs w:val="24"/>
        </w:rPr>
      </w:pPr>
    </w:p>
    <w:p w14:paraId="3C2C93A2" w14:textId="61774314" w:rsidR="001B16B7" w:rsidRDefault="001B16B7" w:rsidP="001B16B7">
      <w:pPr>
        <w:numPr>
          <w:ilvl w:val="0"/>
          <w:numId w:val="18"/>
        </w:numPr>
        <w:tabs>
          <w:tab w:val="left" w:pos="450"/>
        </w:tabs>
        <w:ind w:right="1079"/>
        <w:jc w:val="both"/>
        <w:rPr>
          <w:bCs/>
          <w:sz w:val="24"/>
          <w:szCs w:val="24"/>
        </w:rPr>
      </w:pPr>
      <w:r w:rsidRPr="001B16B7">
        <w:rPr>
          <w:b/>
          <w:bCs/>
          <w:sz w:val="24"/>
          <w:szCs w:val="24"/>
        </w:rPr>
        <w:t>Microcontroller</w:t>
      </w:r>
      <w:r w:rsidRPr="001B16B7">
        <w:rPr>
          <w:bCs/>
          <w:sz w:val="24"/>
          <w:szCs w:val="24"/>
        </w:rPr>
        <w:t>: - The microcontroller will be integrated with Wi-Fi module which will be connected to Node red through MQTT on Cloud. Node Red is a IOT integration tool and it compares the data available in SQL database and data analysis is generated on a GUI panel.</w:t>
      </w:r>
    </w:p>
    <w:p w14:paraId="28DDD5F9" w14:textId="77777777" w:rsidR="001B16B7" w:rsidRPr="001B16B7" w:rsidRDefault="001B16B7" w:rsidP="007F09CE">
      <w:pPr>
        <w:tabs>
          <w:tab w:val="left" w:pos="450"/>
        </w:tabs>
        <w:ind w:right="1079"/>
        <w:jc w:val="both"/>
        <w:rPr>
          <w:bCs/>
          <w:sz w:val="24"/>
          <w:szCs w:val="24"/>
        </w:rPr>
      </w:pPr>
    </w:p>
    <w:p w14:paraId="4E018D73" w14:textId="704DA1C3" w:rsidR="001B16B7" w:rsidRDefault="001B16B7" w:rsidP="001B16B7">
      <w:pPr>
        <w:numPr>
          <w:ilvl w:val="0"/>
          <w:numId w:val="19"/>
        </w:numPr>
        <w:tabs>
          <w:tab w:val="left" w:pos="450"/>
        </w:tabs>
        <w:ind w:right="1079"/>
        <w:jc w:val="both"/>
        <w:rPr>
          <w:bCs/>
          <w:sz w:val="24"/>
          <w:szCs w:val="24"/>
        </w:rPr>
      </w:pPr>
      <w:r w:rsidRPr="001B16B7">
        <w:rPr>
          <w:b/>
          <w:bCs/>
          <w:sz w:val="24"/>
          <w:szCs w:val="24"/>
        </w:rPr>
        <w:t>LDR sensor</w:t>
      </w:r>
      <w:r w:rsidRPr="001B16B7">
        <w:rPr>
          <w:bCs/>
          <w:sz w:val="24"/>
          <w:szCs w:val="24"/>
        </w:rPr>
        <w:t>: - An LDR or light dependent resistor is also known as photo resistor, photocell, photo</w:t>
      </w:r>
      <w:r w:rsidR="003D34C2">
        <w:rPr>
          <w:bCs/>
          <w:sz w:val="24"/>
          <w:szCs w:val="24"/>
        </w:rPr>
        <w:t xml:space="preserve"> </w:t>
      </w:r>
      <w:r w:rsidRPr="001B16B7">
        <w:rPr>
          <w:bCs/>
          <w:sz w:val="24"/>
          <w:szCs w:val="24"/>
        </w:rPr>
        <w:t>conductor. When the light falls on the resistor, then the resistance changes.</w:t>
      </w:r>
    </w:p>
    <w:p w14:paraId="140DCDDF" w14:textId="77777777" w:rsidR="001B16B7" w:rsidRDefault="001B16B7" w:rsidP="001B16B7">
      <w:pPr>
        <w:pStyle w:val="ListParagraph"/>
        <w:rPr>
          <w:bCs/>
          <w:sz w:val="24"/>
          <w:szCs w:val="24"/>
        </w:rPr>
      </w:pPr>
    </w:p>
    <w:p w14:paraId="1BBF46DA" w14:textId="77777777" w:rsidR="001B16B7" w:rsidRDefault="001B16B7" w:rsidP="001B16B7">
      <w:pPr>
        <w:tabs>
          <w:tab w:val="left" w:pos="450"/>
        </w:tabs>
        <w:ind w:left="720" w:right="1079"/>
        <w:jc w:val="both"/>
        <w:rPr>
          <w:bCs/>
          <w:sz w:val="24"/>
          <w:szCs w:val="24"/>
        </w:rPr>
      </w:pPr>
    </w:p>
    <w:p w14:paraId="7A2F6AB5" w14:textId="709FB216" w:rsidR="001B16B7" w:rsidRDefault="001B16B7" w:rsidP="001B16B7">
      <w:pPr>
        <w:numPr>
          <w:ilvl w:val="0"/>
          <w:numId w:val="19"/>
        </w:numPr>
        <w:tabs>
          <w:tab w:val="left" w:pos="450"/>
        </w:tabs>
        <w:ind w:right="1079"/>
        <w:jc w:val="both"/>
        <w:rPr>
          <w:bCs/>
          <w:sz w:val="24"/>
          <w:szCs w:val="24"/>
        </w:rPr>
      </w:pPr>
      <w:r w:rsidRPr="001B16B7">
        <w:rPr>
          <w:b/>
          <w:bCs/>
          <w:sz w:val="24"/>
          <w:szCs w:val="24"/>
        </w:rPr>
        <w:t xml:space="preserve">Motion Sensor: - </w:t>
      </w:r>
      <w:r w:rsidRPr="001B16B7">
        <w:rPr>
          <w:bCs/>
          <w:sz w:val="24"/>
          <w:szCs w:val="24"/>
        </w:rPr>
        <w:t>A motion sensor is a device that notices moving objects, mainly people. A motion sensor is frequently incorporated as a component of a system that routinely performs a task or else alert a user of motion in a region.</w:t>
      </w:r>
    </w:p>
    <w:p w14:paraId="397FDA2C" w14:textId="77777777" w:rsidR="001B16B7" w:rsidRPr="001B16B7" w:rsidRDefault="001B16B7" w:rsidP="001B16B7">
      <w:pPr>
        <w:tabs>
          <w:tab w:val="left" w:pos="450"/>
        </w:tabs>
        <w:ind w:left="720" w:right="1079"/>
        <w:jc w:val="both"/>
        <w:rPr>
          <w:bCs/>
          <w:sz w:val="24"/>
          <w:szCs w:val="24"/>
        </w:rPr>
      </w:pPr>
    </w:p>
    <w:p w14:paraId="081D96B9" w14:textId="6D43AA20" w:rsidR="001B16B7" w:rsidRDefault="001B16B7" w:rsidP="001B16B7">
      <w:pPr>
        <w:numPr>
          <w:ilvl w:val="0"/>
          <w:numId w:val="19"/>
        </w:numPr>
        <w:tabs>
          <w:tab w:val="left" w:pos="450"/>
        </w:tabs>
        <w:ind w:right="1079"/>
        <w:jc w:val="both"/>
        <w:rPr>
          <w:bCs/>
          <w:sz w:val="24"/>
          <w:szCs w:val="24"/>
        </w:rPr>
      </w:pPr>
      <w:r w:rsidRPr="001B16B7">
        <w:rPr>
          <w:b/>
          <w:bCs/>
          <w:sz w:val="24"/>
          <w:szCs w:val="24"/>
        </w:rPr>
        <w:t>MQTT Broker</w:t>
      </w:r>
      <w:r w:rsidRPr="001B16B7">
        <w:rPr>
          <w:bCs/>
          <w:sz w:val="24"/>
          <w:szCs w:val="24"/>
        </w:rPr>
        <w:t xml:space="preserve">: - An MQTT broker is a server that receives all messages from the clients and then routes the messages to the appropriate destination clients. </w:t>
      </w:r>
    </w:p>
    <w:p w14:paraId="0281F0E6" w14:textId="77777777" w:rsidR="001B16B7" w:rsidRPr="001B16B7" w:rsidRDefault="001B16B7" w:rsidP="001B16B7">
      <w:pPr>
        <w:tabs>
          <w:tab w:val="left" w:pos="450"/>
        </w:tabs>
        <w:ind w:right="1079"/>
        <w:jc w:val="both"/>
        <w:rPr>
          <w:bCs/>
          <w:sz w:val="24"/>
          <w:szCs w:val="24"/>
        </w:rPr>
      </w:pPr>
    </w:p>
    <w:p w14:paraId="5AD6C8A8" w14:textId="77777777" w:rsidR="001B16B7" w:rsidRPr="001B16B7" w:rsidRDefault="001B16B7" w:rsidP="001B16B7">
      <w:pPr>
        <w:tabs>
          <w:tab w:val="left" w:pos="450"/>
        </w:tabs>
        <w:ind w:right="1079"/>
        <w:jc w:val="both"/>
        <w:rPr>
          <w:bCs/>
          <w:sz w:val="24"/>
          <w:szCs w:val="24"/>
        </w:rPr>
      </w:pPr>
    </w:p>
    <w:p w14:paraId="47D471D5" w14:textId="014ACEF9" w:rsidR="001B16B7" w:rsidRPr="001B16B7" w:rsidRDefault="001B16B7" w:rsidP="00FD47CC">
      <w:pPr>
        <w:numPr>
          <w:ilvl w:val="0"/>
          <w:numId w:val="19"/>
        </w:numPr>
        <w:tabs>
          <w:tab w:val="left" w:pos="450"/>
        </w:tabs>
        <w:ind w:right="1079"/>
        <w:jc w:val="both"/>
        <w:rPr>
          <w:bCs/>
          <w:sz w:val="24"/>
          <w:szCs w:val="24"/>
        </w:rPr>
      </w:pPr>
      <w:r w:rsidRPr="001B16B7">
        <w:rPr>
          <w:b/>
          <w:bCs/>
          <w:sz w:val="24"/>
          <w:szCs w:val="24"/>
        </w:rPr>
        <w:t xml:space="preserve">SQL </w:t>
      </w:r>
      <w:r w:rsidRPr="003D34C2">
        <w:rPr>
          <w:b/>
          <w:bCs/>
          <w:sz w:val="24"/>
          <w:szCs w:val="24"/>
        </w:rPr>
        <w:t>Database</w:t>
      </w:r>
      <w:r w:rsidRPr="003D34C2">
        <w:rPr>
          <w:bCs/>
          <w:sz w:val="24"/>
          <w:szCs w:val="24"/>
        </w:rPr>
        <w:t>: - SQL</w:t>
      </w:r>
      <w:r w:rsidRPr="001B16B7">
        <w:rPr>
          <w:bCs/>
          <w:sz w:val="24"/>
          <w:szCs w:val="24"/>
        </w:rPr>
        <w:t xml:space="preserve"> is Structured Query Language, which is a computer language for storing, manipulating and retrieving data stored in a relational database. </w:t>
      </w:r>
    </w:p>
    <w:p w14:paraId="151D01B9" w14:textId="553093D0" w:rsidR="008018A3" w:rsidRDefault="008018A3" w:rsidP="008018A3">
      <w:pPr>
        <w:tabs>
          <w:tab w:val="left" w:pos="450"/>
        </w:tabs>
        <w:spacing w:before="1"/>
        <w:ind w:right="1079"/>
        <w:jc w:val="both"/>
        <w:rPr>
          <w:bCs/>
          <w:sz w:val="24"/>
          <w:szCs w:val="24"/>
        </w:rPr>
      </w:pPr>
    </w:p>
    <w:p w14:paraId="70D8C6EF" w14:textId="77777777" w:rsidR="0086059C" w:rsidRDefault="0086059C" w:rsidP="008018A3">
      <w:pPr>
        <w:tabs>
          <w:tab w:val="left" w:pos="450"/>
        </w:tabs>
        <w:spacing w:before="1"/>
        <w:ind w:right="1079"/>
        <w:jc w:val="both"/>
        <w:rPr>
          <w:b/>
          <w:bCs/>
          <w:sz w:val="24"/>
          <w:szCs w:val="24"/>
        </w:rPr>
      </w:pPr>
    </w:p>
    <w:p w14:paraId="173FF7BE" w14:textId="77777777" w:rsidR="0086059C" w:rsidRDefault="0086059C" w:rsidP="008018A3">
      <w:pPr>
        <w:tabs>
          <w:tab w:val="left" w:pos="450"/>
        </w:tabs>
        <w:spacing w:before="1"/>
        <w:ind w:right="1079"/>
        <w:jc w:val="both"/>
        <w:rPr>
          <w:b/>
          <w:bCs/>
          <w:sz w:val="24"/>
          <w:szCs w:val="24"/>
        </w:rPr>
      </w:pPr>
    </w:p>
    <w:p w14:paraId="58D20F70" w14:textId="77777777" w:rsidR="0086059C" w:rsidRDefault="0086059C" w:rsidP="008018A3">
      <w:pPr>
        <w:tabs>
          <w:tab w:val="left" w:pos="450"/>
        </w:tabs>
        <w:spacing w:before="1"/>
        <w:ind w:right="1079"/>
        <w:jc w:val="both"/>
        <w:rPr>
          <w:b/>
          <w:bCs/>
          <w:sz w:val="24"/>
          <w:szCs w:val="24"/>
        </w:rPr>
      </w:pPr>
    </w:p>
    <w:p w14:paraId="33D7AA7B" w14:textId="0C0FE508" w:rsidR="008018A3" w:rsidRPr="006413AF" w:rsidRDefault="00833DF8" w:rsidP="008018A3">
      <w:pPr>
        <w:tabs>
          <w:tab w:val="left" w:pos="450"/>
        </w:tabs>
        <w:spacing w:before="1"/>
        <w:ind w:right="1079"/>
        <w:jc w:val="both"/>
        <w:rPr>
          <w:b/>
          <w:bCs/>
          <w:sz w:val="24"/>
          <w:szCs w:val="24"/>
        </w:rPr>
      </w:pPr>
      <w:r w:rsidRPr="006413AF">
        <w:rPr>
          <w:b/>
          <w:bCs/>
          <w:sz w:val="24"/>
          <w:szCs w:val="24"/>
        </w:rPr>
        <w:t>Advantages: -</w:t>
      </w:r>
    </w:p>
    <w:p w14:paraId="73B3EDD2" w14:textId="77777777" w:rsidR="006413AF" w:rsidRDefault="006413AF" w:rsidP="008018A3">
      <w:pPr>
        <w:tabs>
          <w:tab w:val="left" w:pos="450"/>
        </w:tabs>
        <w:spacing w:before="1"/>
        <w:ind w:right="1079"/>
        <w:jc w:val="both"/>
        <w:rPr>
          <w:bCs/>
          <w:sz w:val="24"/>
          <w:szCs w:val="24"/>
        </w:rPr>
      </w:pPr>
    </w:p>
    <w:p w14:paraId="2DF103AA" w14:textId="56C4C34E" w:rsidR="006413AF" w:rsidRDefault="00273E48" w:rsidP="006F25A2">
      <w:pPr>
        <w:pStyle w:val="ListParagraph"/>
        <w:numPr>
          <w:ilvl w:val="0"/>
          <w:numId w:val="14"/>
        </w:numPr>
        <w:tabs>
          <w:tab w:val="left" w:pos="450"/>
        </w:tabs>
        <w:spacing w:before="1"/>
        <w:ind w:right="1079"/>
        <w:jc w:val="both"/>
        <w:rPr>
          <w:bCs/>
          <w:sz w:val="24"/>
          <w:szCs w:val="24"/>
        </w:rPr>
      </w:pPr>
      <w:r>
        <w:rPr>
          <w:bCs/>
          <w:sz w:val="24"/>
          <w:szCs w:val="24"/>
        </w:rPr>
        <w:t>Full control over all applications using a single device.</w:t>
      </w:r>
    </w:p>
    <w:p w14:paraId="55856E83" w14:textId="1CEFE3B8" w:rsidR="00273E48" w:rsidRDefault="00273E48" w:rsidP="006F25A2">
      <w:pPr>
        <w:pStyle w:val="ListParagraph"/>
        <w:numPr>
          <w:ilvl w:val="0"/>
          <w:numId w:val="14"/>
        </w:numPr>
        <w:tabs>
          <w:tab w:val="left" w:pos="450"/>
        </w:tabs>
        <w:spacing w:before="1"/>
        <w:ind w:right="1079"/>
        <w:jc w:val="both"/>
        <w:rPr>
          <w:bCs/>
          <w:sz w:val="24"/>
          <w:szCs w:val="24"/>
        </w:rPr>
      </w:pPr>
      <w:r>
        <w:rPr>
          <w:bCs/>
          <w:sz w:val="24"/>
          <w:szCs w:val="24"/>
        </w:rPr>
        <w:t>Improve energy efficiency of building.</w:t>
      </w:r>
    </w:p>
    <w:p w14:paraId="5B39199B" w14:textId="471DA612" w:rsidR="00273E48" w:rsidRDefault="00273E48" w:rsidP="00273E48">
      <w:pPr>
        <w:pStyle w:val="ListParagraph"/>
        <w:numPr>
          <w:ilvl w:val="0"/>
          <w:numId w:val="14"/>
        </w:numPr>
        <w:tabs>
          <w:tab w:val="left" w:pos="450"/>
        </w:tabs>
        <w:spacing w:before="1"/>
        <w:ind w:right="1079"/>
        <w:jc w:val="both"/>
        <w:rPr>
          <w:bCs/>
          <w:sz w:val="24"/>
          <w:szCs w:val="24"/>
        </w:rPr>
      </w:pPr>
      <w:r>
        <w:rPr>
          <w:bCs/>
          <w:sz w:val="24"/>
          <w:szCs w:val="24"/>
        </w:rPr>
        <w:t>Increase in convenience.</w:t>
      </w:r>
    </w:p>
    <w:p w14:paraId="2DA82980" w14:textId="77777777" w:rsidR="00273E48" w:rsidRPr="004C390B" w:rsidRDefault="00273E48" w:rsidP="004C390B">
      <w:pPr>
        <w:tabs>
          <w:tab w:val="left" w:pos="450"/>
        </w:tabs>
        <w:spacing w:before="1"/>
        <w:ind w:right="1079"/>
        <w:jc w:val="both"/>
        <w:rPr>
          <w:bCs/>
          <w:sz w:val="24"/>
          <w:szCs w:val="24"/>
        </w:rPr>
      </w:pPr>
    </w:p>
    <w:p w14:paraId="12265219" w14:textId="48ADB8FA" w:rsidR="006413AF" w:rsidRDefault="004C390B" w:rsidP="008018A3">
      <w:pPr>
        <w:tabs>
          <w:tab w:val="left" w:pos="450"/>
        </w:tabs>
        <w:spacing w:before="1"/>
        <w:ind w:right="1079"/>
        <w:jc w:val="both"/>
        <w:rPr>
          <w:b/>
          <w:bCs/>
          <w:sz w:val="24"/>
          <w:szCs w:val="24"/>
        </w:rPr>
      </w:pPr>
      <w:r w:rsidRPr="006413AF">
        <w:rPr>
          <w:b/>
          <w:bCs/>
          <w:sz w:val="24"/>
          <w:szCs w:val="24"/>
        </w:rPr>
        <w:t>Disadvantages: -</w:t>
      </w:r>
    </w:p>
    <w:p w14:paraId="3A858E1D" w14:textId="77777777" w:rsidR="004C390B" w:rsidRPr="006413AF" w:rsidRDefault="004C390B" w:rsidP="008018A3">
      <w:pPr>
        <w:tabs>
          <w:tab w:val="left" w:pos="450"/>
        </w:tabs>
        <w:spacing w:before="1"/>
        <w:ind w:right="1079"/>
        <w:jc w:val="both"/>
        <w:rPr>
          <w:b/>
          <w:bCs/>
          <w:sz w:val="24"/>
          <w:szCs w:val="24"/>
        </w:rPr>
      </w:pPr>
    </w:p>
    <w:p w14:paraId="63284B8B" w14:textId="66AB45DE" w:rsidR="006413AF" w:rsidRPr="006413AF" w:rsidRDefault="00273E48" w:rsidP="006413AF">
      <w:pPr>
        <w:pStyle w:val="ListParagraph"/>
        <w:numPr>
          <w:ilvl w:val="0"/>
          <w:numId w:val="12"/>
        </w:numPr>
        <w:tabs>
          <w:tab w:val="left" w:pos="450"/>
        </w:tabs>
        <w:spacing w:before="1"/>
        <w:ind w:right="1079"/>
        <w:jc w:val="both"/>
        <w:rPr>
          <w:bCs/>
          <w:sz w:val="24"/>
          <w:szCs w:val="24"/>
        </w:rPr>
      </w:pPr>
      <w:bookmarkStart w:id="1" w:name="_Hlk90852867"/>
      <w:r>
        <w:rPr>
          <w:bCs/>
          <w:sz w:val="24"/>
          <w:szCs w:val="24"/>
        </w:rPr>
        <w:t>Reliable internet connection is crucial.</w:t>
      </w:r>
    </w:p>
    <w:p w14:paraId="1BE6F1C2" w14:textId="0A6A3931" w:rsidR="006413AF" w:rsidRPr="006413AF" w:rsidRDefault="004C390B" w:rsidP="006413AF">
      <w:pPr>
        <w:pStyle w:val="ListParagraph"/>
        <w:numPr>
          <w:ilvl w:val="0"/>
          <w:numId w:val="12"/>
        </w:numPr>
        <w:tabs>
          <w:tab w:val="left" w:pos="450"/>
        </w:tabs>
        <w:spacing w:before="1"/>
        <w:ind w:right="1079"/>
        <w:jc w:val="both"/>
        <w:rPr>
          <w:bCs/>
          <w:sz w:val="24"/>
          <w:szCs w:val="24"/>
        </w:rPr>
      </w:pPr>
      <w:r>
        <w:rPr>
          <w:bCs/>
          <w:sz w:val="24"/>
          <w:szCs w:val="24"/>
        </w:rPr>
        <w:t>Significant installation costs.</w:t>
      </w:r>
    </w:p>
    <w:p w14:paraId="05D5664A" w14:textId="2C2A35C9" w:rsidR="006413AF" w:rsidRPr="006413AF" w:rsidRDefault="004C390B" w:rsidP="006413AF">
      <w:pPr>
        <w:pStyle w:val="ListParagraph"/>
        <w:numPr>
          <w:ilvl w:val="0"/>
          <w:numId w:val="12"/>
        </w:numPr>
        <w:tabs>
          <w:tab w:val="left" w:pos="450"/>
        </w:tabs>
        <w:spacing w:before="1"/>
        <w:ind w:right="1079"/>
        <w:jc w:val="both"/>
        <w:rPr>
          <w:bCs/>
          <w:sz w:val="24"/>
          <w:szCs w:val="24"/>
        </w:rPr>
      </w:pPr>
      <w:r>
        <w:rPr>
          <w:bCs/>
          <w:sz w:val="24"/>
          <w:szCs w:val="24"/>
        </w:rPr>
        <w:t>Compatibility issues between devices.</w:t>
      </w:r>
    </w:p>
    <w:p w14:paraId="66C1CAF2" w14:textId="77777777" w:rsidR="006413AF" w:rsidRDefault="006413AF" w:rsidP="008018A3">
      <w:pPr>
        <w:tabs>
          <w:tab w:val="left" w:pos="450"/>
        </w:tabs>
        <w:spacing w:before="1"/>
        <w:ind w:right="1079"/>
        <w:jc w:val="both"/>
        <w:rPr>
          <w:bCs/>
          <w:sz w:val="24"/>
          <w:szCs w:val="24"/>
        </w:rPr>
      </w:pPr>
    </w:p>
    <w:bookmarkEnd w:id="1"/>
    <w:p w14:paraId="33938A3E" w14:textId="36ACC2A8" w:rsidR="006413AF" w:rsidRDefault="001B16B7" w:rsidP="008018A3">
      <w:pPr>
        <w:tabs>
          <w:tab w:val="left" w:pos="450"/>
        </w:tabs>
        <w:spacing w:before="1"/>
        <w:ind w:right="1079"/>
        <w:jc w:val="both"/>
        <w:rPr>
          <w:b/>
          <w:bCs/>
          <w:sz w:val="24"/>
          <w:szCs w:val="24"/>
        </w:rPr>
      </w:pPr>
      <w:r w:rsidRPr="006413AF">
        <w:rPr>
          <w:b/>
          <w:bCs/>
          <w:sz w:val="24"/>
          <w:szCs w:val="24"/>
        </w:rPr>
        <w:t>Applications: -</w:t>
      </w:r>
    </w:p>
    <w:p w14:paraId="75690307" w14:textId="58A6174E" w:rsidR="001B16B7" w:rsidRDefault="001B16B7" w:rsidP="008018A3">
      <w:pPr>
        <w:tabs>
          <w:tab w:val="left" w:pos="450"/>
        </w:tabs>
        <w:spacing w:before="1"/>
        <w:ind w:right="1079"/>
        <w:jc w:val="both"/>
        <w:rPr>
          <w:b/>
          <w:bCs/>
          <w:sz w:val="24"/>
          <w:szCs w:val="24"/>
        </w:rPr>
      </w:pPr>
    </w:p>
    <w:p w14:paraId="76D8FD99" w14:textId="77777777" w:rsidR="001B16B7" w:rsidRDefault="001B16B7" w:rsidP="008018A3">
      <w:pPr>
        <w:tabs>
          <w:tab w:val="left" w:pos="450"/>
        </w:tabs>
        <w:spacing w:before="1"/>
        <w:ind w:right="1079"/>
        <w:jc w:val="both"/>
        <w:rPr>
          <w:b/>
          <w:bCs/>
          <w:sz w:val="24"/>
          <w:szCs w:val="24"/>
        </w:rPr>
      </w:pPr>
    </w:p>
    <w:p w14:paraId="2295E11F" w14:textId="66981E97" w:rsidR="0086059C" w:rsidRDefault="001B16B7" w:rsidP="0086059C">
      <w:pPr>
        <w:pStyle w:val="ListParagraph"/>
        <w:numPr>
          <w:ilvl w:val="0"/>
          <w:numId w:val="22"/>
        </w:numPr>
        <w:tabs>
          <w:tab w:val="left" w:pos="450"/>
        </w:tabs>
        <w:spacing w:before="1"/>
        <w:ind w:right="1079"/>
        <w:rPr>
          <w:bCs/>
          <w:sz w:val="24"/>
          <w:szCs w:val="24"/>
        </w:rPr>
      </w:pPr>
      <w:r w:rsidRPr="0086059C">
        <w:rPr>
          <w:bCs/>
          <w:sz w:val="24"/>
          <w:szCs w:val="24"/>
        </w:rPr>
        <w:t>Can be used in places like household, institutions, industries.</w:t>
      </w:r>
    </w:p>
    <w:p w14:paraId="304EE817" w14:textId="77777777" w:rsidR="001B16B7" w:rsidRPr="0086059C" w:rsidRDefault="001B16B7" w:rsidP="0086059C">
      <w:pPr>
        <w:pStyle w:val="ListParagraph"/>
        <w:numPr>
          <w:ilvl w:val="0"/>
          <w:numId w:val="22"/>
        </w:numPr>
        <w:tabs>
          <w:tab w:val="left" w:pos="450"/>
        </w:tabs>
        <w:spacing w:before="1"/>
        <w:ind w:right="1079"/>
        <w:rPr>
          <w:bCs/>
          <w:sz w:val="24"/>
          <w:szCs w:val="24"/>
        </w:rPr>
      </w:pPr>
      <w:r w:rsidRPr="0086059C">
        <w:rPr>
          <w:bCs/>
          <w:sz w:val="24"/>
          <w:szCs w:val="24"/>
        </w:rPr>
        <w:t>Smart Parking, Lighting and Infrastructure.</w:t>
      </w:r>
    </w:p>
    <w:p w14:paraId="0B78FDDA" w14:textId="77777777" w:rsidR="001B16B7" w:rsidRPr="0086059C" w:rsidRDefault="001B16B7" w:rsidP="0086059C">
      <w:pPr>
        <w:pStyle w:val="ListParagraph"/>
        <w:numPr>
          <w:ilvl w:val="0"/>
          <w:numId w:val="22"/>
        </w:numPr>
        <w:tabs>
          <w:tab w:val="left" w:pos="450"/>
        </w:tabs>
        <w:spacing w:before="1"/>
        <w:ind w:right="1079"/>
        <w:rPr>
          <w:bCs/>
          <w:sz w:val="24"/>
          <w:szCs w:val="24"/>
        </w:rPr>
      </w:pPr>
      <w:r w:rsidRPr="0086059C">
        <w:rPr>
          <w:bCs/>
          <w:sz w:val="24"/>
          <w:szCs w:val="24"/>
        </w:rPr>
        <w:t>Promotes Green buildings.</w:t>
      </w:r>
    </w:p>
    <w:p w14:paraId="3E2B4EAE" w14:textId="44549CBC" w:rsidR="006413AF" w:rsidRDefault="001B16B7" w:rsidP="0086059C">
      <w:pPr>
        <w:pStyle w:val="ListParagraph"/>
        <w:numPr>
          <w:ilvl w:val="0"/>
          <w:numId w:val="22"/>
        </w:numPr>
        <w:tabs>
          <w:tab w:val="left" w:pos="450"/>
        </w:tabs>
        <w:spacing w:before="1"/>
        <w:ind w:right="1079"/>
        <w:rPr>
          <w:bCs/>
          <w:sz w:val="24"/>
          <w:szCs w:val="24"/>
        </w:rPr>
      </w:pPr>
      <w:r w:rsidRPr="001B16B7">
        <w:rPr>
          <w:bCs/>
          <w:sz w:val="24"/>
          <w:szCs w:val="24"/>
        </w:rPr>
        <w:t>Energy conservation.</w:t>
      </w:r>
    </w:p>
    <w:p w14:paraId="7D0DA6AB" w14:textId="77777777" w:rsidR="0086059C" w:rsidRDefault="0086059C" w:rsidP="0086059C">
      <w:pPr>
        <w:pStyle w:val="ListParagraph"/>
        <w:tabs>
          <w:tab w:val="left" w:pos="450"/>
        </w:tabs>
        <w:spacing w:before="1"/>
        <w:ind w:right="1079"/>
        <w:rPr>
          <w:bCs/>
          <w:sz w:val="24"/>
          <w:szCs w:val="24"/>
        </w:rPr>
      </w:pPr>
    </w:p>
    <w:p w14:paraId="147B0FA5" w14:textId="77777777" w:rsidR="0078307C" w:rsidRDefault="0078307C" w:rsidP="00FE72B9">
      <w:pPr>
        <w:tabs>
          <w:tab w:val="left" w:pos="450"/>
        </w:tabs>
        <w:spacing w:before="1"/>
        <w:ind w:right="1079"/>
        <w:jc w:val="both"/>
        <w:rPr>
          <w:rFonts w:ascii="Roboto" w:hAnsi="Roboto"/>
          <w:color w:val="202124"/>
          <w:sz w:val="20"/>
          <w:szCs w:val="20"/>
          <w:shd w:val="clear" w:color="auto" w:fill="FFFFFF"/>
        </w:rPr>
      </w:pPr>
    </w:p>
    <w:p w14:paraId="228056F5" w14:textId="0B8BFD24" w:rsidR="00FE72B9" w:rsidRDefault="00FE72B9" w:rsidP="00FE72B9">
      <w:pPr>
        <w:tabs>
          <w:tab w:val="left" w:pos="450"/>
        </w:tabs>
        <w:spacing w:before="1"/>
        <w:ind w:right="1079"/>
        <w:jc w:val="both"/>
        <w:rPr>
          <w:b/>
          <w:bCs/>
          <w:sz w:val="24"/>
          <w:szCs w:val="24"/>
        </w:rPr>
      </w:pPr>
      <w:r>
        <w:rPr>
          <w:b/>
          <w:bCs/>
          <w:sz w:val="24"/>
          <w:szCs w:val="24"/>
        </w:rPr>
        <w:lastRenderedPageBreak/>
        <w:t>References: -</w:t>
      </w:r>
    </w:p>
    <w:p w14:paraId="07A567B9" w14:textId="65E8793F" w:rsidR="00C50055" w:rsidRPr="00FE72B9" w:rsidRDefault="00C50055" w:rsidP="00FE72B9">
      <w:pPr>
        <w:tabs>
          <w:tab w:val="left" w:pos="450"/>
        </w:tabs>
        <w:spacing w:before="1"/>
        <w:ind w:right="1079"/>
        <w:jc w:val="both"/>
        <w:rPr>
          <w:b/>
          <w:bCs/>
          <w:sz w:val="24"/>
          <w:szCs w:val="24"/>
        </w:rPr>
      </w:pPr>
      <w:r w:rsidRPr="00FE72B9">
        <w:rPr>
          <w:i/>
          <w:iCs/>
          <w:color w:val="222222"/>
          <w:sz w:val="24"/>
          <w:szCs w:val="20"/>
          <w:shd w:val="clear" w:color="auto" w:fill="FFFFFF"/>
        </w:rPr>
        <w:t xml:space="preserve"> </w:t>
      </w:r>
    </w:p>
    <w:p w14:paraId="543D208C" w14:textId="0B168D6E" w:rsidR="006413AF" w:rsidRDefault="00E93647" w:rsidP="008018A3">
      <w:pPr>
        <w:pStyle w:val="ListParagraph"/>
        <w:numPr>
          <w:ilvl w:val="0"/>
          <w:numId w:val="15"/>
        </w:numPr>
        <w:tabs>
          <w:tab w:val="left" w:pos="450"/>
        </w:tabs>
        <w:spacing w:before="1"/>
        <w:ind w:right="1079"/>
        <w:jc w:val="both"/>
        <w:rPr>
          <w:sz w:val="24"/>
          <w:szCs w:val="24"/>
        </w:rPr>
      </w:pPr>
      <w:r>
        <w:rPr>
          <w:sz w:val="24"/>
          <w:szCs w:val="24"/>
        </w:rPr>
        <w:t>Olivier Debauche and Yahya Moussaoui, “Internet of Things Learning: A practical Case for Smart Building automation”. IEEE 2020.</w:t>
      </w:r>
    </w:p>
    <w:p w14:paraId="7B3C7CAA" w14:textId="333DC680" w:rsidR="00CE04B4" w:rsidRDefault="00CE04B4" w:rsidP="008018A3">
      <w:pPr>
        <w:pStyle w:val="ListParagraph"/>
        <w:numPr>
          <w:ilvl w:val="0"/>
          <w:numId w:val="15"/>
        </w:numPr>
        <w:tabs>
          <w:tab w:val="left" w:pos="450"/>
        </w:tabs>
        <w:spacing w:before="1"/>
        <w:ind w:right="1079"/>
        <w:jc w:val="both"/>
        <w:rPr>
          <w:sz w:val="24"/>
          <w:szCs w:val="24"/>
        </w:rPr>
      </w:pPr>
      <w:r>
        <w:rPr>
          <w:sz w:val="24"/>
          <w:szCs w:val="24"/>
        </w:rPr>
        <w:t>Anirudh Ramasami and Surya Varanasi, “Smart Building Automation using Internet of Things”. IRJET 2019</w:t>
      </w:r>
      <w:r w:rsidR="00FA092E">
        <w:rPr>
          <w:sz w:val="24"/>
          <w:szCs w:val="24"/>
        </w:rPr>
        <w:t>.</w:t>
      </w:r>
    </w:p>
    <w:p w14:paraId="6849C6AC" w14:textId="65B6DCB4" w:rsidR="00FA092E" w:rsidRPr="00FA092E" w:rsidRDefault="00FA092E" w:rsidP="00FA092E">
      <w:pPr>
        <w:pStyle w:val="ListParagraph"/>
        <w:numPr>
          <w:ilvl w:val="0"/>
          <w:numId w:val="15"/>
        </w:numPr>
        <w:tabs>
          <w:tab w:val="left" w:pos="450"/>
        </w:tabs>
        <w:spacing w:before="1"/>
        <w:ind w:right="1079"/>
        <w:jc w:val="both"/>
      </w:pPr>
      <w:r w:rsidRPr="00FA092E">
        <w:rPr>
          <w:sz w:val="24"/>
          <w:szCs w:val="24"/>
        </w:rPr>
        <w:t>M. R. Bashir and A. Q. Gill</w:t>
      </w:r>
      <w:r>
        <w:rPr>
          <w:sz w:val="24"/>
          <w:szCs w:val="24"/>
        </w:rPr>
        <w:t>, “</w:t>
      </w:r>
      <w:r w:rsidRPr="00FA092E">
        <w:t>Towards an IoT Data Analysis Framework: Smart Building System</w:t>
      </w:r>
      <w:r w:rsidRPr="00FA092E">
        <w:rPr>
          <w:sz w:val="24"/>
          <w:szCs w:val="24"/>
        </w:rPr>
        <w:t>”</w:t>
      </w:r>
      <w:r>
        <w:rPr>
          <w:sz w:val="24"/>
          <w:szCs w:val="24"/>
        </w:rPr>
        <w:t xml:space="preserve">. </w:t>
      </w:r>
      <w:r w:rsidR="00996C18">
        <w:rPr>
          <w:sz w:val="24"/>
          <w:szCs w:val="24"/>
        </w:rPr>
        <w:t>2016.</w:t>
      </w:r>
    </w:p>
    <w:p w14:paraId="481670CD" w14:textId="77777777" w:rsidR="008018A3" w:rsidRDefault="008018A3" w:rsidP="008018A3">
      <w:pPr>
        <w:tabs>
          <w:tab w:val="left" w:pos="450"/>
        </w:tabs>
        <w:spacing w:before="1"/>
        <w:ind w:right="1079"/>
        <w:jc w:val="both"/>
        <w:rPr>
          <w:bCs/>
          <w:sz w:val="24"/>
          <w:szCs w:val="24"/>
        </w:rPr>
      </w:pPr>
    </w:p>
    <w:p w14:paraId="1FF24F6D" w14:textId="77777777" w:rsidR="008018A3" w:rsidRDefault="008018A3" w:rsidP="00695352">
      <w:pPr>
        <w:tabs>
          <w:tab w:val="left" w:pos="450"/>
        </w:tabs>
        <w:spacing w:before="1"/>
        <w:ind w:left="450" w:right="1079"/>
        <w:jc w:val="both"/>
        <w:rPr>
          <w:bCs/>
          <w:sz w:val="24"/>
          <w:szCs w:val="24"/>
        </w:rPr>
      </w:pPr>
    </w:p>
    <w:p w14:paraId="2DDDD21B" w14:textId="77777777" w:rsidR="008018A3" w:rsidRDefault="008018A3" w:rsidP="00695352">
      <w:pPr>
        <w:tabs>
          <w:tab w:val="left" w:pos="450"/>
        </w:tabs>
        <w:spacing w:before="1"/>
        <w:ind w:left="450" w:right="1079"/>
        <w:jc w:val="both"/>
        <w:rPr>
          <w:bCs/>
          <w:sz w:val="24"/>
          <w:szCs w:val="24"/>
        </w:rPr>
      </w:pPr>
    </w:p>
    <w:p w14:paraId="31D2108E" w14:textId="77777777" w:rsidR="00695352" w:rsidRPr="008018A3" w:rsidRDefault="00695352" w:rsidP="00695352">
      <w:pPr>
        <w:tabs>
          <w:tab w:val="left" w:pos="450"/>
          <w:tab w:val="left" w:pos="1491"/>
        </w:tabs>
        <w:spacing w:before="1"/>
        <w:ind w:right="1079"/>
        <w:jc w:val="both"/>
        <w:rPr>
          <w:rFonts w:asciiTheme="minorHAnsi" w:hAnsiTheme="minorHAnsi" w:cstheme="minorHAnsi"/>
          <w:bCs/>
          <w:sz w:val="24"/>
          <w:szCs w:val="24"/>
        </w:rPr>
      </w:pPr>
    </w:p>
    <w:sectPr w:rsidR="00695352" w:rsidRPr="008018A3" w:rsidSect="00695352">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f1">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305B7"/>
    <w:multiLevelType w:val="hybridMultilevel"/>
    <w:tmpl w:val="BDDADDF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86075E8"/>
    <w:multiLevelType w:val="hybridMultilevel"/>
    <w:tmpl w:val="1EA298D0"/>
    <w:lvl w:ilvl="0" w:tplc="E6B8E638">
      <w:start w:val="1"/>
      <w:numFmt w:val="bullet"/>
      <w:lvlText w:val="•"/>
      <w:lvlJc w:val="left"/>
      <w:pPr>
        <w:tabs>
          <w:tab w:val="num" w:pos="720"/>
        </w:tabs>
        <w:ind w:left="720" w:hanging="360"/>
      </w:pPr>
      <w:rPr>
        <w:rFonts w:ascii="Arial" w:hAnsi="Arial" w:hint="default"/>
      </w:rPr>
    </w:lvl>
    <w:lvl w:ilvl="1" w:tplc="9D483F7A" w:tentative="1">
      <w:start w:val="1"/>
      <w:numFmt w:val="bullet"/>
      <w:lvlText w:val="•"/>
      <w:lvlJc w:val="left"/>
      <w:pPr>
        <w:tabs>
          <w:tab w:val="num" w:pos="1440"/>
        </w:tabs>
        <w:ind w:left="1440" w:hanging="360"/>
      </w:pPr>
      <w:rPr>
        <w:rFonts w:ascii="Arial" w:hAnsi="Arial" w:hint="default"/>
      </w:rPr>
    </w:lvl>
    <w:lvl w:ilvl="2" w:tplc="7ED67114" w:tentative="1">
      <w:start w:val="1"/>
      <w:numFmt w:val="bullet"/>
      <w:lvlText w:val="•"/>
      <w:lvlJc w:val="left"/>
      <w:pPr>
        <w:tabs>
          <w:tab w:val="num" w:pos="2160"/>
        </w:tabs>
        <w:ind w:left="2160" w:hanging="360"/>
      </w:pPr>
      <w:rPr>
        <w:rFonts w:ascii="Arial" w:hAnsi="Arial" w:hint="default"/>
      </w:rPr>
    </w:lvl>
    <w:lvl w:ilvl="3" w:tplc="AC7804A8" w:tentative="1">
      <w:start w:val="1"/>
      <w:numFmt w:val="bullet"/>
      <w:lvlText w:val="•"/>
      <w:lvlJc w:val="left"/>
      <w:pPr>
        <w:tabs>
          <w:tab w:val="num" w:pos="2880"/>
        </w:tabs>
        <w:ind w:left="2880" w:hanging="360"/>
      </w:pPr>
      <w:rPr>
        <w:rFonts w:ascii="Arial" w:hAnsi="Arial" w:hint="default"/>
      </w:rPr>
    </w:lvl>
    <w:lvl w:ilvl="4" w:tplc="DA22060C" w:tentative="1">
      <w:start w:val="1"/>
      <w:numFmt w:val="bullet"/>
      <w:lvlText w:val="•"/>
      <w:lvlJc w:val="left"/>
      <w:pPr>
        <w:tabs>
          <w:tab w:val="num" w:pos="3600"/>
        </w:tabs>
        <w:ind w:left="3600" w:hanging="360"/>
      </w:pPr>
      <w:rPr>
        <w:rFonts w:ascii="Arial" w:hAnsi="Arial" w:hint="default"/>
      </w:rPr>
    </w:lvl>
    <w:lvl w:ilvl="5" w:tplc="6630C044" w:tentative="1">
      <w:start w:val="1"/>
      <w:numFmt w:val="bullet"/>
      <w:lvlText w:val="•"/>
      <w:lvlJc w:val="left"/>
      <w:pPr>
        <w:tabs>
          <w:tab w:val="num" w:pos="4320"/>
        </w:tabs>
        <w:ind w:left="4320" w:hanging="360"/>
      </w:pPr>
      <w:rPr>
        <w:rFonts w:ascii="Arial" w:hAnsi="Arial" w:hint="default"/>
      </w:rPr>
    </w:lvl>
    <w:lvl w:ilvl="6" w:tplc="9ACCF95A" w:tentative="1">
      <w:start w:val="1"/>
      <w:numFmt w:val="bullet"/>
      <w:lvlText w:val="•"/>
      <w:lvlJc w:val="left"/>
      <w:pPr>
        <w:tabs>
          <w:tab w:val="num" w:pos="5040"/>
        </w:tabs>
        <w:ind w:left="5040" w:hanging="360"/>
      </w:pPr>
      <w:rPr>
        <w:rFonts w:ascii="Arial" w:hAnsi="Arial" w:hint="default"/>
      </w:rPr>
    </w:lvl>
    <w:lvl w:ilvl="7" w:tplc="BE880EE2" w:tentative="1">
      <w:start w:val="1"/>
      <w:numFmt w:val="bullet"/>
      <w:lvlText w:val="•"/>
      <w:lvlJc w:val="left"/>
      <w:pPr>
        <w:tabs>
          <w:tab w:val="num" w:pos="5760"/>
        </w:tabs>
        <w:ind w:left="5760" w:hanging="360"/>
      </w:pPr>
      <w:rPr>
        <w:rFonts w:ascii="Arial" w:hAnsi="Arial" w:hint="default"/>
      </w:rPr>
    </w:lvl>
    <w:lvl w:ilvl="8" w:tplc="30A205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787FEF"/>
    <w:multiLevelType w:val="hybridMultilevel"/>
    <w:tmpl w:val="98A8DF2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151627BD"/>
    <w:multiLevelType w:val="hybridMultilevel"/>
    <w:tmpl w:val="57722278"/>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83B3BBB"/>
    <w:multiLevelType w:val="hybridMultilevel"/>
    <w:tmpl w:val="446421D2"/>
    <w:lvl w:ilvl="0" w:tplc="D6786C88">
      <w:start w:val="1"/>
      <w:numFmt w:val="bullet"/>
      <w:lvlText w:val="•"/>
      <w:lvlJc w:val="left"/>
      <w:pPr>
        <w:tabs>
          <w:tab w:val="num" w:pos="720"/>
        </w:tabs>
        <w:ind w:left="720" w:hanging="360"/>
      </w:pPr>
      <w:rPr>
        <w:rFonts w:ascii="Arial" w:hAnsi="Arial" w:hint="default"/>
      </w:rPr>
    </w:lvl>
    <w:lvl w:ilvl="1" w:tplc="369424CC" w:tentative="1">
      <w:start w:val="1"/>
      <w:numFmt w:val="bullet"/>
      <w:lvlText w:val="•"/>
      <w:lvlJc w:val="left"/>
      <w:pPr>
        <w:tabs>
          <w:tab w:val="num" w:pos="1440"/>
        </w:tabs>
        <w:ind w:left="1440" w:hanging="360"/>
      </w:pPr>
      <w:rPr>
        <w:rFonts w:ascii="Arial" w:hAnsi="Arial" w:hint="default"/>
      </w:rPr>
    </w:lvl>
    <w:lvl w:ilvl="2" w:tplc="14402888" w:tentative="1">
      <w:start w:val="1"/>
      <w:numFmt w:val="bullet"/>
      <w:lvlText w:val="•"/>
      <w:lvlJc w:val="left"/>
      <w:pPr>
        <w:tabs>
          <w:tab w:val="num" w:pos="2160"/>
        </w:tabs>
        <w:ind w:left="2160" w:hanging="360"/>
      </w:pPr>
      <w:rPr>
        <w:rFonts w:ascii="Arial" w:hAnsi="Arial" w:hint="default"/>
      </w:rPr>
    </w:lvl>
    <w:lvl w:ilvl="3" w:tplc="47F00F52" w:tentative="1">
      <w:start w:val="1"/>
      <w:numFmt w:val="bullet"/>
      <w:lvlText w:val="•"/>
      <w:lvlJc w:val="left"/>
      <w:pPr>
        <w:tabs>
          <w:tab w:val="num" w:pos="2880"/>
        </w:tabs>
        <w:ind w:left="2880" w:hanging="360"/>
      </w:pPr>
      <w:rPr>
        <w:rFonts w:ascii="Arial" w:hAnsi="Arial" w:hint="default"/>
      </w:rPr>
    </w:lvl>
    <w:lvl w:ilvl="4" w:tplc="31B8B00C" w:tentative="1">
      <w:start w:val="1"/>
      <w:numFmt w:val="bullet"/>
      <w:lvlText w:val="•"/>
      <w:lvlJc w:val="left"/>
      <w:pPr>
        <w:tabs>
          <w:tab w:val="num" w:pos="3600"/>
        </w:tabs>
        <w:ind w:left="3600" w:hanging="360"/>
      </w:pPr>
      <w:rPr>
        <w:rFonts w:ascii="Arial" w:hAnsi="Arial" w:hint="default"/>
      </w:rPr>
    </w:lvl>
    <w:lvl w:ilvl="5" w:tplc="44A6E460" w:tentative="1">
      <w:start w:val="1"/>
      <w:numFmt w:val="bullet"/>
      <w:lvlText w:val="•"/>
      <w:lvlJc w:val="left"/>
      <w:pPr>
        <w:tabs>
          <w:tab w:val="num" w:pos="4320"/>
        </w:tabs>
        <w:ind w:left="4320" w:hanging="360"/>
      </w:pPr>
      <w:rPr>
        <w:rFonts w:ascii="Arial" w:hAnsi="Arial" w:hint="default"/>
      </w:rPr>
    </w:lvl>
    <w:lvl w:ilvl="6" w:tplc="F7AAC3CE" w:tentative="1">
      <w:start w:val="1"/>
      <w:numFmt w:val="bullet"/>
      <w:lvlText w:val="•"/>
      <w:lvlJc w:val="left"/>
      <w:pPr>
        <w:tabs>
          <w:tab w:val="num" w:pos="5040"/>
        </w:tabs>
        <w:ind w:left="5040" w:hanging="360"/>
      </w:pPr>
      <w:rPr>
        <w:rFonts w:ascii="Arial" w:hAnsi="Arial" w:hint="default"/>
      </w:rPr>
    </w:lvl>
    <w:lvl w:ilvl="7" w:tplc="71AE8802" w:tentative="1">
      <w:start w:val="1"/>
      <w:numFmt w:val="bullet"/>
      <w:lvlText w:val="•"/>
      <w:lvlJc w:val="left"/>
      <w:pPr>
        <w:tabs>
          <w:tab w:val="num" w:pos="5760"/>
        </w:tabs>
        <w:ind w:left="5760" w:hanging="360"/>
      </w:pPr>
      <w:rPr>
        <w:rFonts w:ascii="Arial" w:hAnsi="Arial" w:hint="default"/>
      </w:rPr>
    </w:lvl>
    <w:lvl w:ilvl="8" w:tplc="456E1AC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A69682E"/>
    <w:multiLevelType w:val="hybridMultilevel"/>
    <w:tmpl w:val="0E14887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203960E3"/>
    <w:multiLevelType w:val="hybridMultilevel"/>
    <w:tmpl w:val="56BA8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A33B13"/>
    <w:multiLevelType w:val="hybridMultilevel"/>
    <w:tmpl w:val="0D46736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26344D90"/>
    <w:multiLevelType w:val="hybridMultilevel"/>
    <w:tmpl w:val="C66483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7B790D"/>
    <w:multiLevelType w:val="hybridMultilevel"/>
    <w:tmpl w:val="68E0C8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304BC"/>
    <w:multiLevelType w:val="hybridMultilevel"/>
    <w:tmpl w:val="EB747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071244"/>
    <w:multiLevelType w:val="hybridMultilevel"/>
    <w:tmpl w:val="7ACA1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CD3F60"/>
    <w:multiLevelType w:val="hybridMultilevel"/>
    <w:tmpl w:val="2656F4DA"/>
    <w:lvl w:ilvl="0" w:tplc="F3280D0C">
      <w:start w:val="1"/>
      <w:numFmt w:val="decimal"/>
      <w:lvlText w:val="%1."/>
      <w:lvlJc w:val="left"/>
      <w:pPr>
        <w:tabs>
          <w:tab w:val="num" w:pos="720"/>
        </w:tabs>
        <w:ind w:left="720" w:hanging="360"/>
      </w:pPr>
    </w:lvl>
    <w:lvl w:ilvl="1" w:tplc="09CC2BE8">
      <w:start w:val="1"/>
      <w:numFmt w:val="decimal"/>
      <w:lvlText w:val="%2."/>
      <w:lvlJc w:val="left"/>
      <w:pPr>
        <w:tabs>
          <w:tab w:val="num" w:pos="1440"/>
        </w:tabs>
        <w:ind w:left="1440" w:hanging="360"/>
      </w:pPr>
    </w:lvl>
    <w:lvl w:ilvl="2" w:tplc="B58E9852">
      <w:start w:val="1"/>
      <w:numFmt w:val="decimal"/>
      <w:lvlText w:val="%3."/>
      <w:lvlJc w:val="left"/>
      <w:pPr>
        <w:tabs>
          <w:tab w:val="num" w:pos="2160"/>
        </w:tabs>
        <w:ind w:left="2160" w:hanging="360"/>
      </w:pPr>
    </w:lvl>
    <w:lvl w:ilvl="3" w:tplc="23DCF57E">
      <w:start w:val="1"/>
      <w:numFmt w:val="decimal"/>
      <w:lvlText w:val="%4."/>
      <w:lvlJc w:val="left"/>
      <w:pPr>
        <w:tabs>
          <w:tab w:val="num" w:pos="2880"/>
        </w:tabs>
        <w:ind w:left="2880" w:hanging="360"/>
      </w:pPr>
    </w:lvl>
    <w:lvl w:ilvl="4" w:tplc="8AF42414">
      <w:start w:val="1"/>
      <w:numFmt w:val="decimal"/>
      <w:lvlText w:val="%5."/>
      <w:lvlJc w:val="left"/>
      <w:pPr>
        <w:tabs>
          <w:tab w:val="num" w:pos="3600"/>
        </w:tabs>
        <w:ind w:left="3600" w:hanging="360"/>
      </w:pPr>
    </w:lvl>
    <w:lvl w:ilvl="5" w:tplc="73282118">
      <w:start w:val="1"/>
      <w:numFmt w:val="decimal"/>
      <w:lvlText w:val="%6."/>
      <w:lvlJc w:val="left"/>
      <w:pPr>
        <w:tabs>
          <w:tab w:val="num" w:pos="4320"/>
        </w:tabs>
        <w:ind w:left="4320" w:hanging="360"/>
      </w:pPr>
    </w:lvl>
    <w:lvl w:ilvl="6" w:tplc="08E6C304">
      <w:start w:val="1"/>
      <w:numFmt w:val="decimal"/>
      <w:lvlText w:val="%7."/>
      <w:lvlJc w:val="left"/>
      <w:pPr>
        <w:tabs>
          <w:tab w:val="num" w:pos="5040"/>
        </w:tabs>
        <w:ind w:left="5040" w:hanging="360"/>
      </w:pPr>
    </w:lvl>
    <w:lvl w:ilvl="7" w:tplc="EA86A938">
      <w:start w:val="1"/>
      <w:numFmt w:val="decimal"/>
      <w:lvlText w:val="%8."/>
      <w:lvlJc w:val="left"/>
      <w:pPr>
        <w:tabs>
          <w:tab w:val="num" w:pos="5760"/>
        </w:tabs>
        <w:ind w:left="5760" w:hanging="360"/>
      </w:pPr>
    </w:lvl>
    <w:lvl w:ilvl="8" w:tplc="5F465B6A">
      <w:start w:val="1"/>
      <w:numFmt w:val="decimal"/>
      <w:lvlText w:val="%9."/>
      <w:lvlJc w:val="left"/>
      <w:pPr>
        <w:tabs>
          <w:tab w:val="num" w:pos="6480"/>
        </w:tabs>
        <w:ind w:left="6480" w:hanging="360"/>
      </w:pPr>
    </w:lvl>
  </w:abstractNum>
  <w:abstractNum w:abstractNumId="13" w15:restartNumberingAfterBreak="0">
    <w:nsid w:val="3EBA251A"/>
    <w:multiLevelType w:val="hybridMultilevel"/>
    <w:tmpl w:val="344EF792"/>
    <w:lvl w:ilvl="0" w:tplc="407AF2A6">
      <w:start w:val="1"/>
      <w:numFmt w:val="bullet"/>
      <w:lvlText w:val="•"/>
      <w:lvlJc w:val="left"/>
      <w:pPr>
        <w:tabs>
          <w:tab w:val="num" w:pos="720"/>
        </w:tabs>
        <w:ind w:left="720" w:hanging="360"/>
      </w:pPr>
      <w:rPr>
        <w:rFonts w:ascii="Arial" w:hAnsi="Arial" w:hint="default"/>
      </w:rPr>
    </w:lvl>
    <w:lvl w:ilvl="1" w:tplc="49C6AEA8" w:tentative="1">
      <w:start w:val="1"/>
      <w:numFmt w:val="bullet"/>
      <w:lvlText w:val="•"/>
      <w:lvlJc w:val="left"/>
      <w:pPr>
        <w:tabs>
          <w:tab w:val="num" w:pos="1440"/>
        </w:tabs>
        <w:ind w:left="1440" w:hanging="360"/>
      </w:pPr>
      <w:rPr>
        <w:rFonts w:ascii="Arial" w:hAnsi="Arial" w:hint="default"/>
      </w:rPr>
    </w:lvl>
    <w:lvl w:ilvl="2" w:tplc="EA06AD96" w:tentative="1">
      <w:start w:val="1"/>
      <w:numFmt w:val="bullet"/>
      <w:lvlText w:val="•"/>
      <w:lvlJc w:val="left"/>
      <w:pPr>
        <w:tabs>
          <w:tab w:val="num" w:pos="2160"/>
        </w:tabs>
        <w:ind w:left="2160" w:hanging="360"/>
      </w:pPr>
      <w:rPr>
        <w:rFonts w:ascii="Arial" w:hAnsi="Arial" w:hint="default"/>
      </w:rPr>
    </w:lvl>
    <w:lvl w:ilvl="3" w:tplc="DACC7548" w:tentative="1">
      <w:start w:val="1"/>
      <w:numFmt w:val="bullet"/>
      <w:lvlText w:val="•"/>
      <w:lvlJc w:val="left"/>
      <w:pPr>
        <w:tabs>
          <w:tab w:val="num" w:pos="2880"/>
        </w:tabs>
        <w:ind w:left="2880" w:hanging="360"/>
      </w:pPr>
      <w:rPr>
        <w:rFonts w:ascii="Arial" w:hAnsi="Arial" w:hint="default"/>
      </w:rPr>
    </w:lvl>
    <w:lvl w:ilvl="4" w:tplc="D5907724" w:tentative="1">
      <w:start w:val="1"/>
      <w:numFmt w:val="bullet"/>
      <w:lvlText w:val="•"/>
      <w:lvlJc w:val="left"/>
      <w:pPr>
        <w:tabs>
          <w:tab w:val="num" w:pos="3600"/>
        </w:tabs>
        <w:ind w:left="3600" w:hanging="360"/>
      </w:pPr>
      <w:rPr>
        <w:rFonts w:ascii="Arial" w:hAnsi="Arial" w:hint="default"/>
      </w:rPr>
    </w:lvl>
    <w:lvl w:ilvl="5" w:tplc="0B68152E" w:tentative="1">
      <w:start w:val="1"/>
      <w:numFmt w:val="bullet"/>
      <w:lvlText w:val="•"/>
      <w:lvlJc w:val="left"/>
      <w:pPr>
        <w:tabs>
          <w:tab w:val="num" w:pos="4320"/>
        </w:tabs>
        <w:ind w:left="4320" w:hanging="360"/>
      </w:pPr>
      <w:rPr>
        <w:rFonts w:ascii="Arial" w:hAnsi="Arial" w:hint="default"/>
      </w:rPr>
    </w:lvl>
    <w:lvl w:ilvl="6" w:tplc="CDDE4960" w:tentative="1">
      <w:start w:val="1"/>
      <w:numFmt w:val="bullet"/>
      <w:lvlText w:val="•"/>
      <w:lvlJc w:val="left"/>
      <w:pPr>
        <w:tabs>
          <w:tab w:val="num" w:pos="5040"/>
        </w:tabs>
        <w:ind w:left="5040" w:hanging="360"/>
      </w:pPr>
      <w:rPr>
        <w:rFonts w:ascii="Arial" w:hAnsi="Arial" w:hint="default"/>
      </w:rPr>
    </w:lvl>
    <w:lvl w:ilvl="7" w:tplc="77149C76" w:tentative="1">
      <w:start w:val="1"/>
      <w:numFmt w:val="bullet"/>
      <w:lvlText w:val="•"/>
      <w:lvlJc w:val="left"/>
      <w:pPr>
        <w:tabs>
          <w:tab w:val="num" w:pos="5760"/>
        </w:tabs>
        <w:ind w:left="5760" w:hanging="360"/>
      </w:pPr>
      <w:rPr>
        <w:rFonts w:ascii="Arial" w:hAnsi="Arial" w:hint="default"/>
      </w:rPr>
    </w:lvl>
    <w:lvl w:ilvl="8" w:tplc="C26427D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3E14E16"/>
    <w:multiLevelType w:val="hybridMultilevel"/>
    <w:tmpl w:val="D628467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4E4872A4"/>
    <w:multiLevelType w:val="hybridMultilevel"/>
    <w:tmpl w:val="BCDE1CE0"/>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5C875DF3"/>
    <w:multiLevelType w:val="hybridMultilevel"/>
    <w:tmpl w:val="059C7586"/>
    <w:lvl w:ilvl="0" w:tplc="1164AF9A">
      <w:start w:val="1"/>
      <w:numFmt w:val="bullet"/>
      <w:lvlText w:val="•"/>
      <w:lvlJc w:val="left"/>
      <w:pPr>
        <w:tabs>
          <w:tab w:val="num" w:pos="720"/>
        </w:tabs>
        <w:ind w:left="720" w:hanging="360"/>
      </w:pPr>
      <w:rPr>
        <w:rFonts w:ascii="Arial" w:hAnsi="Arial" w:hint="default"/>
      </w:rPr>
    </w:lvl>
    <w:lvl w:ilvl="1" w:tplc="5C14D850" w:tentative="1">
      <w:start w:val="1"/>
      <w:numFmt w:val="bullet"/>
      <w:lvlText w:val="•"/>
      <w:lvlJc w:val="left"/>
      <w:pPr>
        <w:tabs>
          <w:tab w:val="num" w:pos="1440"/>
        </w:tabs>
        <w:ind w:left="1440" w:hanging="360"/>
      </w:pPr>
      <w:rPr>
        <w:rFonts w:ascii="Arial" w:hAnsi="Arial" w:hint="default"/>
      </w:rPr>
    </w:lvl>
    <w:lvl w:ilvl="2" w:tplc="F37EF35E" w:tentative="1">
      <w:start w:val="1"/>
      <w:numFmt w:val="bullet"/>
      <w:lvlText w:val="•"/>
      <w:lvlJc w:val="left"/>
      <w:pPr>
        <w:tabs>
          <w:tab w:val="num" w:pos="2160"/>
        </w:tabs>
        <w:ind w:left="2160" w:hanging="360"/>
      </w:pPr>
      <w:rPr>
        <w:rFonts w:ascii="Arial" w:hAnsi="Arial" w:hint="default"/>
      </w:rPr>
    </w:lvl>
    <w:lvl w:ilvl="3" w:tplc="E0942DC8" w:tentative="1">
      <w:start w:val="1"/>
      <w:numFmt w:val="bullet"/>
      <w:lvlText w:val="•"/>
      <w:lvlJc w:val="left"/>
      <w:pPr>
        <w:tabs>
          <w:tab w:val="num" w:pos="2880"/>
        </w:tabs>
        <w:ind w:left="2880" w:hanging="360"/>
      </w:pPr>
      <w:rPr>
        <w:rFonts w:ascii="Arial" w:hAnsi="Arial" w:hint="default"/>
      </w:rPr>
    </w:lvl>
    <w:lvl w:ilvl="4" w:tplc="A0FC77C8" w:tentative="1">
      <w:start w:val="1"/>
      <w:numFmt w:val="bullet"/>
      <w:lvlText w:val="•"/>
      <w:lvlJc w:val="left"/>
      <w:pPr>
        <w:tabs>
          <w:tab w:val="num" w:pos="3600"/>
        </w:tabs>
        <w:ind w:left="3600" w:hanging="360"/>
      </w:pPr>
      <w:rPr>
        <w:rFonts w:ascii="Arial" w:hAnsi="Arial" w:hint="default"/>
      </w:rPr>
    </w:lvl>
    <w:lvl w:ilvl="5" w:tplc="CA222788" w:tentative="1">
      <w:start w:val="1"/>
      <w:numFmt w:val="bullet"/>
      <w:lvlText w:val="•"/>
      <w:lvlJc w:val="left"/>
      <w:pPr>
        <w:tabs>
          <w:tab w:val="num" w:pos="4320"/>
        </w:tabs>
        <w:ind w:left="4320" w:hanging="360"/>
      </w:pPr>
      <w:rPr>
        <w:rFonts w:ascii="Arial" w:hAnsi="Arial" w:hint="default"/>
      </w:rPr>
    </w:lvl>
    <w:lvl w:ilvl="6" w:tplc="00541788" w:tentative="1">
      <w:start w:val="1"/>
      <w:numFmt w:val="bullet"/>
      <w:lvlText w:val="•"/>
      <w:lvlJc w:val="left"/>
      <w:pPr>
        <w:tabs>
          <w:tab w:val="num" w:pos="5040"/>
        </w:tabs>
        <w:ind w:left="5040" w:hanging="360"/>
      </w:pPr>
      <w:rPr>
        <w:rFonts w:ascii="Arial" w:hAnsi="Arial" w:hint="default"/>
      </w:rPr>
    </w:lvl>
    <w:lvl w:ilvl="7" w:tplc="22941148" w:tentative="1">
      <w:start w:val="1"/>
      <w:numFmt w:val="bullet"/>
      <w:lvlText w:val="•"/>
      <w:lvlJc w:val="left"/>
      <w:pPr>
        <w:tabs>
          <w:tab w:val="num" w:pos="5760"/>
        </w:tabs>
        <w:ind w:left="5760" w:hanging="360"/>
      </w:pPr>
      <w:rPr>
        <w:rFonts w:ascii="Arial" w:hAnsi="Arial" w:hint="default"/>
      </w:rPr>
    </w:lvl>
    <w:lvl w:ilvl="8" w:tplc="797623C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DB9594F"/>
    <w:multiLevelType w:val="hybridMultilevel"/>
    <w:tmpl w:val="EDB0F9A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69C56EC6"/>
    <w:multiLevelType w:val="hybridMultilevel"/>
    <w:tmpl w:val="BCCA4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903C6D"/>
    <w:multiLevelType w:val="hybridMultilevel"/>
    <w:tmpl w:val="E886D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482E6A"/>
    <w:multiLevelType w:val="hybridMultilevel"/>
    <w:tmpl w:val="6696E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325023"/>
    <w:multiLevelType w:val="hybridMultilevel"/>
    <w:tmpl w:val="0D281774"/>
    <w:lvl w:ilvl="0" w:tplc="2B4A2388">
      <w:start w:val="1"/>
      <w:numFmt w:val="bullet"/>
      <w:lvlText w:val=""/>
      <w:lvlJc w:val="left"/>
      <w:pPr>
        <w:tabs>
          <w:tab w:val="num" w:pos="720"/>
        </w:tabs>
        <w:ind w:left="720" w:hanging="360"/>
      </w:pPr>
      <w:rPr>
        <w:rFonts w:ascii="Wingdings 3" w:hAnsi="Wingdings 3" w:hint="default"/>
      </w:rPr>
    </w:lvl>
    <w:lvl w:ilvl="1" w:tplc="8DA2EECC" w:tentative="1">
      <w:start w:val="1"/>
      <w:numFmt w:val="bullet"/>
      <w:lvlText w:val=""/>
      <w:lvlJc w:val="left"/>
      <w:pPr>
        <w:tabs>
          <w:tab w:val="num" w:pos="1440"/>
        </w:tabs>
        <w:ind w:left="1440" w:hanging="360"/>
      </w:pPr>
      <w:rPr>
        <w:rFonts w:ascii="Wingdings 3" w:hAnsi="Wingdings 3" w:hint="default"/>
      </w:rPr>
    </w:lvl>
    <w:lvl w:ilvl="2" w:tplc="C7ACAB98" w:tentative="1">
      <w:start w:val="1"/>
      <w:numFmt w:val="bullet"/>
      <w:lvlText w:val=""/>
      <w:lvlJc w:val="left"/>
      <w:pPr>
        <w:tabs>
          <w:tab w:val="num" w:pos="2160"/>
        </w:tabs>
        <w:ind w:left="2160" w:hanging="360"/>
      </w:pPr>
      <w:rPr>
        <w:rFonts w:ascii="Wingdings 3" w:hAnsi="Wingdings 3" w:hint="default"/>
      </w:rPr>
    </w:lvl>
    <w:lvl w:ilvl="3" w:tplc="5400EB84" w:tentative="1">
      <w:start w:val="1"/>
      <w:numFmt w:val="bullet"/>
      <w:lvlText w:val=""/>
      <w:lvlJc w:val="left"/>
      <w:pPr>
        <w:tabs>
          <w:tab w:val="num" w:pos="2880"/>
        </w:tabs>
        <w:ind w:left="2880" w:hanging="360"/>
      </w:pPr>
      <w:rPr>
        <w:rFonts w:ascii="Wingdings 3" w:hAnsi="Wingdings 3" w:hint="default"/>
      </w:rPr>
    </w:lvl>
    <w:lvl w:ilvl="4" w:tplc="E00CC206" w:tentative="1">
      <w:start w:val="1"/>
      <w:numFmt w:val="bullet"/>
      <w:lvlText w:val=""/>
      <w:lvlJc w:val="left"/>
      <w:pPr>
        <w:tabs>
          <w:tab w:val="num" w:pos="3600"/>
        </w:tabs>
        <w:ind w:left="3600" w:hanging="360"/>
      </w:pPr>
      <w:rPr>
        <w:rFonts w:ascii="Wingdings 3" w:hAnsi="Wingdings 3" w:hint="default"/>
      </w:rPr>
    </w:lvl>
    <w:lvl w:ilvl="5" w:tplc="D5945010" w:tentative="1">
      <w:start w:val="1"/>
      <w:numFmt w:val="bullet"/>
      <w:lvlText w:val=""/>
      <w:lvlJc w:val="left"/>
      <w:pPr>
        <w:tabs>
          <w:tab w:val="num" w:pos="4320"/>
        </w:tabs>
        <w:ind w:left="4320" w:hanging="360"/>
      </w:pPr>
      <w:rPr>
        <w:rFonts w:ascii="Wingdings 3" w:hAnsi="Wingdings 3" w:hint="default"/>
      </w:rPr>
    </w:lvl>
    <w:lvl w:ilvl="6" w:tplc="F622F9F2" w:tentative="1">
      <w:start w:val="1"/>
      <w:numFmt w:val="bullet"/>
      <w:lvlText w:val=""/>
      <w:lvlJc w:val="left"/>
      <w:pPr>
        <w:tabs>
          <w:tab w:val="num" w:pos="5040"/>
        </w:tabs>
        <w:ind w:left="5040" w:hanging="360"/>
      </w:pPr>
      <w:rPr>
        <w:rFonts w:ascii="Wingdings 3" w:hAnsi="Wingdings 3" w:hint="default"/>
      </w:rPr>
    </w:lvl>
    <w:lvl w:ilvl="7" w:tplc="81DAFAB8" w:tentative="1">
      <w:start w:val="1"/>
      <w:numFmt w:val="bullet"/>
      <w:lvlText w:val=""/>
      <w:lvlJc w:val="left"/>
      <w:pPr>
        <w:tabs>
          <w:tab w:val="num" w:pos="5760"/>
        </w:tabs>
        <w:ind w:left="5760" w:hanging="360"/>
      </w:pPr>
      <w:rPr>
        <w:rFonts w:ascii="Wingdings 3" w:hAnsi="Wingdings 3" w:hint="default"/>
      </w:rPr>
    </w:lvl>
    <w:lvl w:ilvl="8" w:tplc="1B34137C" w:tentative="1">
      <w:start w:val="1"/>
      <w:numFmt w:val="bullet"/>
      <w:lvlText w:val=""/>
      <w:lvlJc w:val="left"/>
      <w:pPr>
        <w:tabs>
          <w:tab w:val="num" w:pos="6480"/>
        </w:tabs>
        <w:ind w:left="6480" w:hanging="360"/>
      </w:pPr>
      <w:rPr>
        <w:rFonts w:ascii="Wingdings 3" w:hAnsi="Wingdings 3" w:hint="default"/>
      </w:rPr>
    </w:lvl>
  </w:abstractNum>
  <w:num w:numId="1">
    <w:abstractNumId w:val="3"/>
  </w:num>
  <w:num w:numId="2">
    <w:abstractNumId w:val="15"/>
  </w:num>
  <w:num w:numId="3">
    <w:abstractNumId w:val="7"/>
  </w:num>
  <w:num w:numId="4">
    <w:abstractNumId w:val="17"/>
  </w:num>
  <w:num w:numId="5">
    <w:abstractNumId w:val="2"/>
  </w:num>
  <w:num w:numId="6">
    <w:abstractNumId w:val="0"/>
  </w:num>
  <w:num w:numId="7">
    <w:abstractNumId w:val="14"/>
  </w:num>
  <w:num w:numId="8">
    <w:abstractNumId w:val="21"/>
  </w:num>
  <w:num w:numId="9">
    <w:abstractNumId w:val="5"/>
  </w:num>
  <w:num w:numId="10">
    <w:abstractNumId w:val="9"/>
  </w:num>
  <w:num w:numId="11">
    <w:abstractNumId w:val="6"/>
  </w:num>
  <w:num w:numId="12">
    <w:abstractNumId w:val="18"/>
  </w:num>
  <w:num w:numId="13">
    <w:abstractNumId w:val="8"/>
  </w:num>
  <w:num w:numId="14">
    <w:abstractNumId w:val="20"/>
  </w:num>
  <w:num w:numId="15">
    <w:abstractNumId w:val="10"/>
  </w:num>
  <w:num w:numId="16">
    <w:abstractNumId w:val="19"/>
  </w:num>
  <w:num w:numId="17">
    <w:abstractNumId w:val="12"/>
  </w:num>
  <w:num w:numId="18">
    <w:abstractNumId w:val="13"/>
  </w:num>
  <w:num w:numId="19">
    <w:abstractNumId w:val="16"/>
  </w:num>
  <w:num w:numId="20">
    <w:abstractNumId w:val="1"/>
  </w:num>
  <w:num w:numId="21">
    <w:abstractNumId w:val="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DYwMDC1tLQwMbZQ0lEKTi0uzszPAykwqgUAx30fDywAAAA="/>
  </w:docVars>
  <w:rsids>
    <w:rsidRoot w:val="00695352"/>
    <w:rsid w:val="00015FBB"/>
    <w:rsid w:val="000E67BD"/>
    <w:rsid w:val="00147AB7"/>
    <w:rsid w:val="00156631"/>
    <w:rsid w:val="001B16B7"/>
    <w:rsid w:val="001C1A46"/>
    <w:rsid w:val="001C3A14"/>
    <w:rsid w:val="001E0E12"/>
    <w:rsid w:val="00273E48"/>
    <w:rsid w:val="002D018E"/>
    <w:rsid w:val="002D57E9"/>
    <w:rsid w:val="002F2CA8"/>
    <w:rsid w:val="00320992"/>
    <w:rsid w:val="00322866"/>
    <w:rsid w:val="00333052"/>
    <w:rsid w:val="00344EB2"/>
    <w:rsid w:val="003B6853"/>
    <w:rsid w:val="003D34C2"/>
    <w:rsid w:val="003E362C"/>
    <w:rsid w:val="00456377"/>
    <w:rsid w:val="004851A2"/>
    <w:rsid w:val="004B038A"/>
    <w:rsid w:val="004C390B"/>
    <w:rsid w:val="004D2E0C"/>
    <w:rsid w:val="0055328D"/>
    <w:rsid w:val="0063154F"/>
    <w:rsid w:val="006413AF"/>
    <w:rsid w:val="00695352"/>
    <w:rsid w:val="006F25A2"/>
    <w:rsid w:val="007508F3"/>
    <w:rsid w:val="0078307C"/>
    <w:rsid w:val="0078660D"/>
    <w:rsid w:val="007F09CE"/>
    <w:rsid w:val="008018A3"/>
    <w:rsid w:val="00833DF8"/>
    <w:rsid w:val="0086059C"/>
    <w:rsid w:val="00894B36"/>
    <w:rsid w:val="008E2AC0"/>
    <w:rsid w:val="009423D0"/>
    <w:rsid w:val="00951CE4"/>
    <w:rsid w:val="0095745B"/>
    <w:rsid w:val="00996C18"/>
    <w:rsid w:val="009A7996"/>
    <w:rsid w:val="009E7C2F"/>
    <w:rsid w:val="009F66ED"/>
    <w:rsid w:val="00A022B9"/>
    <w:rsid w:val="00AB3129"/>
    <w:rsid w:val="00AE6E97"/>
    <w:rsid w:val="00B162CF"/>
    <w:rsid w:val="00B703E0"/>
    <w:rsid w:val="00BB37B1"/>
    <w:rsid w:val="00C27584"/>
    <w:rsid w:val="00C4072D"/>
    <w:rsid w:val="00C50055"/>
    <w:rsid w:val="00C911B4"/>
    <w:rsid w:val="00CA6F0A"/>
    <w:rsid w:val="00CE04B4"/>
    <w:rsid w:val="00D44B3F"/>
    <w:rsid w:val="00DA3A49"/>
    <w:rsid w:val="00E2100C"/>
    <w:rsid w:val="00E7082B"/>
    <w:rsid w:val="00E93647"/>
    <w:rsid w:val="00E948BE"/>
    <w:rsid w:val="00EC5900"/>
    <w:rsid w:val="00F51AB0"/>
    <w:rsid w:val="00F97F14"/>
    <w:rsid w:val="00FA092E"/>
    <w:rsid w:val="00FA232E"/>
    <w:rsid w:val="00FC4FAC"/>
    <w:rsid w:val="00FE72B9"/>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4D77"/>
  <w15:docId w15:val="{1E8E8DAE-3B82-40EF-8D46-97027D0CE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6059C"/>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E9364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695352"/>
    <w:pPr>
      <w:ind w:left="108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695352"/>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695352"/>
    <w:rPr>
      <w:sz w:val="24"/>
      <w:szCs w:val="24"/>
    </w:rPr>
  </w:style>
  <w:style w:type="character" w:customStyle="1" w:styleId="BodyTextChar">
    <w:name w:val="Body Text Char"/>
    <w:basedOn w:val="DefaultParagraphFont"/>
    <w:link w:val="BodyText"/>
    <w:uiPriority w:val="1"/>
    <w:rsid w:val="00695352"/>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695352"/>
    <w:pPr>
      <w:ind w:left="720"/>
      <w:contextualSpacing/>
    </w:pPr>
  </w:style>
  <w:style w:type="paragraph" w:styleId="NormalWeb">
    <w:name w:val="Normal (Web)"/>
    <w:basedOn w:val="Normal"/>
    <w:uiPriority w:val="99"/>
    <w:semiHidden/>
    <w:unhideWhenUsed/>
    <w:rsid w:val="008018A3"/>
    <w:pPr>
      <w:widowControl/>
      <w:autoSpaceDE/>
      <w:autoSpaceDN/>
      <w:spacing w:before="100" w:beforeAutospacing="1" w:after="100" w:afterAutospacing="1"/>
    </w:pPr>
    <w:rPr>
      <w:sz w:val="24"/>
      <w:szCs w:val="24"/>
      <w:lang w:bidi="mr-IN"/>
    </w:rPr>
  </w:style>
  <w:style w:type="character" w:styleId="Strong">
    <w:name w:val="Strong"/>
    <w:basedOn w:val="DefaultParagraphFont"/>
    <w:uiPriority w:val="22"/>
    <w:qFormat/>
    <w:rsid w:val="008018A3"/>
    <w:rPr>
      <w:b/>
      <w:bCs/>
    </w:rPr>
  </w:style>
  <w:style w:type="paragraph" w:styleId="BalloonText">
    <w:name w:val="Balloon Text"/>
    <w:basedOn w:val="Normal"/>
    <w:link w:val="BalloonTextChar"/>
    <w:uiPriority w:val="99"/>
    <w:semiHidden/>
    <w:unhideWhenUsed/>
    <w:rsid w:val="006413AF"/>
    <w:rPr>
      <w:rFonts w:ascii="Tahoma" w:hAnsi="Tahoma" w:cs="Tahoma"/>
      <w:sz w:val="16"/>
      <w:szCs w:val="16"/>
    </w:rPr>
  </w:style>
  <w:style w:type="character" w:customStyle="1" w:styleId="BalloonTextChar">
    <w:name w:val="Balloon Text Char"/>
    <w:basedOn w:val="DefaultParagraphFont"/>
    <w:link w:val="BalloonText"/>
    <w:uiPriority w:val="99"/>
    <w:semiHidden/>
    <w:rsid w:val="006413AF"/>
    <w:rPr>
      <w:rFonts w:ascii="Tahoma" w:eastAsia="Times New Roman" w:hAnsi="Tahoma" w:cs="Tahoma"/>
      <w:sz w:val="16"/>
      <w:szCs w:val="16"/>
      <w:lang w:bidi="en-US"/>
    </w:rPr>
  </w:style>
  <w:style w:type="character" w:customStyle="1" w:styleId="ff1">
    <w:name w:val="ff1"/>
    <w:basedOn w:val="DefaultParagraphFont"/>
    <w:rsid w:val="00F97F14"/>
  </w:style>
  <w:style w:type="character" w:customStyle="1" w:styleId="a">
    <w:name w:val="_"/>
    <w:basedOn w:val="DefaultParagraphFont"/>
    <w:rsid w:val="00F97F14"/>
  </w:style>
  <w:style w:type="character" w:customStyle="1" w:styleId="ff5">
    <w:name w:val="ff5"/>
    <w:basedOn w:val="DefaultParagraphFont"/>
    <w:rsid w:val="00F97F14"/>
  </w:style>
  <w:style w:type="character" w:customStyle="1" w:styleId="ls4">
    <w:name w:val="ls4"/>
    <w:basedOn w:val="DefaultParagraphFont"/>
    <w:rsid w:val="00F97F14"/>
  </w:style>
  <w:style w:type="character" w:customStyle="1" w:styleId="ls15">
    <w:name w:val="ls15"/>
    <w:basedOn w:val="DefaultParagraphFont"/>
    <w:rsid w:val="00F97F14"/>
  </w:style>
  <w:style w:type="character" w:customStyle="1" w:styleId="ls16">
    <w:name w:val="ls16"/>
    <w:basedOn w:val="DefaultParagraphFont"/>
    <w:rsid w:val="00F97F14"/>
  </w:style>
  <w:style w:type="character" w:customStyle="1" w:styleId="Heading1Char">
    <w:name w:val="Heading 1 Char"/>
    <w:basedOn w:val="DefaultParagraphFont"/>
    <w:link w:val="Heading1"/>
    <w:uiPriority w:val="9"/>
    <w:rsid w:val="00E93647"/>
    <w:rPr>
      <w:rFonts w:asciiTheme="majorHAnsi" w:eastAsiaTheme="majorEastAsia" w:hAnsiTheme="majorHAnsi" w:cstheme="majorBidi"/>
      <w:color w:val="365F91" w:themeColor="accent1" w:themeShade="BF"/>
      <w:sz w:val="32"/>
      <w:szCs w:val="32"/>
      <w:lang w:bidi="en-US"/>
    </w:rPr>
  </w:style>
  <w:style w:type="character" w:styleId="CommentReference">
    <w:name w:val="annotation reference"/>
    <w:basedOn w:val="DefaultParagraphFont"/>
    <w:uiPriority w:val="99"/>
    <w:semiHidden/>
    <w:unhideWhenUsed/>
    <w:rsid w:val="00015FBB"/>
    <w:rPr>
      <w:sz w:val="16"/>
      <w:szCs w:val="16"/>
    </w:rPr>
  </w:style>
  <w:style w:type="paragraph" w:styleId="CommentText">
    <w:name w:val="annotation text"/>
    <w:basedOn w:val="Normal"/>
    <w:link w:val="CommentTextChar"/>
    <w:uiPriority w:val="99"/>
    <w:semiHidden/>
    <w:unhideWhenUsed/>
    <w:rsid w:val="00015FBB"/>
    <w:rPr>
      <w:sz w:val="20"/>
      <w:szCs w:val="20"/>
    </w:rPr>
  </w:style>
  <w:style w:type="character" w:customStyle="1" w:styleId="CommentTextChar">
    <w:name w:val="Comment Text Char"/>
    <w:basedOn w:val="DefaultParagraphFont"/>
    <w:link w:val="CommentText"/>
    <w:uiPriority w:val="99"/>
    <w:semiHidden/>
    <w:rsid w:val="00015FB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015FBB"/>
    <w:rPr>
      <w:b/>
      <w:bCs/>
    </w:rPr>
  </w:style>
  <w:style w:type="character" w:customStyle="1" w:styleId="CommentSubjectChar">
    <w:name w:val="Comment Subject Char"/>
    <w:basedOn w:val="CommentTextChar"/>
    <w:link w:val="CommentSubject"/>
    <w:uiPriority w:val="99"/>
    <w:semiHidden/>
    <w:rsid w:val="00015FBB"/>
    <w:rPr>
      <w:rFonts w:ascii="Times New Roman" w:eastAsia="Times New Roman" w:hAnsi="Times New Roman" w:cs="Times New Roman"/>
      <w:b/>
      <w:bCs/>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5315">
      <w:bodyDiv w:val="1"/>
      <w:marLeft w:val="0"/>
      <w:marRight w:val="0"/>
      <w:marTop w:val="0"/>
      <w:marBottom w:val="0"/>
      <w:divBdr>
        <w:top w:val="none" w:sz="0" w:space="0" w:color="auto"/>
        <w:left w:val="none" w:sz="0" w:space="0" w:color="auto"/>
        <w:bottom w:val="none" w:sz="0" w:space="0" w:color="auto"/>
        <w:right w:val="none" w:sz="0" w:space="0" w:color="auto"/>
      </w:divBdr>
    </w:div>
    <w:div w:id="165632116">
      <w:bodyDiv w:val="1"/>
      <w:marLeft w:val="0"/>
      <w:marRight w:val="0"/>
      <w:marTop w:val="0"/>
      <w:marBottom w:val="0"/>
      <w:divBdr>
        <w:top w:val="none" w:sz="0" w:space="0" w:color="auto"/>
        <w:left w:val="none" w:sz="0" w:space="0" w:color="auto"/>
        <w:bottom w:val="none" w:sz="0" w:space="0" w:color="auto"/>
        <w:right w:val="none" w:sz="0" w:space="0" w:color="auto"/>
      </w:divBdr>
    </w:div>
    <w:div w:id="311566850">
      <w:bodyDiv w:val="1"/>
      <w:marLeft w:val="0"/>
      <w:marRight w:val="0"/>
      <w:marTop w:val="0"/>
      <w:marBottom w:val="0"/>
      <w:divBdr>
        <w:top w:val="none" w:sz="0" w:space="0" w:color="auto"/>
        <w:left w:val="none" w:sz="0" w:space="0" w:color="auto"/>
        <w:bottom w:val="none" w:sz="0" w:space="0" w:color="auto"/>
        <w:right w:val="none" w:sz="0" w:space="0" w:color="auto"/>
      </w:divBdr>
    </w:div>
    <w:div w:id="333579131">
      <w:bodyDiv w:val="1"/>
      <w:marLeft w:val="0"/>
      <w:marRight w:val="0"/>
      <w:marTop w:val="0"/>
      <w:marBottom w:val="0"/>
      <w:divBdr>
        <w:top w:val="none" w:sz="0" w:space="0" w:color="auto"/>
        <w:left w:val="none" w:sz="0" w:space="0" w:color="auto"/>
        <w:bottom w:val="none" w:sz="0" w:space="0" w:color="auto"/>
        <w:right w:val="none" w:sz="0" w:space="0" w:color="auto"/>
      </w:divBdr>
      <w:divsChild>
        <w:div w:id="1565607232">
          <w:marLeft w:val="1354"/>
          <w:marRight w:val="0"/>
          <w:marTop w:val="96"/>
          <w:marBottom w:val="0"/>
          <w:divBdr>
            <w:top w:val="none" w:sz="0" w:space="0" w:color="auto"/>
            <w:left w:val="none" w:sz="0" w:space="0" w:color="auto"/>
            <w:bottom w:val="none" w:sz="0" w:space="0" w:color="auto"/>
            <w:right w:val="none" w:sz="0" w:space="0" w:color="auto"/>
          </w:divBdr>
        </w:div>
        <w:div w:id="357122193">
          <w:marLeft w:val="1354"/>
          <w:marRight w:val="0"/>
          <w:marTop w:val="96"/>
          <w:marBottom w:val="0"/>
          <w:divBdr>
            <w:top w:val="none" w:sz="0" w:space="0" w:color="auto"/>
            <w:left w:val="none" w:sz="0" w:space="0" w:color="auto"/>
            <w:bottom w:val="none" w:sz="0" w:space="0" w:color="auto"/>
            <w:right w:val="none" w:sz="0" w:space="0" w:color="auto"/>
          </w:divBdr>
        </w:div>
        <w:div w:id="1204050735">
          <w:marLeft w:val="1354"/>
          <w:marRight w:val="0"/>
          <w:marTop w:val="96"/>
          <w:marBottom w:val="0"/>
          <w:divBdr>
            <w:top w:val="none" w:sz="0" w:space="0" w:color="auto"/>
            <w:left w:val="none" w:sz="0" w:space="0" w:color="auto"/>
            <w:bottom w:val="none" w:sz="0" w:space="0" w:color="auto"/>
            <w:right w:val="none" w:sz="0" w:space="0" w:color="auto"/>
          </w:divBdr>
        </w:div>
        <w:div w:id="1037000895">
          <w:marLeft w:val="1354"/>
          <w:marRight w:val="0"/>
          <w:marTop w:val="96"/>
          <w:marBottom w:val="0"/>
          <w:divBdr>
            <w:top w:val="none" w:sz="0" w:space="0" w:color="auto"/>
            <w:left w:val="none" w:sz="0" w:space="0" w:color="auto"/>
            <w:bottom w:val="none" w:sz="0" w:space="0" w:color="auto"/>
            <w:right w:val="none" w:sz="0" w:space="0" w:color="auto"/>
          </w:divBdr>
        </w:div>
      </w:divsChild>
    </w:div>
    <w:div w:id="533538062">
      <w:bodyDiv w:val="1"/>
      <w:marLeft w:val="0"/>
      <w:marRight w:val="0"/>
      <w:marTop w:val="0"/>
      <w:marBottom w:val="0"/>
      <w:divBdr>
        <w:top w:val="none" w:sz="0" w:space="0" w:color="auto"/>
        <w:left w:val="none" w:sz="0" w:space="0" w:color="auto"/>
        <w:bottom w:val="none" w:sz="0" w:space="0" w:color="auto"/>
        <w:right w:val="none" w:sz="0" w:space="0" w:color="auto"/>
      </w:divBdr>
      <w:divsChild>
        <w:div w:id="840395015">
          <w:marLeft w:val="547"/>
          <w:marRight w:val="0"/>
          <w:marTop w:val="154"/>
          <w:marBottom w:val="0"/>
          <w:divBdr>
            <w:top w:val="none" w:sz="0" w:space="0" w:color="auto"/>
            <w:left w:val="none" w:sz="0" w:space="0" w:color="auto"/>
            <w:bottom w:val="none" w:sz="0" w:space="0" w:color="auto"/>
            <w:right w:val="none" w:sz="0" w:space="0" w:color="auto"/>
          </w:divBdr>
        </w:div>
        <w:div w:id="543324257">
          <w:marLeft w:val="547"/>
          <w:marRight w:val="0"/>
          <w:marTop w:val="154"/>
          <w:marBottom w:val="0"/>
          <w:divBdr>
            <w:top w:val="none" w:sz="0" w:space="0" w:color="auto"/>
            <w:left w:val="none" w:sz="0" w:space="0" w:color="auto"/>
            <w:bottom w:val="none" w:sz="0" w:space="0" w:color="auto"/>
            <w:right w:val="none" w:sz="0" w:space="0" w:color="auto"/>
          </w:divBdr>
        </w:div>
        <w:div w:id="1075664462">
          <w:marLeft w:val="547"/>
          <w:marRight w:val="0"/>
          <w:marTop w:val="154"/>
          <w:marBottom w:val="0"/>
          <w:divBdr>
            <w:top w:val="none" w:sz="0" w:space="0" w:color="auto"/>
            <w:left w:val="none" w:sz="0" w:space="0" w:color="auto"/>
            <w:bottom w:val="none" w:sz="0" w:space="0" w:color="auto"/>
            <w:right w:val="none" w:sz="0" w:space="0" w:color="auto"/>
          </w:divBdr>
        </w:div>
        <w:div w:id="296376757">
          <w:marLeft w:val="547"/>
          <w:marRight w:val="0"/>
          <w:marTop w:val="154"/>
          <w:marBottom w:val="0"/>
          <w:divBdr>
            <w:top w:val="none" w:sz="0" w:space="0" w:color="auto"/>
            <w:left w:val="none" w:sz="0" w:space="0" w:color="auto"/>
            <w:bottom w:val="none" w:sz="0" w:space="0" w:color="auto"/>
            <w:right w:val="none" w:sz="0" w:space="0" w:color="auto"/>
          </w:divBdr>
        </w:div>
      </w:divsChild>
    </w:div>
    <w:div w:id="604120910">
      <w:bodyDiv w:val="1"/>
      <w:marLeft w:val="0"/>
      <w:marRight w:val="0"/>
      <w:marTop w:val="0"/>
      <w:marBottom w:val="0"/>
      <w:divBdr>
        <w:top w:val="none" w:sz="0" w:space="0" w:color="auto"/>
        <w:left w:val="none" w:sz="0" w:space="0" w:color="auto"/>
        <w:bottom w:val="none" w:sz="0" w:space="0" w:color="auto"/>
        <w:right w:val="none" w:sz="0" w:space="0" w:color="auto"/>
      </w:divBdr>
    </w:div>
    <w:div w:id="725682399">
      <w:bodyDiv w:val="1"/>
      <w:marLeft w:val="0"/>
      <w:marRight w:val="0"/>
      <w:marTop w:val="0"/>
      <w:marBottom w:val="0"/>
      <w:divBdr>
        <w:top w:val="none" w:sz="0" w:space="0" w:color="auto"/>
        <w:left w:val="none" w:sz="0" w:space="0" w:color="auto"/>
        <w:bottom w:val="none" w:sz="0" w:space="0" w:color="auto"/>
        <w:right w:val="none" w:sz="0" w:space="0" w:color="auto"/>
      </w:divBdr>
      <w:divsChild>
        <w:div w:id="1476530933">
          <w:marLeft w:val="547"/>
          <w:marRight w:val="0"/>
          <w:marTop w:val="200"/>
          <w:marBottom w:val="0"/>
          <w:divBdr>
            <w:top w:val="none" w:sz="0" w:space="0" w:color="auto"/>
            <w:left w:val="none" w:sz="0" w:space="0" w:color="auto"/>
            <w:bottom w:val="none" w:sz="0" w:space="0" w:color="auto"/>
            <w:right w:val="none" w:sz="0" w:space="0" w:color="auto"/>
          </w:divBdr>
        </w:div>
        <w:div w:id="205719361">
          <w:marLeft w:val="547"/>
          <w:marRight w:val="0"/>
          <w:marTop w:val="200"/>
          <w:marBottom w:val="0"/>
          <w:divBdr>
            <w:top w:val="none" w:sz="0" w:space="0" w:color="auto"/>
            <w:left w:val="none" w:sz="0" w:space="0" w:color="auto"/>
            <w:bottom w:val="none" w:sz="0" w:space="0" w:color="auto"/>
            <w:right w:val="none" w:sz="0" w:space="0" w:color="auto"/>
          </w:divBdr>
        </w:div>
        <w:div w:id="1494419284">
          <w:marLeft w:val="547"/>
          <w:marRight w:val="0"/>
          <w:marTop w:val="200"/>
          <w:marBottom w:val="0"/>
          <w:divBdr>
            <w:top w:val="none" w:sz="0" w:space="0" w:color="auto"/>
            <w:left w:val="none" w:sz="0" w:space="0" w:color="auto"/>
            <w:bottom w:val="none" w:sz="0" w:space="0" w:color="auto"/>
            <w:right w:val="none" w:sz="0" w:space="0" w:color="auto"/>
          </w:divBdr>
        </w:div>
      </w:divsChild>
    </w:div>
    <w:div w:id="1624143826">
      <w:bodyDiv w:val="1"/>
      <w:marLeft w:val="0"/>
      <w:marRight w:val="0"/>
      <w:marTop w:val="0"/>
      <w:marBottom w:val="0"/>
      <w:divBdr>
        <w:top w:val="none" w:sz="0" w:space="0" w:color="auto"/>
        <w:left w:val="none" w:sz="0" w:space="0" w:color="auto"/>
        <w:bottom w:val="none" w:sz="0" w:space="0" w:color="auto"/>
        <w:right w:val="none" w:sz="0" w:space="0" w:color="auto"/>
      </w:divBdr>
      <w:divsChild>
        <w:div w:id="2105374140">
          <w:marLeft w:val="720"/>
          <w:marRight w:val="1080"/>
          <w:marTop w:val="1"/>
          <w:marBottom w:val="0"/>
          <w:divBdr>
            <w:top w:val="none" w:sz="0" w:space="0" w:color="auto"/>
            <w:left w:val="none" w:sz="0" w:space="0" w:color="auto"/>
            <w:bottom w:val="none" w:sz="0" w:space="0" w:color="auto"/>
            <w:right w:val="none" w:sz="0" w:space="0" w:color="auto"/>
          </w:divBdr>
        </w:div>
        <w:div w:id="685254637">
          <w:marLeft w:val="720"/>
          <w:marRight w:val="1080"/>
          <w:marTop w:val="1"/>
          <w:marBottom w:val="0"/>
          <w:divBdr>
            <w:top w:val="none" w:sz="0" w:space="0" w:color="auto"/>
            <w:left w:val="none" w:sz="0" w:space="0" w:color="auto"/>
            <w:bottom w:val="none" w:sz="0" w:space="0" w:color="auto"/>
            <w:right w:val="none" w:sz="0" w:space="0" w:color="auto"/>
          </w:divBdr>
        </w:div>
        <w:div w:id="545869412">
          <w:marLeft w:val="720"/>
          <w:marRight w:val="1080"/>
          <w:marTop w:val="1"/>
          <w:marBottom w:val="0"/>
          <w:divBdr>
            <w:top w:val="none" w:sz="0" w:space="0" w:color="auto"/>
            <w:left w:val="none" w:sz="0" w:space="0" w:color="auto"/>
            <w:bottom w:val="none" w:sz="0" w:space="0" w:color="auto"/>
            <w:right w:val="none" w:sz="0" w:space="0" w:color="auto"/>
          </w:divBdr>
        </w:div>
      </w:divsChild>
    </w:div>
    <w:div w:id="1838840678">
      <w:bodyDiv w:val="1"/>
      <w:marLeft w:val="0"/>
      <w:marRight w:val="0"/>
      <w:marTop w:val="0"/>
      <w:marBottom w:val="0"/>
      <w:divBdr>
        <w:top w:val="none" w:sz="0" w:space="0" w:color="auto"/>
        <w:left w:val="none" w:sz="0" w:space="0" w:color="auto"/>
        <w:bottom w:val="none" w:sz="0" w:space="0" w:color="auto"/>
        <w:right w:val="none" w:sz="0" w:space="0" w:color="auto"/>
      </w:divBdr>
      <w:divsChild>
        <w:div w:id="548539591">
          <w:marLeft w:val="547"/>
          <w:marRight w:val="0"/>
          <w:marTop w:val="96"/>
          <w:marBottom w:val="0"/>
          <w:divBdr>
            <w:top w:val="none" w:sz="0" w:space="0" w:color="auto"/>
            <w:left w:val="none" w:sz="0" w:space="0" w:color="auto"/>
            <w:bottom w:val="none" w:sz="0" w:space="0" w:color="auto"/>
            <w:right w:val="none" w:sz="0" w:space="0" w:color="auto"/>
          </w:divBdr>
        </w:div>
        <w:div w:id="6519101">
          <w:marLeft w:val="547"/>
          <w:marRight w:val="0"/>
          <w:marTop w:val="96"/>
          <w:marBottom w:val="0"/>
          <w:divBdr>
            <w:top w:val="none" w:sz="0" w:space="0" w:color="auto"/>
            <w:left w:val="none" w:sz="0" w:space="0" w:color="auto"/>
            <w:bottom w:val="none" w:sz="0" w:space="0" w:color="auto"/>
            <w:right w:val="none" w:sz="0" w:space="0" w:color="auto"/>
          </w:divBdr>
        </w:div>
        <w:div w:id="708845192">
          <w:marLeft w:val="547"/>
          <w:marRight w:val="0"/>
          <w:marTop w:val="96"/>
          <w:marBottom w:val="0"/>
          <w:divBdr>
            <w:top w:val="none" w:sz="0" w:space="0" w:color="auto"/>
            <w:left w:val="none" w:sz="0" w:space="0" w:color="auto"/>
            <w:bottom w:val="none" w:sz="0" w:space="0" w:color="auto"/>
            <w:right w:val="none" w:sz="0" w:space="0" w:color="auto"/>
          </w:divBdr>
        </w:div>
        <w:div w:id="734202597">
          <w:marLeft w:val="547"/>
          <w:marRight w:val="0"/>
          <w:marTop w:val="96"/>
          <w:marBottom w:val="0"/>
          <w:divBdr>
            <w:top w:val="none" w:sz="0" w:space="0" w:color="auto"/>
            <w:left w:val="none" w:sz="0" w:space="0" w:color="auto"/>
            <w:bottom w:val="none" w:sz="0" w:space="0" w:color="auto"/>
            <w:right w:val="none" w:sz="0" w:space="0" w:color="auto"/>
          </w:divBdr>
        </w:div>
      </w:divsChild>
    </w:div>
    <w:div w:id="204308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49F18-56B3-48A0-8F47-7C60DBE5A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9</TotalTime>
  <Pages>1</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idd's Lappy</cp:lastModifiedBy>
  <cp:revision>19</cp:revision>
  <dcterms:created xsi:type="dcterms:W3CDTF">2021-11-23T05:47:00Z</dcterms:created>
  <dcterms:modified xsi:type="dcterms:W3CDTF">2022-01-17T09:54:00Z</dcterms:modified>
</cp:coreProperties>
</file>